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315061" w14:textId="0480F7EA" w:rsidR="0003563B" w:rsidRDefault="0003563B" w:rsidP="008A61DF">
      <w:pPr>
        <w:rPr>
          <w:rFonts w:ascii="Myriad Pro" w:hAnsi="Myriad Pro"/>
          <w:noProof/>
          <w:sz w:val="48"/>
        </w:rPr>
      </w:pPr>
    </w:p>
    <w:p w14:paraId="6D05E2A5" w14:textId="148F2DA3" w:rsidR="009701E1" w:rsidRPr="0038499F" w:rsidRDefault="009701E1" w:rsidP="008A61DF">
      <w:pPr>
        <w:rPr>
          <w:rFonts w:ascii="Myriad Pro" w:hAnsi="Myriad Pro" w:cs="Myriad Arabic"/>
        </w:rPr>
      </w:pPr>
    </w:p>
    <w:p w14:paraId="4AE1B582" w14:textId="53D676B1" w:rsidR="00F74B3C" w:rsidRDefault="0003563B" w:rsidP="009F39E7">
      <w:pPr>
        <w:rPr>
          <w:rFonts w:ascii="Myriad Pro" w:hAnsi="Myriad Pro"/>
          <w:sz w:val="48"/>
        </w:rPr>
      </w:pPr>
      <w:r>
        <w:rPr>
          <w:rFonts w:ascii="Myriad Pro" w:hAnsi="Myriad Pro"/>
          <w:noProof/>
          <w:sz w:val="48"/>
        </w:rPr>
        <w:drawing>
          <wp:anchor distT="0" distB="0" distL="114300" distR="114300" simplePos="0" relativeHeight="251708416" behindDoc="0" locked="0" layoutInCell="1" allowOverlap="1" wp14:anchorId="7170CC92" wp14:editId="1A61F851">
            <wp:simplePos x="0" y="0"/>
            <wp:positionH relativeFrom="column">
              <wp:posOffset>-3829050</wp:posOffset>
            </wp:positionH>
            <wp:positionV relativeFrom="paragraph">
              <wp:posOffset>467360</wp:posOffset>
            </wp:positionV>
            <wp:extent cx="2888615" cy="805180"/>
            <wp:effectExtent l="0" t="0" r="6985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rand Builders Club Logo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8615" cy="805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BD01E9" w14:textId="7BECCF29" w:rsidR="00F74B3C" w:rsidRDefault="009F39E7" w:rsidP="00F74B3C">
      <w:pPr>
        <w:ind w:left="2160" w:firstLine="720"/>
        <w:rPr>
          <w:rFonts w:ascii="Myriad Pro" w:hAnsi="Myriad Pro"/>
          <w:sz w:val="48"/>
        </w:rPr>
      </w:pPr>
      <w:r>
        <w:rPr>
          <w:rFonts w:ascii="Myriad Pro" w:hAnsi="Myriad Pro"/>
          <w:sz w:val="48"/>
        </w:rPr>
        <w:t xml:space="preserve">    </w:t>
      </w:r>
    </w:p>
    <w:p w14:paraId="7221D848" w14:textId="6739E599" w:rsidR="00151FC7" w:rsidRPr="00F74B3C" w:rsidRDefault="00F74B3C" w:rsidP="00F74B3C">
      <w:pPr>
        <w:ind w:left="2160" w:firstLine="720"/>
        <w:rPr>
          <w:rFonts w:ascii="Calibri" w:hAnsi="Calibri"/>
          <w:b/>
          <w:color w:val="5E006B"/>
          <w:sz w:val="48"/>
        </w:rPr>
      </w:pPr>
      <w:r w:rsidRPr="00F74B3C">
        <w:rPr>
          <w:rFonts w:ascii="Calibri" w:hAnsi="Calibri"/>
          <w:b/>
          <w:color w:val="5E006B"/>
          <w:sz w:val="48"/>
        </w:rPr>
        <w:t xml:space="preserve">      </w:t>
      </w:r>
      <w:r w:rsidR="00151FC7" w:rsidRPr="00F74B3C">
        <w:rPr>
          <w:rFonts w:ascii="Calibri" w:hAnsi="Calibri"/>
          <w:b/>
          <w:color w:val="5E006B"/>
          <w:sz w:val="48"/>
        </w:rPr>
        <w:t xml:space="preserve">Your </w:t>
      </w:r>
      <w:r w:rsidR="003B2E3A">
        <w:rPr>
          <w:rFonts w:ascii="Calibri" w:hAnsi="Calibri"/>
          <w:b/>
          <w:color w:val="5E006B"/>
          <w:sz w:val="48"/>
        </w:rPr>
        <w:t>Branding</w:t>
      </w:r>
      <w:r w:rsidR="00151FC7" w:rsidRPr="00F74B3C">
        <w:rPr>
          <w:rFonts w:ascii="Calibri" w:hAnsi="Calibri"/>
          <w:b/>
          <w:color w:val="5E006B"/>
          <w:sz w:val="48"/>
        </w:rPr>
        <w:t xml:space="preserve"> Brief</w:t>
      </w:r>
    </w:p>
    <w:p w14:paraId="17732956" w14:textId="17807726" w:rsidR="00151FC7" w:rsidRDefault="00151FC7" w:rsidP="00151FC7">
      <w:pPr>
        <w:ind w:left="426"/>
        <w:jc w:val="center"/>
        <w:rPr>
          <w:rFonts w:ascii="Myriad Pro" w:hAnsi="Myriad Pro"/>
          <w:sz w:val="48"/>
        </w:rPr>
      </w:pPr>
    </w:p>
    <w:p w14:paraId="461A4B7F" w14:textId="4AEDE6F8" w:rsidR="00151FC7" w:rsidRPr="00F74B3C" w:rsidRDefault="00151FC7" w:rsidP="00151FC7">
      <w:pPr>
        <w:ind w:left="426"/>
        <w:rPr>
          <w:rFonts w:ascii="Calibri" w:hAnsi="Calibri"/>
          <w:lang w:val="en-GB"/>
        </w:rPr>
      </w:pPr>
    </w:p>
    <w:p w14:paraId="7D468D29" w14:textId="209867D5" w:rsidR="00F74B3C" w:rsidRDefault="00F74B3C" w:rsidP="00F55000">
      <w:pPr>
        <w:ind w:left="426"/>
        <w:rPr>
          <w:rFonts w:ascii="Myriad Pro" w:hAnsi="Myriad Pro"/>
          <w:lang w:val="en-GB"/>
        </w:rPr>
      </w:pPr>
    </w:p>
    <w:p w14:paraId="16A261C5" w14:textId="6F367946" w:rsidR="00F74B3C" w:rsidRDefault="00F0207C" w:rsidP="00F55000">
      <w:pPr>
        <w:ind w:left="426"/>
        <w:rPr>
          <w:rFonts w:ascii="Myriad Pro" w:hAnsi="Myriad Pro"/>
          <w:lang w:val="en-GB"/>
        </w:rPr>
      </w:pPr>
      <w:r>
        <w:rPr>
          <w:rFonts w:ascii="Myriad Pro" w:hAnsi="Myriad Pro"/>
          <w:noProof/>
        </w:rPr>
        <w:drawing>
          <wp:anchor distT="0" distB="0" distL="114300" distR="114300" simplePos="0" relativeHeight="251709440" behindDoc="0" locked="0" layoutInCell="1" allowOverlap="1" wp14:anchorId="3DAB54D3" wp14:editId="1119BE22">
            <wp:simplePos x="0" y="0"/>
            <wp:positionH relativeFrom="column">
              <wp:posOffset>342899</wp:posOffset>
            </wp:positionH>
            <wp:positionV relativeFrom="paragraph">
              <wp:posOffset>38099</wp:posOffset>
            </wp:positionV>
            <wp:extent cx="6016331" cy="3990975"/>
            <wp:effectExtent l="0" t="0" r="381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eb Design Brief 17205884Larg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6331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8D906A" w14:textId="77777777" w:rsidR="00F74B3C" w:rsidRDefault="00F74B3C" w:rsidP="00F55000">
      <w:pPr>
        <w:ind w:left="426"/>
        <w:rPr>
          <w:rFonts w:ascii="Myriad Pro" w:hAnsi="Myriad Pro"/>
          <w:lang w:val="en-GB"/>
        </w:rPr>
      </w:pPr>
    </w:p>
    <w:p w14:paraId="47EA2825" w14:textId="0ABC2725" w:rsidR="00F74B3C" w:rsidRDefault="00F74B3C" w:rsidP="00F55000">
      <w:pPr>
        <w:ind w:left="426"/>
        <w:rPr>
          <w:rFonts w:ascii="Myriad Pro" w:hAnsi="Myriad Pro"/>
          <w:lang w:val="en-GB"/>
        </w:rPr>
      </w:pPr>
    </w:p>
    <w:p w14:paraId="7D12F42C" w14:textId="77777777" w:rsidR="00F74B3C" w:rsidRDefault="00F74B3C" w:rsidP="00F55000">
      <w:pPr>
        <w:ind w:left="426"/>
        <w:rPr>
          <w:rFonts w:ascii="Myriad Pro" w:hAnsi="Myriad Pro"/>
          <w:lang w:val="en-GB"/>
        </w:rPr>
      </w:pPr>
    </w:p>
    <w:p w14:paraId="5B2E28EE" w14:textId="77777777" w:rsidR="00F74B3C" w:rsidRDefault="00F74B3C" w:rsidP="00F55000">
      <w:pPr>
        <w:ind w:left="426"/>
        <w:rPr>
          <w:rFonts w:ascii="Myriad Pro" w:hAnsi="Myriad Pro"/>
          <w:lang w:val="en-GB"/>
        </w:rPr>
      </w:pPr>
    </w:p>
    <w:p w14:paraId="14E51080" w14:textId="77777777" w:rsidR="00F74B3C" w:rsidRDefault="00F74B3C" w:rsidP="00F55000">
      <w:pPr>
        <w:ind w:left="426"/>
        <w:rPr>
          <w:rFonts w:ascii="Myriad Pro" w:hAnsi="Myriad Pro"/>
          <w:lang w:val="en-GB"/>
        </w:rPr>
      </w:pPr>
    </w:p>
    <w:p w14:paraId="32B6B067" w14:textId="77777777" w:rsidR="00F74B3C" w:rsidRDefault="00F74B3C" w:rsidP="00F55000">
      <w:pPr>
        <w:ind w:left="426"/>
        <w:rPr>
          <w:rFonts w:ascii="Myriad Pro" w:hAnsi="Myriad Pro"/>
          <w:lang w:val="en-GB"/>
        </w:rPr>
      </w:pPr>
    </w:p>
    <w:p w14:paraId="259A3836" w14:textId="77777777" w:rsidR="00F74B3C" w:rsidRDefault="00F74B3C" w:rsidP="00F55000">
      <w:pPr>
        <w:ind w:left="426"/>
        <w:rPr>
          <w:rFonts w:ascii="Myriad Pro" w:hAnsi="Myriad Pro"/>
          <w:lang w:val="en-GB"/>
        </w:rPr>
      </w:pPr>
    </w:p>
    <w:p w14:paraId="286B2C76" w14:textId="77777777" w:rsidR="00F74B3C" w:rsidRDefault="00F74B3C" w:rsidP="00F55000">
      <w:pPr>
        <w:ind w:left="426"/>
        <w:rPr>
          <w:rFonts w:ascii="Myriad Pro" w:hAnsi="Myriad Pro"/>
          <w:lang w:val="en-GB"/>
        </w:rPr>
      </w:pPr>
    </w:p>
    <w:p w14:paraId="3295713A" w14:textId="77777777" w:rsidR="00F74B3C" w:rsidRDefault="00F74B3C" w:rsidP="00F55000">
      <w:pPr>
        <w:ind w:left="426"/>
        <w:rPr>
          <w:rFonts w:ascii="Myriad Pro" w:hAnsi="Myriad Pro"/>
          <w:lang w:val="en-GB"/>
        </w:rPr>
      </w:pPr>
    </w:p>
    <w:p w14:paraId="2A25870D" w14:textId="77777777" w:rsidR="00F74B3C" w:rsidRDefault="00F74B3C" w:rsidP="00F55000">
      <w:pPr>
        <w:ind w:left="426"/>
        <w:rPr>
          <w:rFonts w:ascii="Myriad Pro" w:hAnsi="Myriad Pro"/>
          <w:lang w:val="en-GB"/>
        </w:rPr>
      </w:pPr>
    </w:p>
    <w:p w14:paraId="7CBAD469" w14:textId="77777777" w:rsidR="00F74B3C" w:rsidRDefault="00F74B3C" w:rsidP="00F55000">
      <w:pPr>
        <w:ind w:left="426"/>
        <w:rPr>
          <w:rFonts w:ascii="Myriad Pro" w:hAnsi="Myriad Pro"/>
          <w:lang w:val="en-GB"/>
        </w:rPr>
      </w:pPr>
    </w:p>
    <w:p w14:paraId="2673C66B" w14:textId="77777777" w:rsidR="00F74B3C" w:rsidRDefault="00F74B3C" w:rsidP="00F55000">
      <w:pPr>
        <w:ind w:left="426"/>
        <w:rPr>
          <w:rFonts w:ascii="Myriad Pro" w:hAnsi="Myriad Pro"/>
          <w:lang w:val="en-GB"/>
        </w:rPr>
      </w:pPr>
    </w:p>
    <w:p w14:paraId="428FBD87" w14:textId="77777777" w:rsidR="00F74B3C" w:rsidRDefault="00F74B3C" w:rsidP="00F55000">
      <w:pPr>
        <w:ind w:left="426"/>
        <w:rPr>
          <w:rFonts w:ascii="Myriad Pro" w:hAnsi="Myriad Pro"/>
          <w:lang w:val="en-GB"/>
        </w:rPr>
      </w:pPr>
    </w:p>
    <w:p w14:paraId="1F66C8E6" w14:textId="77777777" w:rsidR="00F74B3C" w:rsidRDefault="00F74B3C" w:rsidP="00F55000">
      <w:pPr>
        <w:ind w:left="426"/>
        <w:rPr>
          <w:rFonts w:ascii="Myriad Pro" w:hAnsi="Myriad Pro"/>
          <w:lang w:val="en-GB"/>
        </w:rPr>
      </w:pPr>
    </w:p>
    <w:p w14:paraId="4535E5C3" w14:textId="77777777" w:rsidR="00F74B3C" w:rsidRDefault="00F74B3C" w:rsidP="00F55000">
      <w:pPr>
        <w:ind w:left="426"/>
        <w:rPr>
          <w:rFonts w:ascii="Myriad Pro" w:hAnsi="Myriad Pro"/>
          <w:lang w:val="en-GB"/>
        </w:rPr>
      </w:pPr>
    </w:p>
    <w:p w14:paraId="3FBC4B3F" w14:textId="77777777" w:rsidR="00F74B3C" w:rsidRDefault="00F74B3C" w:rsidP="00F55000">
      <w:pPr>
        <w:ind w:left="426"/>
        <w:rPr>
          <w:rFonts w:ascii="Myriad Pro" w:hAnsi="Myriad Pro"/>
          <w:lang w:val="en-GB"/>
        </w:rPr>
      </w:pPr>
    </w:p>
    <w:p w14:paraId="359F8ED2" w14:textId="77777777" w:rsidR="00F74B3C" w:rsidRDefault="00F74B3C" w:rsidP="00F55000">
      <w:pPr>
        <w:ind w:left="426"/>
        <w:rPr>
          <w:rFonts w:ascii="Myriad Pro" w:hAnsi="Myriad Pro"/>
          <w:lang w:val="en-GB"/>
        </w:rPr>
      </w:pPr>
    </w:p>
    <w:p w14:paraId="4536ED73" w14:textId="77777777" w:rsidR="00F74B3C" w:rsidRDefault="00F74B3C" w:rsidP="00F55000">
      <w:pPr>
        <w:ind w:left="426"/>
        <w:rPr>
          <w:rFonts w:ascii="Myriad Pro" w:hAnsi="Myriad Pro"/>
          <w:lang w:val="en-GB"/>
        </w:rPr>
      </w:pPr>
    </w:p>
    <w:p w14:paraId="53F02856" w14:textId="77777777" w:rsidR="00F74B3C" w:rsidRDefault="00F74B3C" w:rsidP="00F55000">
      <w:pPr>
        <w:ind w:left="426"/>
        <w:rPr>
          <w:rFonts w:ascii="Myriad Pro" w:hAnsi="Myriad Pro"/>
          <w:lang w:val="en-GB"/>
        </w:rPr>
      </w:pPr>
    </w:p>
    <w:p w14:paraId="3F485138" w14:textId="77777777" w:rsidR="00F74B3C" w:rsidRDefault="00F74B3C" w:rsidP="00F55000">
      <w:pPr>
        <w:ind w:left="426"/>
        <w:rPr>
          <w:rFonts w:ascii="Myriad Pro" w:hAnsi="Myriad Pro"/>
          <w:lang w:val="en-GB"/>
        </w:rPr>
      </w:pPr>
    </w:p>
    <w:p w14:paraId="5460B359" w14:textId="77777777" w:rsidR="00F74B3C" w:rsidRDefault="00F74B3C" w:rsidP="00F55000">
      <w:pPr>
        <w:ind w:left="426"/>
        <w:rPr>
          <w:rFonts w:ascii="Myriad Pro" w:hAnsi="Myriad Pro"/>
          <w:lang w:val="en-GB"/>
        </w:rPr>
      </w:pPr>
    </w:p>
    <w:p w14:paraId="1CCD4DA7" w14:textId="78DE3AC9" w:rsidR="00F74B3C" w:rsidRDefault="00F74B3C" w:rsidP="00F55000">
      <w:pPr>
        <w:ind w:left="426"/>
        <w:rPr>
          <w:rFonts w:ascii="Myriad Pro" w:hAnsi="Myriad Pro"/>
          <w:lang w:val="en-GB"/>
        </w:rPr>
      </w:pPr>
    </w:p>
    <w:p w14:paraId="00822829" w14:textId="1C4B592E" w:rsidR="00E362AE" w:rsidRDefault="00E362AE" w:rsidP="00F55000">
      <w:pPr>
        <w:ind w:left="426"/>
        <w:rPr>
          <w:rFonts w:ascii="Myriad Pro" w:hAnsi="Myriad Pro"/>
          <w:lang w:val="en-GB"/>
        </w:rPr>
      </w:pPr>
    </w:p>
    <w:p w14:paraId="11A8FA9A" w14:textId="1AA2B077" w:rsidR="00E362AE" w:rsidRDefault="00E362AE" w:rsidP="00F55000">
      <w:pPr>
        <w:ind w:left="426"/>
        <w:rPr>
          <w:rFonts w:ascii="Myriad Pro" w:hAnsi="Myriad Pro"/>
          <w:lang w:val="en-GB"/>
        </w:rPr>
      </w:pPr>
    </w:p>
    <w:p w14:paraId="6E587E23" w14:textId="53EBF00C" w:rsidR="00E362AE" w:rsidRDefault="00E362AE" w:rsidP="00F55000">
      <w:pPr>
        <w:ind w:left="426"/>
        <w:rPr>
          <w:rFonts w:ascii="Myriad Pro" w:hAnsi="Myriad Pro"/>
          <w:lang w:val="en-GB"/>
        </w:rPr>
      </w:pPr>
    </w:p>
    <w:p w14:paraId="1D64F12D" w14:textId="448505A4" w:rsidR="00E362AE" w:rsidRDefault="00E362AE" w:rsidP="00F55000">
      <w:pPr>
        <w:ind w:left="426"/>
        <w:rPr>
          <w:rFonts w:ascii="Myriad Pro" w:hAnsi="Myriad Pro"/>
          <w:lang w:val="en-GB"/>
        </w:rPr>
      </w:pPr>
    </w:p>
    <w:p w14:paraId="3E364A8E" w14:textId="43D70B98" w:rsidR="00E362AE" w:rsidRDefault="00E362AE" w:rsidP="00F55000">
      <w:pPr>
        <w:ind w:left="426"/>
        <w:rPr>
          <w:rFonts w:ascii="Myriad Pro" w:hAnsi="Myriad Pro"/>
          <w:lang w:val="en-GB"/>
        </w:rPr>
      </w:pPr>
    </w:p>
    <w:p w14:paraId="2BE4902D" w14:textId="7A7BCC89" w:rsidR="00E362AE" w:rsidRDefault="00E362AE" w:rsidP="00F55000">
      <w:pPr>
        <w:ind w:left="426"/>
        <w:rPr>
          <w:rFonts w:ascii="Myriad Pro" w:hAnsi="Myriad Pro"/>
          <w:lang w:val="en-GB"/>
        </w:rPr>
      </w:pPr>
    </w:p>
    <w:p w14:paraId="7A629AD4" w14:textId="33DAA8FC" w:rsidR="00E362AE" w:rsidRDefault="00E362AE" w:rsidP="00F55000">
      <w:pPr>
        <w:ind w:left="426"/>
        <w:rPr>
          <w:rFonts w:ascii="Myriad Pro" w:hAnsi="Myriad Pro"/>
          <w:lang w:val="en-GB"/>
        </w:rPr>
      </w:pPr>
    </w:p>
    <w:p w14:paraId="669189A9" w14:textId="785B087C" w:rsidR="00E362AE" w:rsidRDefault="00E362AE" w:rsidP="00F55000">
      <w:pPr>
        <w:ind w:left="426"/>
        <w:rPr>
          <w:rFonts w:ascii="Myriad Pro" w:hAnsi="Myriad Pro"/>
          <w:lang w:val="en-GB"/>
        </w:rPr>
      </w:pPr>
    </w:p>
    <w:p w14:paraId="5761730F" w14:textId="5087E396" w:rsidR="00E362AE" w:rsidRDefault="00E362AE" w:rsidP="00F55000">
      <w:pPr>
        <w:ind w:left="426"/>
        <w:rPr>
          <w:rFonts w:ascii="Myriad Pro" w:hAnsi="Myriad Pro"/>
          <w:lang w:val="en-GB"/>
        </w:rPr>
      </w:pPr>
    </w:p>
    <w:p w14:paraId="0832C2DE" w14:textId="1E6A7C2B" w:rsidR="00E362AE" w:rsidRDefault="00E362AE" w:rsidP="00F55000">
      <w:pPr>
        <w:ind w:left="426"/>
        <w:rPr>
          <w:rFonts w:ascii="Myriad Pro" w:hAnsi="Myriad Pro"/>
          <w:lang w:val="en-GB"/>
        </w:rPr>
      </w:pPr>
    </w:p>
    <w:p w14:paraId="762A35F7" w14:textId="77777777" w:rsidR="00E362AE" w:rsidRDefault="00E362AE" w:rsidP="00F55000">
      <w:pPr>
        <w:ind w:left="426"/>
        <w:rPr>
          <w:rFonts w:ascii="Myriad Pro" w:hAnsi="Myriad Pro"/>
          <w:lang w:val="en-GB"/>
        </w:rPr>
      </w:pPr>
      <w:bookmarkStart w:id="0" w:name="_GoBack"/>
      <w:bookmarkEnd w:id="0"/>
    </w:p>
    <w:p w14:paraId="0B28BDDD" w14:textId="77777777" w:rsidR="00F74B3C" w:rsidRDefault="00F74B3C" w:rsidP="00F55000">
      <w:pPr>
        <w:ind w:left="426"/>
        <w:rPr>
          <w:rFonts w:ascii="Myriad Pro" w:hAnsi="Myriad Pro"/>
          <w:lang w:val="en-GB"/>
        </w:rPr>
      </w:pPr>
    </w:p>
    <w:p w14:paraId="5EE5A148" w14:textId="47A6EF51" w:rsidR="003B2E3A" w:rsidRPr="00F0207C" w:rsidRDefault="003B2E3A" w:rsidP="003B2E3A">
      <w:pPr>
        <w:rPr>
          <w:rFonts w:ascii="Calibri" w:hAnsi="Calibri" w:cs="Myriad Arabic"/>
          <w:b/>
          <w:color w:val="FF9A3D"/>
          <w:sz w:val="32"/>
        </w:rPr>
      </w:pPr>
      <w:r w:rsidRPr="00F0207C">
        <w:rPr>
          <w:rFonts w:ascii="Calibri" w:hAnsi="Calibri" w:cs="Myriad Arabic"/>
          <w:b/>
          <w:color w:val="FF9A3D"/>
          <w:sz w:val="32"/>
        </w:rPr>
        <w:lastRenderedPageBreak/>
        <w:t>About Our Company</w:t>
      </w:r>
      <w:r w:rsidR="002F3883">
        <w:rPr>
          <w:rFonts w:ascii="Calibri" w:hAnsi="Calibri" w:cs="Myriad Arabic"/>
          <w:b/>
          <w:color w:val="FF9A3D"/>
          <w:sz w:val="32"/>
        </w:rPr>
        <w:t xml:space="preserve"> Blissful Being </w:t>
      </w:r>
    </w:p>
    <w:p w14:paraId="2A6938F9" w14:textId="77777777" w:rsidR="003B2E3A" w:rsidRPr="00F0207C" w:rsidRDefault="003B2E3A" w:rsidP="003B2E3A">
      <w:pPr>
        <w:rPr>
          <w:rFonts w:ascii="Calibri" w:hAnsi="Calibri" w:cs="Myriad Arabic"/>
          <w:b/>
          <w:color w:val="FF6600"/>
          <w:sz w:val="32"/>
        </w:rPr>
      </w:pPr>
    </w:p>
    <w:p w14:paraId="21BB7EED" w14:textId="07DD1231" w:rsidR="003B2E3A" w:rsidRDefault="003B2E3A" w:rsidP="003B2E3A">
      <w:pPr>
        <w:rPr>
          <w:rFonts w:ascii="Calibri" w:hAnsi="Calibri" w:cs="Myriad Arabic"/>
          <w:b/>
        </w:rPr>
      </w:pPr>
      <w:r w:rsidRPr="00F0207C">
        <w:rPr>
          <w:rFonts w:ascii="Calibri" w:hAnsi="Calibri" w:cs="Myriad Arabic"/>
          <w:b/>
        </w:rPr>
        <w:t>Our Company Vision Is</w:t>
      </w:r>
      <w:r w:rsidR="00B16790">
        <w:rPr>
          <w:rFonts w:ascii="Calibri" w:hAnsi="Calibri" w:cs="Myriad Arabic"/>
          <w:b/>
        </w:rPr>
        <w:t xml:space="preserve"> </w:t>
      </w:r>
    </w:p>
    <w:p w14:paraId="679A7FB2" w14:textId="77777777" w:rsidR="00F0207C" w:rsidRPr="00F0207C" w:rsidRDefault="00F0207C" w:rsidP="003B2E3A">
      <w:pPr>
        <w:rPr>
          <w:rFonts w:ascii="Calibri" w:hAnsi="Calibri" w:cs="Myriad Arabic"/>
          <w:b/>
        </w:rPr>
      </w:pPr>
    </w:p>
    <w:p w14:paraId="331B9418" w14:textId="6A37D1C3" w:rsidR="00F0207C" w:rsidRPr="00F0207C" w:rsidRDefault="003351A5" w:rsidP="00F0207C">
      <w:pPr>
        <w:spacing w:line="360" w:lineRule="auto"/>
        <w:rPr>
          <w:rFonts w:ascii="Calibri" w:hAnsi="Calibri" w:cs="Myriad Arabic"/>
        </w:rPr>
      </w:pPr>
      <w:r>
        <w:rPr>
          <w:rFonts w:ascii="Arial" w:eastAsia="Times New Roman" w:hAnsi="Arial" w:cs="Arial"/>
          <w:color w:val="222222"/>
          <w:shd w:val="clear" w:color="auto" w:fill="FFFFFF"/>
          <w:lang w:eastAsia="en-GB"/>
        </w:rPr>
        <w:t>I’m building G</w:t>
      </w:r>
      <w:r w:rsidRPr="004454F6">
        <w:rPr>
          <w:rFonts w:ascii="Arial" w:eastAsia="Times New Roman" w:hAnsi="Arial" w:cs="Arial"/>
          <w:color w:val="222222"/>
          <w:shd w:val="clear" w:color="auto" w:fill="FFFFFF"/>
          <w:lang w:eastAsia="en-GB"/>
        </w:rPr>
        <w:t>lobal holistic resource to transform stressed</w:t>
      </w:r>
      <w:r>
        <w:rPr>
          <w:rFonts w:ascii="Arial" w:eastAsia="Times New Roman" w:hAnsi="Arial" w:cs="Arial"/>
          <w:color w:val="222222"/>
          <w:shd w:val="clear" w:color="auto" w:fill="FFFFFF"/>
          <w:lang w:eastAsia="en-GB"/>
        </w:rPr>
        <w:t xml:space="preserve"> &amp; </w:t>
      </w:r>
      <w:r w:rsidRPr="004454F6">
        <w:rPr>
          <w:rFonts w:ascii="Arial" w:eastAsia="Times New Roman" w:hAnsi="Arial" w:cs="Arial"/>
          <w:color w:val="222222"/>
          <w:shd w:val="clear" w:color="auto" w:fill="FFFFFF"/>
          <w:lang w:eastAsia="en-GB"/>
        </w:rPr>
        <w:t xml:space="preserve">overwhelmed people from run down to </w:t>
      </w:r>
      <w:r>
        <w:rPr>
          <w:rFonts w:ascii="Arial" w:eastAsia="Times New Roman" w:hAnsi="Arial" w:cs="Arial"/>
          <w:color w:val="222222"/>
          <w:shd w:val="clear" w:color="auto" w:fill="FFFFFF"/>
          <w:lang w:eastAsia="en-GB"/>
        </w:rPr>
        <w:t>recharged</w:t>
      </w:r>
      <w:r w:rsidRPr="004454F6">
        <w:rPr>
          <w:rFonts w:ascii="Arial" w:eastAsia="Times New Roman" w:hAnsi="Arial" w:cs="Arial"/>
          <w:color w:val="222222"/>
          <w:shd w:val="clear" w:color="auto" w:fill="FFFFFF"/>
          <w:lang w:eastAsia="en-GB"/>
        </w:rPr>
        <w:t xml:space="preserve"> and ready to enjoy life to its fullest.</w:t>
      </w:r>
    </w:p>
    <w:p w14:paraId="11935978" w14:textId="77777777" w:rsidR="003B2E3A" w:rsidRDefault="003B2E3A" w:rsidP="003B2E3A">
      <w:pPr>
        <w:rPr>
          <w:rFonts w:ascii="Calibri" w:hAnsi="Calibri" w:cs="Myriad Arabic"/>
          <w:lang w:val="en-GB"/>
        </w:rPr>
      </w:pPr>
    </w:p>
    <w:p w14:paraId="6708F5CB" w14:textId="77777777" w:rsidR="00B16790" w:rsidRDefault="00B16790" w:rsidP="003B2E3A">
      <w:pPr>
        <w:rPr>
          <w:rFonts w:ascii="Calibri" w:hAnsi="Calibri" w:cs="Myriad Arabic"/>
          <w:lang w:val="en-GB"/>
        </w:rPr>
      </w:pPr>
    </w:p>
    <w:p w14:paraId="32B51522" w14:textId="77777777" w:rsidR="009F39E7" w:rsidRPr="00F0207C" w:rsidRDefault="009F39E7" w:rsidP="003B2E3A">
      <w:pPr>
        <w:rPr>
          <w:rFonts w:ascii="Calibri" w:hAnsi="Calibri" w:cs="Myriad Arabic"/>
          <w:lang w:val="en-GB"/>
        </w:rPr>
      </w:pPr>
    </w:p>
    <w:p w14:paraId="5CDC0DF5" w14:textId="77777777" w:rsidR="003B2E3A" w:rsidRPr="00F0207C" w:rsidRDefault="003B2E3A" w:rsidP="003B2E3A">
      <w:pPr>
        <w:rPr>
          <w:rFonts w:ascii="Calibri" w:hAnsi="Calibri" w:cs="Myriad Arabic"/>
          <w:b/>
        </w:rPr>
      </w:pPr>
    </w:p>
    <w:p w14:paraId="25A9F147" w14:textId="77777777" w:rsidR="000959B0" w:rsidRDefault="003B2E3A" w:rsidP="000959B0">
      <w:pPr>
        <w:rPr>
          <w:rFonts w:ascii="Myriad Pro" w:hAnsi="Myriad Pro"/>
          <w:b/>
          <w:color w:val="FF6600"/>
          <w:sz w:val="20"/>
          <w:lang w:val="en-GB"/>
        </w:rPr>
      </w:pPr>
      <w:r w:rsidRPr="00F0207C">
        <w:rPr>
          <w:rFonts w:ascii="Calibri" w:hAnsi="Calibri" w:cs="Myriad Arabic"/>
          <w:b/>
        </w:rPr>
        <w:t>Our Company Mission Is</w:t>
      </w:r>
      <w:r w:rsidR="00B16790">
        <w:rPr>
          <w:rFonts w:ascii="Calibri" w:hAnsi="Calibri" w:cs="Myriad Arabic"/>
          <w:b/>
        </w:rPr>
        <w:t xml:space="preserve"> </w:t>
      </w:r>
    </w:p>
    <w:p w14:paraId="42188240" w14:textId="31FF2E8F" w:rsidR="00B16790" w:rsidRPr="000959B0" w:rsidRDefault="003351A5" w:rsidP="000959B0">
      <w:pPr>
        <w:rPr>
          <w:rFonts w:ascii="Myriad Pro" w:hAnsi="Myriad Pro"/>
          <w:b/>
          <w:color w:val="FF6600"/>
          <w:sz w:val="20"/>
          <w:lang w:val="en-GB"/>
        </w:rPr>
      </w:pPr>
      <w:r w:rsidRPr="003351A5">
        <w:rPr>
          <w:rFonts w:ascii="Arial" w:eastAsia="Times New Roman" w:hAnsi="Arial" w:cs="Arial"/>
          <w:color w:val="222222"/>
          <w:shd w:val="clear" w:color="auto" w:fill="FFFFFF"/>
          <w:lang w:eastAsia="en-GB"/>
        </w:rPr>
        <w:t xml:space="preserve"> </w:t>
      </w:r>
      <w:r w:rsidRPr="004454F6">
        <w:rPr>
          <w:rFonts w:ascii="Arial" w:eastAsia="Times New Roman" w:hAnsi="Arial" w:cs="Arial"/>
          <w:color w:val="222222"/>
          <w:shd w:val="clear" w:color="auto" w:fill="FFFFFF"/>
          <w:lang w:eastAsia="en-GB"/>
        </w:rPr>
        <w:t>I do this through easy to follow resources, mini-courses, products and retreats that will bring harmony and balance into your life, resulting in a dramatic transformation to your overall health, wellbeing and relationships.</w:t>
      </w:r>
      <w:r w:rsidRPr="004454F6">
        <w:rPr>
          <w:rFonts w:ascii="Arial" w:eastAsia="Times New Roman" w:hAnsi="Arial" w:cs="Arial"/>
          <w:color w:val="222222"/>
          <w:lang w:eastAsia="en-GB"/>
        </w:rPr>
        <w:br/>
      </w:r>
    </w:p>
    <w:p w14:paraId="6FD6BAB7" w14:textId="77777777" w:rsidR="003B2E3A" w:rsidRDefault="003B2E3A" w:rsidP="003B2E3A">
      <w:pPr>
        <w:rPr>
          <w:rFonts w:ascii="Calibri" w:hAnsi="Calibri" w:cs="Myriad Arabic"/>
          <w:lang w:val="en-GB"/>
        </w:rPr>
      </w:pPr>
    </w:p>
    <w:p w14:paraId="67F89523" w14:textId="77777777" w:rsidR="009F39E7" w:rsidRPr="00F0207C" w:rsidRDefault="009F39E7" w:rsidP="003B2E3A">
      <w:pPr>
        <w:rPr>
          <w:rFonts w:ascii="Calibri" w:hAnsi="Calibri" w:cs="Myriad Arabic"/>
          <w:lang w:val="en-GB"/>
        </w:rPr>
      </w:pPr>
    </w:p>
    <w:p w14:paraId="4309B56D" w14:textId="12DB6D37" w:rsidR="003B2E3A" w:rsidRDefault="003B2E3A" w:rsidP="003B2E3A">
      <w:pPr>
        <w:rPr>
          <w:rFonts w:ascii="Calibri" w:hAnsi="Calibri" w:cs="Myriad Arabic"/>
          <w:b/>
        </w:rPr>
      </w:pPr>
      <w:r w:rsidRPr="00F0207C">
        <w:rPr>
          <w:rFonts w:ascii="Calibri" w:hAnsi="Calibri" w:cs="Myriad Arabic"/>
          <w:b/>
        </w:rPr>
        <w:t>Our Core Three Company Values Are</w:t>
      </w:r>
    </w:p>
    <w:p w14:paraId="798E16D2" w14:textId="77777777" w:rsidR="00B16790" w:rsidRPr="00F0207C" w:rsidRDefault="00B16790" w:rsidP="003B2E3A">
      <w:pPr>
        <w:rPr>
          <w:rFonts w:ascii="Calibri" w:hAnsi="Calibri" w:cs="Myriad Arabic"/>
          <w:b/>
        </w:rPr>
      </w:pPr>
    </w:p>
    <w:p w14:paraId="6681E3D9" w14:textId="1C1B699F" w:rsidR="003B2E3A" w:rsidRDefault="003B2E3A" w:rsidP="003B2E3A">
      <w:pPr>
        <w:rPr>
          <w:rFonts w:ascii="Calibri" w:hAnsi="Calibri" w:cs="Myriad Arabic"/>
          <w:sz w:val="22"/>
          <w:lang w:val="en-GB"/>
        </w:rPr>
      </w:pPr>
      <w:r w:rsidRPr="00F0207C">
        <w:rPr>
          <w:rFonts w:ascii="Calibri" w:hAnsi="Calibri" w:cs="Myriad Arabic"/>
          <w:sz w:val="22"/>
          <w:lang w:val="en-GB"/>
        </w:rPr>
        <w:t xml:space="preserve">1. </w:t>
      </w:r>
      <w:r w:rsidR="003351A5" w:rsidRPr="004454F6">
        <w:rPr>
          <w:rFonts w:ascii="Arial" w:eastAsia="Times New Roman" w:hAnsi="Arial" w:cs="Arial"/>
          <w:color w:val="222222"/>
          <w:shd w:val="clear" w:color="auto" w:fill="FFFFFF"/>
          <w:lang w:eastAsia="en-GB"/>
        </w:rPr>
        <w:t xml:space="preserve">Harmony </w:t>
      </w:r>
      <w:r w:rsidRPr="00F0207C">
        <w:rPr>
          <w:rFonts w:ascii="Calibri" w:hAnsi="Calibri" w:cs="Myriad Arabic"/>
          <w:sz w:val="22"/>
          <w:lang w:val="en-GB"/>
        </w:rPr>
        <w:t xml:space="preserve">   </w:t>
      </w:r>
    </w:p>
    <w:p w14:paraId="1DB2EC2B" w14:textId="77777777" w:rsidR="00B16790" w:rsidRPr="00F0207C" w:rsidRDefault="00B16790" w:rsidP="003B2E3A">
      <w:pPr>
        <w:rPr>
          <w:rFonts w:ascii="Calibri" w:hAnsi="Calibri" w:cs="Myriad Arabic"/>
          <w:sz w:val="22"/>
          <w:lang w:val="en-GB"/>
        </w:rPr>
      </w:pPr>
    </w:p>
    <w:p w14:paraId="200EE017" w14:textId="2B3CEED5" w:rsidR="003B2E3A" w:rsidRDefault="003B2E3A" w:rsidP="003B2E3A">
      <w:pPr>
        <w:rPr>
          <w:rFonts w:ascii="Calibri" w:hAnsi="Calibri" w:cs="Myriad Arabic"/>
        </w:rPr>
      </w:pPr>
      <w:r w:rsidRPr="00F0207C">
        <w:rPr>
          <w:rFonts w:ascii="Calibri" w:hAnsi="Calibri" w:cs="Myriad Arabic"/>
          <w:sz w:val="22"/>
          <w:lang w:val="en-GB"/>
        </w:rPr>
        <w:t xml:space="preserve">2. </w:t>
      </w:r>
      <w:r w:rsidR="003351A5" w:rsidRPr="004454F6">
        <w:rPr>
          <w:rFonts w:ascii="Arial" w:eastAsia="Times New Roman" w:hAnsi="Arial" w:cs="Arial"/>
          <w:color w:val="222222"/>
          <w:shd w:val="clear" w:color="auto" w:fill="FFFFFF"/>
          <w:lang w:eastAsia="en-GB"/>
        </w:rPr>
        <w:t>Connection</w:t>
      </w:r>
    </w:p>
    <w:p w14:paraId="0243AE9B" w14:textId="77777777" w:rsidR="00B16790" w:rsidRPr="00F0207C" w:rsidRDefault="00B16790" w:rsidP="003B2E3A">
      <w:pPr>
        <w:rPr>
          <w:rFonts w:ascii="Calibri" w:hAnsi="Calibri" w:cs="Myriad Arabic"/>
          <w:sz w:val="22"/>
          <w:lang w:val="en-GB"/>
        </w:rPr>
      </w:pPr>
    </w:p>
    <w:p w14:paraId="75B7872D" w14:textId="717D8D30" w:rsidR="003B2E3A" w:rsidRPr="00F0207C" w:rsidRDefault="003B2E3A" w:rsidP="003B2E3A">
      <w:pPr>
        <w:rPr>
          <w:rFonts w:ascii="Calibri" w:hAnsi="Calibri" w:cs="Myriad Arabic"/>
          <w:lang w:val="en-GB"/>
        </w:rPr>
      </w:pPr>
      <w:r w:rsidRPr="00F0207C">
        <w:rPr>
          <w:rFonts w:ascii="Calibri" w:hAnsi="Calibri" w:cs="Myriad Arabic"/>
          <w:sz w:val="22"/>
          <w:lang w:val="en-GB"/>
        </w:rPr>
        <w:t>3.</w:t>
      </w:r>
      <w:r w:rsidRPr="00F0207C">
        <w:rPr>
          <w:rFonts w:ascii="Calibri" w:hAnsi="Calibri" w:cs="Myriad Arabic"/>
          <w:color w:val="FF0000"/>
          <w:sz w:val="22"/>
          <w:lang w:val="en-GB"/>
        </w:rPr>
        <w:t xml:space="preserve"> </w:t>
      </w:r>
      <w:r w:rsidR="003351A5" w:rsidRPr="004454F6">
        <w:rPr>
          <w:rFonts w:ascii="Arial" w:eastAsia="Times New Roman" w:hAnsi="Arial" w:cs="Arial"/>
          <w:color w:val="222222"/>
          <w:shd w:val="clear" w:color="auto" w:fill="FFFFFF"/>
          <w:lang w:eastAsia="en-GB"/>
        </w:rPr>
        <w:t>Community</w:t>
      </w:r>
    </w:p>
    <w:p w14:paraId="1CC9CBBA" w14:textId="77777777" w:rsidR="003B2E3A" w:rsidRPr="00F0207C" w:rsidRDefault="003B2E3A" w:rsidP="003B2E3A">
      <w:pPr>
        <w:rPr>
          <w:rFonts w:ascii="Calibri" w:hAnsi="Calibri" w:cs="Myriad Arabic"/>
          <w:lang w:val="en-GB"/>
        </w:rPr>
      </w:pPr>
    </w:p>
    <w:p w14:paraId="04995426" w14:textId="77777777" w:rsidR="003B2E3A" w:rsidRDefault="003B2E3A" w:rsidP="003B2E3A">
      <w:pPr>
        <w:rPr>
          <w:rFonts w:ascii="Calibri" w:hAnsi="Calibri" w:cs="Myriad Arabic"/>
          <w:lang w:val="en-GB"/>
        </w:rPr>
      </w:pPr>
    </w:p>
    <w:p w14:paraId="467E4D1C" w14:textId="77777777" w:rsidR="009F39E7" w:rsidRDefault="009F39E7" w:rsidP="003B2E3A">
      <w:pPr>
        <w:rPr>
          <w:rFonts w:ascii="Calibri" w:hAnsi="Calibri" w:cs="Myriad Arabic"/>
          <w:lang w:val="en-GB"/>
        </w:rPr>
      </w:pPr>
    </w:p>
    <w:p w14:paraId="38A304E2" w14:textId="77777777" w:rsidR="00B16790" w:rsidRPr="00F0207C" w:rsidRDefault="00B16790" w:rsidP="003B2E3A">
      <w:pPr>
        <w:rPr>
          <w:rFonts w:ascii="Calibri" w:hAnsi="Calibri" w:cs="Myriad Arabic"/>
          <w:lang w:val="en-GB"/>
        </w:rPr>
      </w:pPr>
    </w:p>
    <w:p w14:paraId="093DE46A" w14:textId="77777777" w:rsidR="003B2E3A" w:rsidRPr="00F0207C" w:rsidRDefault="003B2E3A" w:rsidP="003B2E3A">
      <w:pPr>
        <w:rPr>
          <w:rFonts w:ascii="Calibri" w:hAnsi="Calibri" w:cs="Myriad Arabic"/>
          <w:b/>
        </w:rPr>
      </w:pPr>
      <w:r w:rsidRPr="00F0207C">
        <w:rPr>
          <w:rFonts w:ascii="Calibri" w:hAnsi="Calibri" w:cs="Myriad Arabic"/>
          <w:b/>
        </w:rPr>
        <w:t>Our Ideal Customers Are…</w:t>
      </w:r>
    </w:p>
    <w:p w14:paraId="2670693C" w14:textId="77777777" w:rsidR="003B2E3A" w:rsidRPr="00F0207C" w:rsidRDefault="003B2E3A" w:rsidP="003B2E3A">
      <w:pPr>
        <w:rPr>
          <w:rFonts w:ascii="Calibri" w:hAnsi="Calibri" w:cs="Myriad Arabic"/>
          <w:b/>
        </w:rPr>
      </w:pPr>
    </w:p>
    <w:p w14:paraId="72E50B7E" w14:textId="224D6179" w:rsidR="003B2E3A" w:rsidRPr="00B16790" w:rsidRDefault="003B2E3A" w:rsidP="00B16790">
      <w:pPr>
        <w:rPr>
          <w:rFonts w:ascii="Calibri" w:hAnsi="Calibri" w:cs="Myriad Arabic"/>
          <w:b/>
        </w:rPr>
      </w:pPr>
      <w:r w:rsidRPr="00F0207C">
        <w:rPr>
          <w:rFonts w:ascii="Calibri" w:hAnsi="Calibri" w:cs="Myriad Arabic"/>
          <w:i/>
        </w:rPr>
        <w:t>Ideal Customer Profile 1:</w:t>
      </w:r>
      <w:r w:rsidR="00B16790">
        <w:rPr>
          <w:rFonts w:ascii="Calibri" w:hAnsi="Calibri" w:cs="Myriad Arabic"/>
          <w:b/>
        </w:rPr>
        <w:t xml:space="preserve"> </w:t>
      </w:r>
      <w:r w:rsidR="00B16790">
        <w:rPr>
          <w:rFonts w:ascii="Calibri" w:hAnsi="Calibri" w:cs="Myriad Arabic"/>
          <w:color w:val="FF0000"/>
          <w:sz w:val="22"/>
          <w:lang w:val="en-GB"/>
        </w:rPr>
        <w:br/>
      </w:r>
    </w:p>
    <w:p w14:paraId="23BEB1C1" w14:textId="0FC5D5D8" w:rsidR="00501169" w:rsidRPr="000959B0" w:rsidRDefault="00501169" w:rsidP="000959B0">
      <w:pPr>
        <w:pStyle w:val="ListParagraph"/>
        <w:numPr>
          <w:ilvl w:val="0"/>
          <w:numId w:val="29"/>
        </w:numPr>
        <w:spacing w:line="36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Mothers over 30 years old </w:t>
      </w:r>
      <w:r w:rsidR="000959B0">
        <w:rPr>
          <w:rFonts w:ascii="Calibri" w:hAnsi="Calibri" w:cs="Myriad Arabic"/>
        </w:rPr>
        <w:t xml:space="preserve">busy, managing family life and business </w:t>
      </w:r>
    </w:p>
    <w:p w14:paraId="70823D83" w14:textId="02CA717D" w:rsidR="00B16790" w:rsidRDefault="00501169" w:rsidP="003B2E3A">
      <w:pPr>
        <w:pStyle w:val="ListParagraph"/>
        <w:numPr>
          <w:ilvl w:val="0"/>
          <w:numId w:val="29"/>
        </w:numPr>
        <w:spacing w:line="36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Running own business </w:t>
      </w:r>
    </w:p>
    <w:p w14:paraId="7833C6A9" w14:textId="561D14BC" w:rsidR="00B16790" w:rsidRDefault="00501169" w:rsidP="003B2E3A">
      <w:pPr>
        <w:pStyle w:val="ListParagraph"/>
        <w:numPr>
          <w:ilvl w:val="0"/>
          <w:numId w:val="29"/>
        </w:numPr>
        <w:spacing w:line="36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They want to be calm, relaxed, </w:t>
      </w:r>
      <w:r w:rsidR="000959B0">
        <w:rPr>
          <w:rFonts w:ascii="Calibri" w:hAnsi="Calibri" w:cs="Myriad Arabic"/>
        </w:rPr>
        <w:t>patient, feel good</w:t>
      </w:r>
      <w:r w:rsidR="000959B0" w:rsidRPr="000959B0">
        <w:t>, harmony</w:t>
      </w:r>
      <w:r w:rsidR="000959B0">
        <w:rPr>
          <w:rFonts w:ascii="Calibri" w:hAnsi="Calibri" w:cs="Myriad Arabic"/>
          <w:color w:val="FF0000"/>
          <w:sz w:val="22"/>
          <w:lang w:val="en-GB"/>
        </w:rPr>
        <w:t xml:space="preserve"> </w:t>
      </w:r>
    </w:p>
    <w:p w14:paraId="3CAF4D43" w14:textId="27247769" w:rsidR="00501169" w:rsidRPr="00501169" w:rsidRDefault="00501169" w:rsidP="00501169">
      <w:pPr>
        <w:pStyle w:val="ListParagraph"/>
        <w:numPr>
          <w:ilvl w:val="0"/>
          <w:numId w:val="29"/>
        </w:numPr>
        <w:spacing w:line="36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They are interested in natural way of living, natural products, spirituality, meditation, holistic approach </w:t>
      </w:r>
    </w:p>
    <w:p w14:paraId="5AE40723" w14:textId="2D4F1E2C" w:rsidR="00B16790" w:rsidRDefault="00501169" w:rsidP="003B2E3A">
      <w:pPr>
        <w:pStyle w:val="ListParagraph"/>
        <w:numPr>
          <w:ilvl w:val="0"/>
          <w:numId w:val="29"/>
        </w:numPr>
        <w:spacing w:line="360" w:lineRule="auto"/>
        <w:rPr>
          <w:rFonts w:ascii="Calibri" w:hAnsi="Calibri" w:cs="Myriad Arabic"/>
          <w:color w:val="FF0000"/>
          <w:sz w:val="22"/>
          <w:lang w:val="en-GB"/>
        </w:rPr>
      </w:pPr>
      <w:r w:rsidRPr="00501169">
        <w:t>Like to learn</w:t>
      </w:r>
      <w:r>
        <w:t xml:space="preserve">, </w:t>
      </w:r>
      <w:r w:rsidR="000959B0">
        <w:t xml:space="preserve">interested in </w:t>
      </w:r>
      <w:r>
        <w:t xml:space="preserve">personal development </w:t>
      </w:r>
      <w:r>
        <w:rPr>
          <w:rFonts w:ascii="Calibri" w:hAnsi="Calibri" w:cs="Myriad Arabic"/>
        </w:rPr>
        <w:t xml:space="preserve"> </w:t>
      </w:r>
    </w:p>
    <w:p w14:paraId="565E4ED0" w14:textId="64A1B5FB" w:rsidR="00B16790" w:rsidRPr="00B16790" w:rsidRDefault="000959B0" w:rsidP="003B2E3A">
      <w:pPr>
        <w:pStyle w:val="ListParagraph"/>
        <w:numPr>
          <w:ilvl w:val="0"/>
          <w:numId w:val="29"/>
        </w:numPr>
        <w:spacing w:line="36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They are determined, ambitious and achievers </w:t>
      </w:r>
    </w:p>
    <w:p w14:paraId="275DC00B" w14:textId="11B62C1C" w:rsidR="003B2E3A" w:rsidRPr="00B16790" w:rsidRDefault="003B2E3A" w:rsidP="000959B0">
      <w:pPr>
        <w:pStyle w:val="ListParagraph"/>
        <w:spacing w:line="360" w:lineRule="auto"/>
        <w:rPr>
          <w:rFonts w:ascii="Calibri" w:hAnsi="Calibri" w:cs="Myriad Arabic"/>
          <w:color w:val="FF0000"/>
          <w:sz w:val="22"/>
          <w:lang w:val="en-GB"/>
        </w:rPr>
      </w:pPr>
    </w:p>
    <w:p w14:paraId="7EE29AEC" w14:textId="77777777" w:rsidR="00B16790" w:rsidRDefault="00B16790" w:rsidP="003B2E3A">
      <w:pPr>
        <w:spacing w:line="360" w:lineRule="auto"/>
        <w:rPr>
          <w:rFonts w:ascii="Calibri" w:hAnsi="Calibri" w:cs="Myriad Arabic"/>
          <w:i/>
          <w:color w:val="FF0000"/>
          <w:lang w:val="en-GB"/>
        </w:rPr>
      </w:pPr>
    </w:p>
    <w:p w14:paraId="60FF2199" w14:textId="77777777" w:rsidR="00B16790" w:rsidRDefault="00B16790" w:rsidP="003B2E3A">
      <w:pPr>
        <w:spacing w:line="360" w:lineRule="auto"/>
        <w:rPr>
          <w:rFonts w:ascii="Calibri" w:hAnsi="Calibri" w:cs="Myriad Arabic"/>
          <w:i/>
          <w:color w:val="FF0000"/>
          <w:lang w:val="en-GB"/>
        </w:rPr>
      </w:pPr>
    </w:p>
    <w:p w14:paraId="469CCA43" w14:textId="31828925" w:rsidR="00B16790" w:rsidRPr="00B16790" w:rsidRDefault="003B2E3A" w:rsidP="00B16790">
      <w:pPr>
        <w:rPr>
          <w:rFonts w:ascii="Calibri" w:hAnsi="Calibri" w:cs="Myriad Arabic"/>
          <w:i/>
        </w:rPr>
      </w:pPr>
      <w:r w:rsidRPr="00F0207C">
        <w:rPr>
          <w:rFonts w:ascii="Calibri" w:hAnsi="Calibri" w:cs="Myriad Arabic"/>
          <w:i/>
        </w:rPr>
        <w:lastRenderedPageBreak/>
        <w:t>Ideal Customer Profile 2:</w:t>
      </w:r>
      <w:r w:rsidR="00B16790">
        <w:rPr>
          <w:rFonts w:ascii="Calibri" w:hAnsi="Calibri" w:cs="Myriad Arabic"/>
          <w:i/>
        </w:rPr>
        <w:t xml:space="preserve"> </w:t>
      </w:r>
    </w:p>
    <w:p w14:paraId="080844C2" w14:textId="545D0A9E" w:rsidR="00B16790" w:rsidRDefault="008311B1" w:rsidP="00B16790">
      <w:pPr>
        <w:pStyle w:val="ListParagraph"/>
        <w:numPr>
          <w:ilvl w:val="0"/>
          <w:numId w:val="29"/>
        </w:numPr>
        <w:spacing w:line="36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Women over 30 years old </w:t>
      </w:r>
    </w:p>
    <w:p w14:paraId="404286D7" w14:textId="296FADD6" w:rsidR="00B16790" w:rsidRDefault="008311B1" w:rsidP="00B16790">
      <w:pPr>
        <w:pStyle w:val="ListParagraph"/>
        <w:numPr>
          <w:ilvl w:val="0"/>
          <w:numId w:val="29"/>
        </w:numPr>
        <w:spacing w:line="36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They are interested in natural way of living, natural products, spirituality, meditation, holistic approach </w:t>
      </w:r>
    </w:p>
    <w:p w14:paraId="533BC111" w14:textId="3A171354" w:rsidR="00B16790" w:rsidRDefault="000959B0" w:rsidP="00B16790">
      <w:pPr>
        <w:pStyle w:val="ListParagraph"/>
        <w:numPr>
          <w:ilvl w:val="0"/>
          <w:numId w:val="29"/>
        </w:numPr>
        <w:spacing w:line="36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>Want to relax</w:t>
      </w:r>
      <w:r w:rsidR="008311B1">
        <w:rPr>
          <w:rFonts w:ascii="Calibri" w:hAnsi="Calibri" w:cs="Myriad Arabic"/>
        </w:rPr>
        <w:t xml:space="preserve"> </w:t>
      </w:r>
    </w:p>
    <w:p w14:paraId="366A96A6" w14:textId="765FB49A" w:rsidR="00B16790" w:rsidRPr="000959B0" w:rsidRDefault="008311B1" w:rsidP="00B16790">
      <w:pPr>
        <w:pStyle w:val="ListParagraph"/>
        <w:numPr>
          <w:ilvl w:val="0"/>
          <w:numId w:val="29"/>
        </w:numPr>
        <w:spacing w:line="360" w:lineRule="auto"/>
      </w:pPr>
      <w:r>
        <w:rPr>
          <w:rFonts w:ascii="Calibri" w:hAnsi="Calibri" w:cs="Myriad Arabic"/>
        </w:rPr>
        <w:t>Looking for balance, clarity, inner peace,</w:t>
      </w:r>
      <w:r w:rsidR="00B16790" w:rsidRPr="00F0207C">
        <w:rPr>
          <w:rFonts w:ascii="Calibri" w:hAnsi="Calibri" w:cs="Myriad Arabic"/>
          <w:color w:val="FF0000"/>
          <w:sz w:val="22"/>
          <w:lang w:val="en-GB"/>
        </w:rPr>
        <w:t xml:space="preserve"> </w:t>
      </w:r>
      <w:r w:rsidR="000959B0" w:rsidRPr="000959B0">
        <w:t xml:space="preserve">harmony </w:t>
      </w:r>
    </w:p>
    <w:p w14:paraId="3222203E" w14:textId="51E947CE" w:rsidR="00B16790" w:rsidRPr="00B16790" w:rsidRDefault="008311B1" w:rsidP="00B16790">
      <w:pPr>
        <w:pStyle w:val="ListParagraph"/>
        <w:numPr>
          <w:ilvl w:val="0"/>
          <w:numId w:val="29"/>
        </w:numPr>
        <w:spacing w:line="36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Want to learn </w:t>
      </w:r>
      <w:r w:rsidR="00501169">
        <w:rPr>
          <w:rFonts w:ascii="Calibri" w:hAnsi="Calibri" w:cs="Myriad Arabic"/>
        </w:rPr>
        <w:t>how to manage they emotions</w:t>
      </w:r>
      <w:r>
        <w:rPr>
          <w:rFonts w:ascii="Calibri" w:hAnsi="Calibri" w:cs="Myriad Arabic"/>
        </w:rPr>
        <w:t xml:space="preserve"> </w:t>
      </w:r>
    </w:p>
    <w:p w14:paraId="623BBE5E" w14:textId="293FFD02" w:rsidR="00B16790" w:rsidRPr="00501169" w:rsidRDefault="00501169" w:rsidP="00501169">
      <w:r>
        <w:rPr>
          <w:lang w:val="en-GB"/>
        </w:rPr>
        <w:t xml:space="preserve">             </w:t>
      </w:r>
    </w:p>
    <w:p w14:paraId="187A40EA" w14:textId="77777777" w:rsidR="003B2E3A" w:rsidRPr="00F0207C" w:rsidRDefault="003B2E3A" w:rsidP="003B2E3A">
      <w:pPr>
        <w:rPr>
          <w:rFonts w:ascii="Calibri" w:hAnsi="Calibri" w:cs="Myriad Arabic"/>
          <w:i/>
        </w:rPr>
      </w:pPr>
    </w:p>
    <w:p w14:paraId="25191AF7" w14:textId="77777777" w:rsidR="003B2E3A" w:rsidRPr="00F0207C" w:rsidRDefault="003B2E3A" w:rsidP="003B2E3A">
      <w:pPr>
        <w:rPr>
          <w:rFonts w:ascii="Calibri" w:hAnsi="Calibri" w:cs="Myriad Arabic"/>
          <w:i/>
        </w:rPr>
      </w:pPr>
    </w:p>
    <w:p w14:paraId="4F2C33EC" w14:textId="77777777" w:rsidR="003B2E3A" w:rsidRPr="00F0207C" w:rsidRDefault="003B2E3A" w:rsidP="003B2E3A">
      <w:pPr>
        <w:rPr>
          <w:rFonts w:ascii="Calibri" w:hAnsi="Calibri" w:cs="Myriad Arabic"/>
          <w:i/>
        </w:rPr>
      </w:pPr>
    </w:p>
    <w:p w14:paraId="2902FFCE" w14:textId="34B14D0F" w:rsidR="00B16790" w:rsidRPr="00B16790" w:rsidRDefault="003B2E3A" w:rsidP="00B16790">
      <w:pPr>
        <w:rPr>
          <w:rFonts w:ascii="Calibri" w:hAnsi="Calibri" w:cs="Myriad Arabic"/>
          <w:i/>
        </w:rPr>
      </w:pPr>
      <w:r w:rsidRPr="00F0207C">
        <w:rPr>
          <w:rFonts w:ascii="Calibri" w:hAnsi="Calibri" w:cs="Myriad Arabic"/>
          <w:i/>
        </w:rPr>
        <w:t>Ideal Customer Profile 3:</w:t>
      </w:r>
      <w:r w:rsidR="00B16790">
        <w:rPr>
          <w:rFonts w:ascii="Calibri" w:hAnsi="Calibri" w:cs="Myriad Arabic"/>
          <w:i/>
        </w:rPr>
        <w:t xml:space="preserve"> </w:t>
      </w:r>
    </w:p>
    <w:p w14:paraId="731C4BA3" w14:textId="2E4C7034" w:rsidR="00B16790" w:rsidRDefault="00501169" w:rsidP="00B16790">
      <w:pPr>
        <w:pStyle w:val="ListParagraph"/>
        <w:numPr>
          <w:ilvl w:val="0"/>
          <w:numId w:val="29"/>
        </w:numPr>
        <w:spacing w:line="36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Men over 30 very stress </w:t>
      </w:r>
    </w:p>
    <w:p w14:paraId="1F8EA933" w14:textId="6457BCD0" w:rsidR="00B16790" w:rsidRDefault="00501169" w:rsidP="00B16790">
      <w:pPr>
        <w:pStyle w:val="ListParagraph"/>
        <w:numPr>
          <w:ilvl w:val="0"/>
          <w:numId w:val="29"/>
        </w:numPr>
        <w:spacing w:line="36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Want to relax </w:t>
      </w:r>
    </w:p>
    <w:p w14:paraId="7909F22F" w14:textId="58454271" w:rsidR="00B16790" w:rsidRPr="000959B0" w:rsidRDefault="00501169" w:rsidP="000959B0">
      <w:pPr>
        <w:pStyle w:val="ListParagraph"/>
        <w:numPr>
          <w:ilvl w:val="0"/>
          <w:numId w:val="29"/>
        </w:numPr>
        <w:spacing w:line="36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They have a family with kids </w:t>
      </w:r>
    </w:p>
    <w:p w14:paraId="0CA70E8E" w14:textId="77777777" w:rsidR="003B2E3A" w:rsidRPr="00F0207C" w:rsidRDefault="003B2E3A" w:rsidP="003B2E3A">
      <w:pPr>
        <w:spacing w:line="276" w:lineRule="auto"/>
        <w:rPr>
          <w:rFonts w:ascii="Calibri" w:hAnsi="Calibri" w:cs="Myriad Arabic"/>
          <w:lang w:val="en-GB"/>
        </w:rPr>
      </w:pPr>
    </w:p>
    <w:p w14:paraId="7FE615C7" w14:textId="77777777" w:rsidR="003B2E3A" w:rsidRPr="00F0207C" w:rsidRDefault="003B2E3A" w:rsidP="003B2E3A">
      <w:pPr>
        <w:spacing w:line="276" w:lineRule="auto"/>
        <w:rPr>
          <w:rFonts w:ascii="Calibri" w:hAnsi="Calibri" w:cs="Myriad Arabic"/>
          <w:lang w:val="en-GB"/>
        </w:rPr>
      </w:pPr>
    </w:p>
    <w:p w14:paraId="38DE7C56" w14:textId="28B833F9" w:rsidR="003B2E3A" w:rsidRPr="00F0207C" w:rsidRDefault="003B2E3A" w:rsidP="003B2E3A">
      <w:pPr>
        <w:rPr>
          <w:rFonts w:ascii="Calibri" w:hAnsi="Calibri" w:cs="Myriad Arabic"/>
          <w:b/>
          <w:lang w:val="en-GB"/>
        </w:rPr>
      </w:pPr>
      <w:r w:rsidRPr="00F0207C">
        <w:rPr>
          <w:rFonts w:ascii="Calibri" w:hAnsi="Calibri" w:cs="Myriad Arabic"/>
          <w:b/>
          <w:lang w:val="en-GB"/>
        </w:rPr>
        <w:t xml:space="preserve">The Top Three Companies We Respect Most &amp; Want To Model </w:t>
      </w:r>
      <w:r w:rsidR="0061095A">
        <w:rPr>
          <w:rFonts w:ascii="Calibri" w:hAnsi="Calibri" w:cs="Myriad Arabic"/>
          <w:b/>
          <w:lang w:val="en-GB"/>
        </w:rPr>
        <w:t xml:space="preserve">The Success Off </w:t>
      </w:r>
      <w:r w:rsidRPr="00F0207C">
        <w:rPr>
          <w:rFonts w:ascii="Calibri" w:hAnsi="Calibri" w:cs="Myriad Arabic"/>
          <w:b/>
          <w:lang w:val="en-GB"/>
        </w:rPr>
        <w:t>Are:</w:t>
      </w:r>
    </w:p>
    <w:p w14:paraId="4A54D19F" w14:textId="77777777" w:rsidR="003B2E3A" w:rsidRPr="00F0207C" w:rsidRDefault="003B2E3A" w:rsidP="003B2E3A">
      <w:pPr>
        <w:rPr>
          <w:rFonts w:ascii="Calibri" w:hAnsi="Calibri" w:cs="Myriad Arabic"/>
          <w:lang w:val="en-GB"/>
        </w:rPr>
      </w:pPr>
    </w:p>
    <w:p w14:paraId="32FAAD8F" w14:textId="08C75E46" w:rsidR="003B2E3A" w:rsidRPr="00423512" w:rsidRDefault="00423512" w:rsidP="00423512">
      <w:pPr>
        <w:spacing w:line="360" w:lineRule="auto"/>
        <w:rPr>
          <w:rFonts w:ascii="Calibri" w:hAnsi="Calibri" w:cs="Myriad Arabic"/>
          <w:color w:val="FF0000"/>
          <w:sz w:val="22"/>
          <w:lang w:val="en-GB"/>
        </w:rPr>
      </w:pPr>
      <w:r w:rsidRPr="00423512">
        <w:t>Lo</w:t>
      </w:r>
      <w:r>
        <w:t>uise Hay</w:t>
      </w:r>
      <w:r w:rsidR="003B2E3A" w:rsidRPr="00423512">
        <w:rPr>
          <w:rFonts w:ascii="Calibri" w:hAnsi="Calibri" w:cs="Myriad Arabic"/>
          <w:sz w:val="22"/>
          <w:lang w:val="en-GB"/>
        </w:rPr>
        <w:br/>
      </w:r>
    </w:p>
    <w:p w14:paraId="3E30435A" w14:textId="77777777" w:rsidR="00423512" w:rsidRPr="00423512" w:rsidRDefault="00423512" w:rsidP="00423512">
      <w:pPr>
        <w:pStyle w:val="ListParagraph"/>
        <w:numPr>
          <w:ilvl w:val="0"/>
          <w:numId w:val="30"/>
        </w:numPr>
        <w:spacing w:line="360" w:lineRule="auto"/>
        <w:rPr>
          <w:rFonts w:ascii="Calibri" w:hAnsi="Calibri" w:cs="Myriad Arabic"/>
          <w:color w:val="FF0000"/>
          <w:sz w:val="22"/>
          <w:lang w:val="en-GB"/>
        </w:rPr>
      </w:pPr>
      <w:r w:rsidRPr="00423512">
        <w:t>Lo</w:t>
      </w:r>
      <w:r>
        <w:t>uise Hay</w:t>
      </w:r>
      <w:r w:rsidRPr="00423512">
        <w:rPr>
          <w:rFonts w:ascii="Calibri" w:hAnsi="Calibri" w:cs="Myriad Arabic"/>
          <w:sz w:val="22"/>
          <w:lang w:val="en-GB"/>
        </w:rPr>
        <w:br/>
      </w:r>
    </w:p>
    <w:p w14:paraId="55E116E6" w14:textId="438836EC" w:rsidR="003B2E3A" w:rsidRPr="00F0207C" w:rsidRDefault="00423512" w:rsidP="003B2E3A">
      <w:pPr>
        <w:pStyle w:val="ListParagraph"/>
        <w:numPr>
          <w:ilvl w:val="0"/>
          <w:numId w:val="30"/>
        </w:numPr>
        <w:rPr>
          <w:rFonts w:ascii="Calibri" w:hAnsi="Calibri" w:cs="Myriad Arabic"/>
          <w:sz w:val="22"/>
          <w:lang w:val="en-GB"/>
        </w:rPr>
      </w:pPr>
      <w:r>
        <w:rPr>
          <w:rFonts w:ascii="Calibri" w:hAnsi="Calibri" w:cs="Myriad Arabic"/>
          <w:sz w:val="22"/>
          <w:lang w:val="en-GB"/>
        </w:rPr>
        <w:t>Abraham Hicks</w:t>
      </w:r>
      <w:r w:rsidR="003B2E3A" w:rsidRPr="00F0207C">
        <w:rPr>
          <w:rFonts w:ascii="Calibri" w:hAnsi="Calibri" w:cs="Myriad Arabic"/>
          <w:sz w:val="22"/>
          <w:lang w:val="en-GB"/>
        </w:rPr>
        <w:br/>
      </w:r>
    </w:p>
    <w:p w14:paraId="37384820" w14:textId="77777777" w:rsidR="003B2E3A" w:rsidRPr="00F0207C" w:rsidRDefault="003B2E3A" w:rsidP="003B2E3A">
      <w:pPr>
        <w:pStyle w:val="ListParagraph"/>
        <w:spacing w:line="276" w:lineRule="auto"/>
        <w:rPr>
          <w:rFonts w:ascii="Calibri" w:hAnsi="Calibri" w:cs="Myriad Arabic"/>
          <w:sz w:val="22"/>
          <w:lang w:val="en-GB"/>
        </w:rPr>
      </w:pPr>
    </w:p>
    <w:p w14:paraId="0533D3E9" w14:textId="5285A9CB" w:rsidR="003B2E3A" w:rsidRPr="00F0207C" w:rsidRDefault="00423512" w:rsidP="003B2E3A">
      <w:pPr>
        <w:pStyle w:val="ListParagraph"/>
        <w:numPr>
          <w:ilvl w:val="0"/>
          <w:numId w:val="30"/>
        </w:numPr>
        <w:rPr>
          <w:rFonts w:ascii="Calibri" w:hAnsi="Calibri" w:cs="Myriad Arabic"/>
          <w:sz w:val="22"/>
          <w:lang w:val="en-GB"/>
        </w:rPr>
      </w:pPr>
      <w:r w:rsidRPr="00423512">
        <w:t>Marisa Peer</w:t>
      </w:r>
      <w:r w:rsidR="003B2E3A" w:rsidRPr="00423512">
        <w:br/>
      </w:r>
      <w:r w:rsidR="0061095A">
        <w:rPr>
          <w:rFonts w:ascii="Calibri" w:hAnsi="Calibri" w:cs="Myriad Arabic"/>
          <w:sz w:val="22"/>
          <w:lang w:val="en-GB"/>
        </w:rPr>
        <w:br/>
      </w:r>
    </w:p>
    <w:p w14:paraId="305554C8" w14:textId="77777777" w:rsidR="003B2E3A" w:rsidRPr="00F0207C" w:rsidRDefault="003B2E3A" w:rsidP="003B2E3A">
      <w:pPr>
        <w:pStyle w:val="ListParagraph"/>
        <w:rPr>
          <w:rFonts w:ascii="Calibri" w:hAnsi="Calibri" w:cs="Myriad Arabic"/>
          <w:b/>
          <w:color w:val="FF0000"/>
          <w:lang w:val="en-GB"/>
        </w:rPr>
      </w:pPr>
    </w:p>
    <w:p w14:paraId="54A24CE7" w14:textId="77777777" w:rsidR="003B2E3A" w:rsidRPr="00F0207C" w:rsidRDefault="003B2E3A" w:rsidP="003B2E3A">
      <w:pPr>
        <w:pStyle w:val="ListParagraph"/>
        <w:rPr>
          <w:rFonts w:ascii="Calibri" w:hAnsi="Calibri"/>
          <w:lang w:val="en-GB"/>
        </w:rPr>
      </w:pPr>
    </w:p>
    <w:p w14:paraId="716D285C" w14:textId="77777777" w:rsidR="003B2E3A" w:rsidRDefault="003B2E3A" w:rsidP="003B2E3A">
      <w:pPr>
        <w:spacing w:line="360" w:lineRule="auto"/>
        <w:rPr>
          <w:rFonts w:ascii="Calibri" w:hAnsi="Calibri" w:cs="Myriad Arabic"/>
          <w:lang w:val="en-GB"/>
        </w:rPr>
      </w:pPr>
    </w:p>
    <w:p w14:paraId="1A482424" w14:textId="77777777" w:rsidR="0061095A" w:rsidRPr="00F0207C" w:rsidRDefault="0061095A" w:rsidP="003B2E3A">
      <w:pPr>
        <w:spacing w:line="360" w:lineRule="auto"/>
        <w:rPr>
          <w:rFonts w:ascii="Calibri" w:hAnsi="Calibri" w:cs="Myriad Arabic"/>
          <w:lang w:val="en-GB"/>
        </w:rPr>
      </w:pPr>
    </w:p>
    <w:p w14:paraId="5C9F46A1" w14:textId="77777777" w:rsidR="0061095A" w:rsidRDefault="0061095A" w:rsidP="003B2E3A">
      <w:pPr>
        <w:spacing w:line="276" w:lineRule="auto"/>
        <w:rPr>
          <w:rFonts w:ascii="Calibri" w:hAnsi="Calibri" w:cs="Myriad Arabic"/>
          <w:b/>
        </w:rPr>
      </w:pPr>
    </w:p>
    <w:p w14:paraId="28F00F68" w14:textId="77777777" w:rsidR="00A01DEE" w:rsidRDefault="00A01DEE" w:rsidP="003B2E3A">
      <w:pPr>
        <w:spacing w:line="276" w:lineRule="auto"/>
        <w:rPr>
          <w:rFonts w:ascii="Calibri" w:hAnsi="Calibri" w:cs="Myriad Arabic"/>
          <w:b/>
        </w:rPr>
      </w:pPr>
    </w:p>
    <w:p w14:paraId="3B964C8D" w14:textId="77777777" w:rsidR="00A01DEE" w:rsidRDefault="00A01DEE" w:rsidP="003B2E3A">
      <w:pPr>
        <w:spacing w:line="276" w:lineRule="auto"/>
        <w:rPr>
          <w:rFonts w:ascii="Calibri" w:hAnsi="Calibri" w:cs="Myriad Arabic"/>
          <w:b/>
        </w:rPr>
      </w:pPr>
    </w:p>
    <w:p w14:paraId="75794A77" w14:textId="77777777" w:rsidR="00A01DEE" w:rsidRDefault="00A01DEE" w:rsidP="003B2E3A">
      <w:pPr>
        <w:spacing w:line="276" w:lineRule="auto"/>
        <w:rPr>
          <w:rFonts w:ascii="Calibri" w:hAnsi="Calibri" w:cs="Myriad Arabic"/>
          <w:b/>
        </w:rPr>
      </w:pPr>
    </w:p>
    <w:p w14:paraId="549405CE" w14:textId="4DAF7F8F" w:rsidR="00A01DEE" w:rsidRDefault="00A01DEE" w:rsidP="003B2E3A">
      <w:pPr>
        <w:spacing w:line="276" w:lineRule="auto"/>
        <w:rPr>
          <w:rFonts w:ascii="Calibri" w:hAnsi="Calibri" w:cs="Myriad Arabic"/>
          <w:b/>
        </w:rPr>
      </w:pPr>
    </w:p>
    <w:p w14:paraId="3461F1FC" w14:textId="2FE65FDA" w:rsidR="00A01DEE" w:rsidRDefault="00A01DEE" w:rsidP="00A01DEE">
      <w:pPr>
        <w:spacing w:line="276" w:lineRule="auto"/>
        <w:rPr>
          <w:rFonts w:ascii="Calibri" w:hAnsi="Calibri" w:cs="Myriad Arabic"/>
          <w:b/>
        </w:rPr>
      </w:pPr>
      <w:r>
        <w:rPr>
          <w:rFonts w:ascii="Calibri" w:hAnsi="Calibri" w:cs="Myriad Arabic"/>
          <w:b/>
        </w:rPr>
        <w:t xml:space="preserve">         </w:t>
      </w:r>
      <w:r w:rsidRPr="00F0207C">
        <w:rPr>
          <w:rFonts w:ascii="Calibri" w:hAnsi="Calibri" w:cs="Myriad Arabic"/>
          <w:b/>
        </w:rPr>
        <w:t>Who Are Our Top Three Competitors?</w:t>
      </w:r>
    </w:p>
    <w:p w14:paraId="2C8D2C69" w14:textId="77777777" w:rsidR="00A01DEE" w:rsidRDefault="00A01DEE" w:rsidP="00A01DEE">
      <w:pPr>
        <w:spacing w:line="276" w:lineRule="auto"/>
        <w:rPr>
          <w:rFonts w:ascii="Calibri" w:hAnsi="Calibri" w:cs="Myriad Arabic"/>
          <w:b/>
        </w:rPr>
      </w:pPr>
    </w:p>
    <w:p w14:paraId="60BD74FA" w14:textId="77777777" w:rsidR="00A01DEE" w:rsidRPr="00F0207C" w:rsidRDefault="00A01DEE" w:rsidP="003B2E3A">
      <w:pPr>
        <w:spacing w:line="276" w:lineRule="auto"/>
        <w:rPr>
          <w:rFonts w:ascii="Calibri" w:hAnsi="Calibri" w:cs="Myriad Arabic"/>
          <w:b/>
        </w:rPr>
      </w:pPr>
    </w:p>
    <w:p w14:paraId="69710A33" w14:textId="77777777" w:rsidR="003B2E3A" w:rsidRPr="00F0207C" w:rsidRDefault="003B2E3A" w:rsidP="003B2E3A">
      <w:pPr>
        <w:spacing w:line="276" w:lineRule="auto"/>
        <w:rPr>
          <w:rFonts w:ascii="Calibri" w:hAnsi="Calibri" w:cs="Myriad Arabic"/>
        </w:rPr>
      </w:pPr>
    </w:p>
    <w:p w14:paraId="42F76FE8" w14:textId="15B8B29F" w:rsidR="0061095A" w:rsidRPr="00423512" w:rsidRDefault="00A01DEE" w:rsidP="00423512">
      <w:r>
        <w:rPr>
          <w:lang w:val="en-GB"/>
        </w:rPr>
        <w:t xml:space="preserve">           </w:t>
      </w:r>
      <w:r w:rsidR="00423512">
        <w:rPr>
          <w:lang w:val="en-GB"/>
        </w:rPr>
        <w:t xml:space="preserve">1 There are few companies with same name </w:t>
      </w:r>
      <w:r w:rsidR="00721458">
        <w:rPr>
          <w:lang w:val="en-GB"/>
        </w:rPr>
        <w:t xml:space="preserve">(Blissful </w:t>
      </w:r>
      <w:r w:rsidR="00E872C2">
        <w:rPr>
          <w:lang w:val="en-GB"/>
        </w:rPr>
        <w:t>Being)</w:t>
      </w:r>
      <w:r w:rsidR="00423512">
        <w:rPr>
          <w:lang w:val="en-GB"/>
        </w:rPr>
        <w:t xml:space="preserve"> </w:t>
      </w:r>
      <w:r w:rsidR="00E872C2">
        <w:rPr>
          <w:lang w:val="en-GB"/>
        </w:rPr>
        <w:t xml:space="preserve">so I want to stand out </w:t>
      </w:r>
    </w:p>
    <w:p w14:paraId="5645B450" w14:textId="56E3046A" w:rsidR="0061095A" w:rsidRPr="00A01DEE" w:rsidRDefault="00A01DEE" w:rsidP="00A01DEE">
      <w:pPr>
        <w:spacing w:line="276" w:lineRule="auto"/>
        <w:rPr>
          <w:rFonts w:ascii="Calibri" w:hAnsi="Calibri" w:cs="Myriad Arabic"/>
          <w:sz w:val="22"/>
          <w:lang w:val="en-GB"/>
        </w:rPr>
      </w:pPr>
      <w:r>
        <w:rPr>
          <w:rFonts w:ascii="Calibri" w:hAnsi="Calibri" w:cs="Myriad Arabic"/>
          <w:sz w:val="22"/>
          <w:lang w:val="en-GB"/>
        </w:rPr>
        <w:t xml:space="preserve">            </w:t>
      </w:r>
      <w:r w:rsidR="00E872C2" w:rsidRPr="00A01DEE">
        <w:rPr>
          <w:rFonts w:ascii="Calibri" w:hAnsi="Calibri" w:cs="Myriad Arabic"/>
        </w:rPr>
        <w:t xml:space="preserve">2 </w:t>
      </w:r>
      <w:proofErr w:type="spellStart"/>
      <w:r w:rsidR="00E872C2" w:rsidRPr="00A01DEE">
        <w:rPr>
          <w:rFonts w:ascii="Calibri" w:hAnsi="Calibri" w:cs="Myriad Arabic"/>
        </w:rPr>
        <w:t>Dottera</w:t>
      </w:r>
      <w:proofErr w:type="spellEnd"/>
      <w:r w:rsidR="00E872C2" w:rsidRPr="00A01DEE">
        <w:rPr>
          <w:rFonts w:ascii="Calibri" w:hAnsi="Calibri" w:cs="Myriad Arabic"/>
        </w:rPr>
        <w:t>,</w:t>
      </w:r>
    </w:p>
    <w:p w14:paraId="1CB2446D" w14:textId="56011DFA" w:rsidR="0061095A" w:rsidRPr="00E872C2" w:rsidRDefault="00A01DEE" w:rsidP="00E872C2">
      <w:r>
        <w:t xml:space="preserve">           </w:t>
      </w:r>
      <w:r w:rsidR="00E872C2" w:rsidRPr="00E872C2">
        <w:t xml:space="preserve">3 Young Living </w:t>
      </w:r>
    </w:p>
    <w:p w14:paraId="793CD808" w14:textId="6A3209E3" w:rsidR="003B2E3A" w:rsidRPr="00E872C2" w:rsidRDefault="003B2E3A" w:rsidP="00E872C2"/>
    <w:p w14:paraId="2E38AF28" w14:textId="77777777" w:rsidR="003B2E3A" w:rsidRPr="00F0207C" w:rsidRDefault="003B2E3A" w:rsidP="003B2E3A">
      <w:pPr>
        <w:spacing w:line="276" w:lineRule="auto"/>
        <w:rPr>
          <w:rFonts w:ascii="Calibri" w:hAnsi="Calibri" w:cs="Myriad Arabic"/>
        </w:rPr>
      </w:pPr>
    </w:p>
    <w:p w14:paraId="6F67C7D2" w14:textId="77777777" w:rsidR="003B2E3A" w:rsidRPr="00F0207C" w:rsidRDefault="003B2E3A" w:rsidP="003B2E3A">
      <w:pPr>
        <w:rPr>
          <w:rFonts w:ascii="Calibri" w:hAnsi="Calibri" w:cs="Myriad Arabic"/>
          <w:b/>
          <w:lang w:val="en-GB"/>
        </w:rPr>
      </w:pPr>
    </w:p>
    <w:p w14:paraId="7B69C7FC" w14:textId="6A96181C" w:rsidR="003B2E3A" w:rsidRPr="00F0207C" w:rsidRDefault="003B2E3A" w:rsidP="003B2E3A">
      <w:pPr>
        <w:rPr>
          <w:rFonts w:ascii="Calibri" w:hAnsi="Calibri" w:cs="Myriad Arabic"/>
          <w:b/>
        </w:rPr>
      </w:pPr>
      <w:r w:rsidRPr="00F0207C">
        <w:rPr>
          <w:rFonts w:ascii="Calibri" w:hAnsi="Calibri" w:cs="Myriad Arabic"/>
          <w:b/>
        </w:rPr>
        <w:t xml:space="preserve">Why Is </w:t>
      </w:r>
      <w:r w:rsidR="00A01DEE" w:rsidRPr="00A01DEE">
        <w:rPr>
          <w:b/>
          <w:bCs/>
        </w:rPr>
        <w:t xml:space="preserve">Blissful </w:t>
      </w:r>
      <w:r w:rsidR="00BD5415" w:rsidRPr="00A01DEE">
        <w:rPr>
          <w:b/>
          <w:bCs/>
        </w:rPr>
        <w:t>Being</w:t>
      </w:r>
      <w:r w:rsidR="00BD5415">
        <w:rPr>
          <w:rFonts w:ascii="Calibri" w:hAnsi="Calibri" w:cs="Myriad Arabic"/>
          <w:b/>
          <w:color w:val="FF0000"/>
        </w:rPr>
        <w:t xml:space="preserve"> </w:t>
      </w:r>
      <w:r w:rsidR="00BD5415" w:rsidRPr="00F0207C">
        <w:rPr>
          <w:rFonts w:ascii="Calibri" w:hAnsi="Calibri" w:cs="Myriad Arabic"/>
          <w:b/>
        </w:rPr>
        <w:t>So</w:t>
      </w:r>
      <w:r w:rsidRPr="00F0207C">
        <w:rPr>
          <w:rFonts w:ascii="Calibri" w:hAnsi="Calibri" w:cs="Myriad Arabic"/>
          <w:b/>
        </w:rPr>
        <w:t xml:space="preserve"> Different </w:t>
      </w:r>
      <w:r w:rsidR="00BD5415" w:rsidRPr="00F0207C">
        <w:rPr>
          <w:rFonts w:ascii="Calibri" w:hAnsi="Calibri" w:cs="Myriad Arabic"/>
          <w:b/>
        </w:rPr>
        <w:t>to</w:t>
      </w:r>
      <w:r w:rsidRPr="00F0207C">
        <w:rPr>
          <w:rFonts w:ascii="Calibri" w:hAnsi="Calibri" w:cs="Myriad Arabic"/>
          <w:b/>
        </w:rPr>
        <w:t xml:space="preserve"> Our Competitors?</w:t>
      </w:r>
      <w:r w:rsidR="0061095A">
        <w:rPr>
          <w:rFonts w:ascii="Calibri" w:hAnsi="Calibri" w:cs="Myriad Arabic"/>
          <w:b/>
        </w:rPr>
        <w:t xml:space="preserve"> </w:t>
      </w:r>
    </w:p>
    <w:p w14:paraId="242A02C3" w14:textId="77777777" w:rsidR="003B2E3A" w:rsidRPr="00F0207C" w:rsidRDefault="003B2E3A" w:rsidP="003B2E3A">
      <w:pPr>
        <w:rPr>
          <w:rFonts w:ascii="Calibri" w:hAnsi="Calibri" w:cs="Myriad Arabic"/>
          <w:lang w:val="en-GB"/>
        </w:rPr>
      </w:pPr>
    </w:p>
    <w:p w14:paraId="377DAC33" w14:textId="584F84AF" w:rsidR="0061095A" w:rsidRDefault="00BD5415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 w:rsidRPr="00BD5415">
        <w:rPr>
          <w:b/>
          <w:bCs/>
          <w:color w:val="000000"/>
        </w:rPr>
        <w:t xml:space="preserve"> </w:t>
      </w:r>
      <w:r w:rsidRPr="00BD5415">
        <w:rPr>
          <w:color w:val="000000"/>
        </w:rPr>
        <w:t>I would like for all my clients – the experience of joyful relaxation that is enveloping and nurturing, the feeling that you are coming home, to a place of healing</w:t>
      </w:r>
    </w:p>
    <w:p w14:paraId="1DB20517" w14:textId="339C9DB0" w:rsidR="005F5129" w:rsidRPr="005F5129" w:rsidRDefault="002F3883" w:rsidP="005F5129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  <w:lang w:val="en-GB"/>
        </w:rPr>
        <w:t xml:space="preserve"> We offer </w:t>
      </w:r>
      <w:r>
        <w:rPr>
          <w:rFonts w:ascii="Calibri" w:hAnsi="Calibri" w:cs="Myriad Arabic"/>
        </w:rPr>
        <w:t>p</w:t>
      </w:r>
      <w:r w:rsidR="005F5129">
        <w:rPr>
          <w:rFonts w:ascii="Calibri" w:hAnsi="Calibri" w:cs="Myriad Arabic"/>
        </w:rPr>
        <w:t>ersonalize products</w:t>
      </w:r>
    </w:p>
    <w:p w14:paraId="53D32371" w14:textId="77777777" w:rsidR="005F5129" w:rsidRPr="0061095A" w:rsidRDefault="005F5129" w:rsidP="005F5129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Easy access to all materials </w:t>
      </w:r>
    </w:p>
    <w:p w14:paraId="1D6F3C65" w14:textId="1D6E59D3" w:rsidR="005F5129" w:rsidRPr="00B16790" w:rsidRDefault="005F5129" w:rsidP="005F5129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>Easy to fallow tools</w:t>
      </w:r>
    </w:p>
    <w:p w14:paraId="6B43E935" w14:textId="31C88A82" w:rsidR="0061095A" w:rsidRPr="00BD5415" w:rsidRDefault="00BD5415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lang w:val="en-GB"/>
        </w:rPr>
      </w:pPr>
      <w:r w:rsidRPr="00BD5415">
        <w:rPr>
          <w:rFonts w:ascii="orig_quattrocento_bold" w:hAnsi="orig_quattrocento_bold"/>
          <w:color w:val="000000"/>
          <w:sz w:val="27"/>
          <w:szCs w:val="27"/>
        </w:rPr>
        <w:t xml:space="preserve"> </w:t>
      </w:r>
      <w:r w:rsidRPr="00BD5415">
        <w:rPr>
          <w:rFonts w:ascii="orig_quattrocento_bold" w:hAnsi="orig_quattrocento_bold"/>
          <w:color w:val="000000"/>
        </w:rPr>
        <w:t xml:space="preserve">I </w:t>
      </w:r>
      <w:r>
        <w:rPr>
          <w:rFonts w:ascii="orig_quattrocento_bold" w:hAnsi="orig_quattrocento_bold"/>
          <w:color w:val="000000"/>
        </w:rPr>
        <w:t xml:space="preserve">would like to </w:t>
      </w:r>
      <w:r w:rsidRPr="00BD5415">
        <w:rPr>
          <w:rFonts w:ascii="orig_quattrocento_bold" w:hAnsi="orig_quattrocento_bold"/>
          <w:color w:val="000000"/>
        </w:rPr>
        <w:t xml:space="preserve">help people and introduce them to the wonderful benefits of essential oils. I would like to ignite within my </w:t>
      </w:r>
      <w:r>
        <w:rPr>
          <w:rFonts w:ascii="orig_quattrocento_bold" w:hAnsi="orig_quattrocento_bold"/>
          <w:color w:val="000000"/>
        </w:rPr>
        <w:t>clients</w:t>
      </w:r>
      <w:r w:rsidRPr="00BD5415">
        <w:rPr>
          <w:rFonts w:ascii="orig_quattrocento_bold" w:hAnsi="orig_quattrocento_bold"/>
          <w:color w:val="000000"/>
        </w:rPr>
        <w:t xml:space="preserve"> the same passion for essential oils that I have. I have created </w:t>
      </w:r>
      <w:r>
        <w:rPr>
          <w:rFonts w:ascii="orig_quattrocento_bold" w:hAnsi="orig_quattrocento_bold"/>
          <w:color w:val="000000"/>
        </w:rPr>
        <w:t xml:space="preserve">Blissful Being </w:t>
      </w:r>
      <w:r w:rsidRPr="00BD5415">
        <w:rPr>
          <w:rFonts w:ascii="orig_quattrocento_bold" w:hAnsi="orig_quattrocento_bold"/>
          <w:color w:val="000000"/>
        </w:rPr>
        <w:t xml:space="preserve">a place for </w:t>
      </w:r>
      <w:r>
        <w:rPr>
          <w:rFonts w:ascii="orig_quattrocento_bold" w:hAnsi="orig_quattrocento_bold"/>
          <w:color w:val="000000"/>
        </w:rPr>
        <w:t xml:space="preserve">people </w:t>
      </w:r>
      <w:r w:rsidRPr="00BD5415">
        <w:rPr>
          <w:rFonts w:ascii="orig_quattrocento_bold" w:hAnsi="orig_quattrocento_bold"/>
          <w:color w:val="000000"/>
        </w:rPr>
        <w:t>you so th</w:t>
      </w:r>
      <w:r>
        <w:rPr>
          <w:rFonts w:ascii="orig_quattrocento_bold" w:hAnsi="orig_quattrocento_bold"/>
          <w:color w:val="000000"/>
        </w:rPr>
        <w:t>ey</w:t>
      </w:r>
      <w:r w:rsidRPr="00BD5415">
        <w:rPr>
          <w:rFonts w:ascii="orig_quattrocento_bold" w:hAnsi="orig_quattrocento_bold"/>
          <w:color w:val="000000"/>
        </w:rPr>
        <w:t xml:space="preserve"> can </w:t>
      </w:r>
      <w:r>
        <w:rPr>
          <w:rFonts w:ascii="orig_quattrocento_bold" w:hAnsi="orig_quattrocento_bold"/>
          <w:color w:val="000000"/>
        </w:rPr>
        <w:t xml:space="preserve">learn how to </w:t>
      </w:r>
      <w:r w:rsidRPr="00BD5415">
        <w:rPr>
          <w:rFonts w:ascii="orig_quattrocento_bold" w:hAnsi="orig_quattrocento_bold"/>
          <w:color w:val="000000"/>
        </w:rPr>
        <w:t xml:space="preserve">completely relax and </w:t>
      </w:r>
      <w:r w:rsidR="002F3883" w:rsidRPr="00BD5415">
        <w:rPr>
          <w:rFonts w:ascii="orig_quattrocento_bold" w:hAnsi="orig_quattrocento_bold"/>
          <w:color w:val="000000"/>
        </w:rPr>
        <w:t>recharge.</w:t>
      </w:r>
      <w:r w:rsidR="002F3883">
        <w:rPr>
          <w:rFonts w:ascii="orig_quattrocento_bold" w:hAnsi="orig_quattrocento_bold"/>
          <w:color w:val="000000"/>
        </w:rPr>
        <w:t xml:space="preserve"> At this on</w:t>
      </w:r>
      <w:r>
        <w:rPr>
          <w:rFonts w:ascii="orig_quattrocento_bold" w:hAnsi="orig_quattrocento_bold"/>
          <w:color w:val="000000"/>
        </w:rPr>
        <w:t xml:space="preserve"> line </w:t>
      </w:r>
      <w:r w:rsidR="002F3883">
        <w:rPr>
          <w:rFonts w:ascii="orig_quattrocento_bold" w:hAnsi="orig_quattrocento_bold"/>
          <w:color w:val="000000"/>
        </w:rPr>
        <w:t>space the</w:t>
      </w:r>
      <w:r w:rsidR="002F3883">
        <w:rPr>
          <w:rFonts w:ascii="orig_quattrocento_bold" w:hAnsi="orig_quattrocento_bold" w:hint="eastAsia"/>
          <w:color w:val="000000"/>
        </w:rPr>
        <w:t>y</w:t>
      </w:r>
      <w:r w:rsidR="002F3883">
        <w:rPr>
          <w:rFonts w:ascii="orig_quattrocento_bold" w:hAnsi="orig_quattrocento_bold"/>
          <w:color w:val="000000"/>
        </w:rPr>
        <w:t xml:space="preserve"> can access tools resources and products </w:t>
      </w:r>
      <w:r w:rsidR="002F3883" w:rsidRPr="00BD5415">
        <w:rPr>
          <w:rFonts w:ascii="orig_quattrocento_bold" w:hAnsi="orig_quattrocento_bold"/>
          <w:color w:val="000000"/>
        </w:rPr>
        <w:t>created</w:t>
      </w:r>
      <w:r w:rsidR="002F3883">
        <w:rPr>
          <w:rFonts w:ascii="orig_quattrocento_bold" w:hAnsi="orig_quattrocento_bold"/>
          <w:color w:val="000000"/>
        </w:rPr>
        <w:t xml:space="preserve"> by </w:t>
      </w:r>
      <w:r w:rsidRPr="00BD5415">
        <w:rPr>
          <w:rFonts w:ascii="orig_quattrocento_bold" w:hAnsi="orig_quattrocento_bold"/>
          <w:color w:val="000000"/>
        </w:rPr>
        <w:t>someone who is passionate about</w:t>
      </w:r>
      <w:r w:rsidRPr="00BD5415">
        <w:rPr>
          <w:rFonts w:ascii="orig_quattrocento_bold" w:hAnsi="orig_quattrocento_bold" w:hint="eastAsia"/>
          <w:color w:val="000000"/>
        </w:rPr>
        <w:t>,</w:t>
      </w:r>
      <w:r w:rsidRPr="00BD5415">
        <w:rPr>
          <w:rFonts w:ascii="orig_quattrocento_bold" w:hAnsi="orig_quattrocento_bold"/>
          <w:color w:val="000000"/>
        </w:rPr>
        <w:t xml:space="preserve"> </w:t>
      </w:r>
      <w:r>
        <w:rPr>
          <w:rFonts w:ascii="orig_quattrocento_bold" w:hAnsi="orig_quattrocento_bold"/>
          <w:color w:val="000000"/>
        </w:rPr>
        <w:t>they</w:t>
      </w:r>
      <w:r w:rsidRPr="00BD5415">
        <w:rPr>
          <w:rFonts w:ascii="orig_quattrocento_bold" w:hAnsi="orig_quattrocento_bold"/>
          <w:color w:val="000000"/>
        </w:rPr>
        <w:t xml:space="preserve"> well-being.</w:t>
      </w:r>
    </w:p>
    <w:p w14:paraId="61C5A581" w14:textId="0BB993DF" w:rsidR="00C3427E" w:rsidRPr="00C3427E" w:rsidRDefault="00C3427E" w:rsidP="00C3427E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By growing your new supportive roots, you can enjoy your blissful fruits </w:t>
      </w:r>
    </w:p>
    <w:p w14:paraId="2DEA1A8C" w14:textId="6F0985A6" w:rsidR="00C3427E" w:rsidRDefault="00C3427E" w:rsidP="00C3427E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I </w:t>
      </w:r>
      <w:r w:rsidRPr="00E32E16">
        <w:rPr>
          <w:rFonts w:ascii="orig_quattrocento" w:hAnsi="orig_quattrocento"/>
          <w:color w:val="000000"/>
        </w:rPr>
        <w:t xml:space="preserve">believe that the journey to </w:t>
      </w:r>
      <w:r>
        <w:rPr>
          <w:rFonts w:ascii="orig_quattrocento" w:hAnsi="orig_quattrocento"/>
          <w:color w:val="000000"/>
        </w:rPr>
        <w:t>being blissful</w:t>
      </w:r>
      <w:r w:rsidRPr="00E32E16">
        <w:rPr>
          <w:rFonts w:ascii="orig_quattrocento" w:hAnsi="orig_quattrocento"/>
          <w:color w:val="000000"/>
        </w:rPr>
        <w:t xml:space="preserve"> is unique and individual</w:t>
      </w:r>
      <w:r>
        <w:rPr>
          <w:rFonts w:ascii="orig_quattrocento" w:hAnsi="orig_quattrocento"/>
          <w:color w:val="000000"/>
        </w:rPr>
        <w:t>.</w:t>
      </w:r>
      <w:r w:rsidRPr="00E32E16">
        <w:rPr>
          <w:rFonts w:ascii="orig_quattrocento" w:hAnsi="orig_quattrocento"/>
          <w:color w:val="000000"/>
        </w:rPr>
        <w:t xml:space="preserve"> </w:t>
      </w:r>
      <w:r>
        <w:rPr>
          <w:rFonts w:ascii="orig_quattrocento" w:hAnsi="orig_quattrocento"/>
          <w:color w:val="000000"/>
        </w:rPr>
        <w:t>W</w:t>
      </w:r>
      <w:r w:rsidRPr="00E32E16">
        <w:rPr>
          <w:rFonts w:ascii="orig_quattrocento" w:hAnsi="orig_quattrocento"/>
          <w:color w:val="000000"/>
        </w:rPr>
        <w:t>ith a perfect mix of customized</w:t>
      </w:r>
      <w:r>
        <w:rPr>
          <w:rFonts w:ascii="orig_quattrocento" w:hAnsi="orig_quattrocento"/>
          <w:color w:val="000000"/>
        </w:rPr>
        <w:t xml:space="preserve"> products, holistic tools, technics and </w:t>
      </w:r>
      <w:r w:rsidRPr="00E32E16">
        <w:rPr>
          <w:rFonts w:ascii="orig_quattrocento" w:hAnsi="orig_quattrocento"/>
          <w:color w:val="000000"/>
        </w:rPr>
        <w:t>natural products</w:t>
      </w:r>
      <w:r>
        <w:rPr>
          <w:rFonts w:ascii="orig_quattrocento" w:hAnsi="orig_quattrocento"/>
          <w:color w:val="000000"/>
        </w:rPr>
        <w:t xml:space="preserve"> you can transformation your life from run down to recharged and </w:t>
      </w:r>
      <w:r w:rsidRPr="00E32E16">
        <w:rPr>
          <w:rFonts w:ascii="orig_quattrocento" w:hAnsi="orig_quattrocento"/>
          <w:color w:val="000000"/>
        </w:rPr>
        <w:t>feel amazing</w:t>
      </w:r>
      <w:r>
        <w:rPr>
          <w:rFonts w:ascii="orig_quattrocento" w:hAnsi="orig_quattrocento"/>
          <w:color w:val="000000"/>
        </w:rPr>
        <w:t>. Becaus</w:t>
      </w:r>
      <w:r>
        <w:rPr>
          <w:rFonts w:ascii="orig_quattrocento" w:hAnsi="orig_quattrocento" w:hint="eastAsia"/>
          <w:color w:val="000000"/>
        </w:rPr>
        <w:t>e</w:t>
      </w:r>
      <w:r>
        <w:rPr>
          <w:rFonts w:ascii="orig_quattrocento" w:hAnsi="orig_quattrocento"/>
          <w:color w:val="000000"/>
        </w:rPr>
        <w:t xml:space="preserve"> is so good just to feel good. </w:t>
      </w:r>
      <w:r w:rsidRPr="00E32E16">
        <w:rPr>
          <w:rFonts w:ascii="orig_quattrocento" w:hAnsi="orig_quattrocento"/>
          <w:color w:val="000000"/>
        </w:rPr>
        <w:t xml:space="preserve"> </w:t>
      </w:r>
    </w:p>
    <w:p w14:paraId="31DC855B" w14:textId="584846B3" w:rsidR="0061095A" w:rsidRPr="00C3427E" w:rsidRDefault="0061095A" w:rsidP="00C3427E">
      <w:pPr>
        <w:pStyle w:val="ListParagraph"/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</w:p>
    <w:p w14:paraId="3CDC2743" w14:textId="35727F51" w:rsidR="0061095A" w:rsidRPr="00C3427E" w:rsidRDefault="0061095A" w:rsidP="00C3427E">
      <w:p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</w:p>
    <w:p w14:paraId="3961F714" w14:textId="77777777" w:rsidR="003B2E3A" w:rsidRPr="00F0207C" w:rsidRDefault="003B2E3A" w:rsidP="0061095A">
      <w:pPr>
        <w:pStyle w:val="ListParagraph"/>
        <w:spacing w:line="480" w:lineRule="auto"/>
        <w:rPr>
          <w:rFonts w:ascii="Calibri" w:hAnsi="Calibri" w:cs="Myriad Arabic"/>
          <w:color w:val="FF0000"/>
          <w:lang w:val="en-GB"/>
        </w:rPr>
      </w:pPr>
    </w:p>
    <w:p w14:paraId="7E508E7B" w14:textId="77777777" w:rsidR="003B2E3A" w:rsidRPr="00F0207C" w:rsidRDefault="003B2E3A" w:rsidP="003B2E3A">
      <w:pPr>
        <w:pStyle w:val="ListParagraph"/>
        <w:spacing w:line="360" w:lineRule="auto"/>
        <w:rPr>
          <w:rFonts w:ascii="Calibri" w:hAnsi="Calibri" w:cs="Myriad Arabic"/>
          <w:color w:val="FFFFFF" w:themeColor="background1"/>
          <w:lang w:val="en-GB"/>
        </w:rPr>
      </w:pPr>
      <w:r w:rsidRPr="00F0207C">
        <w:rPr>
          <w:rFonts w:ascii="Calibri" w:hAnsi="Calibri" w:cs="Myriad Arabic"/>
          <w:color w:val="FFFFFF" w:themeColor="background1"/>
          <w:lang w:val="en-GB"/>
        </w:rPr>
        <w:t>A</w:t>
      </w:r>
    </w:p>
    <w:p w14:paraId="16B0710B" w14:textId="77777777" w:rsidR="0061095A" w:rsidRDefault="0061095A" w:rsidP="003B2E3A">
      <w:pPr>
        <w:spacing w:line="360" w:lineRule="auto"/>
        <w:ind w:left="360"/>
        <w:rPr>
          <w:rFonts w:ascii="Calibri" w:hAnsi="Calibri" w:cs="Myriad Arabic"/>
          <w:b/>
        </w:rPr>
      </w:pPr>
    </w:p>
    <w:p w14:paraId="6634E46B" w14:textId="77777777" w:rsidR="0061095A" w:rsidRDefault="0061095A" w:rsidP="003B2E3A">
      <w:pPr>
        <w:spacing w:line="360" w:lineRule="auto"/>
        <w:ind w:left="360"/>
        <w:rPr>
          <w:rFonts w:ascii="Calibri" w:hAnsi="Calibri" w:cs="Myriad Arabic"/>
          <w:b/>
        </w:rPr>
      </w:pPr>
    </w:p>
    <w:p w14:paraId="73770B2D" w14:textId="162BDA27" w:rsidR="003B2E3A" w:rsidRPr="00F0207C" w:rsidRDefault="003B2E3A" w:rsidP="003B2E3A">
      <w:pPr>
        <w:spacing w:line="360" w:lineRule="auto"/>
        <w:ind w:left="360"/>
        <w:rPr>
          <w:rFonts w:ascii="Calibri" w:hAnsi="Calibri" w:cs="Myriad Arabic"/>
          <w:b/>
        </w:rPr>
      </w:pPr>
      <w:r w:rsidRPr="00F0207C">
        <w:rPr>
          <w:rFonts w:ascii="Calibri" w:hAnsi="Calibri" w:cs="Myriad Arabic"/>
          <w:b/>
        </w:rPr>
        <w:lastRenderedPageBreak/>
        <w:t xml:space="preserve">The </w:t>
      </w:r>
      <w:r w:rsidR="0061095A">
        <w:rPr>
          <w:rFonts w:ascii="Calibri" w:hAnsi="Calibri" w:cs="Myriad Arabic"/>
          <w:b/>
        </w:rPr>
        <w:t xml:space="preserve">Best </w:t>
      </w:r>
      <w:r w:rsidRPr="00F0207C">
        <w:rPr>
          <w:rFonts w:ascii="Calibri" w:hAnsi="Calibri" w:cs="Myriad Arabic"/>
          <w:b/>
        </w:rPr>
        <w:t>Benefits Of Using Our Products/Services Are…</w:t>
      </w:r>
    </w:p>
    <w:p w14:paraId="38F4BF59" w14:textId="77777777" w:rsidR="003B2E3A" w:rsidRPr="00F0207C" w:rsidRDefault="003B2E3A" w:rsidP="003B2E3A">
      <w:pPr>
        <w:spacing w:line="360" w:lineRule="auto"/>
        <w:rPr>
          <w:rFonts w:ascii="Calibri" w:hAnsi="Calibri" w:cs="Myriad Arabic"/>
          <w:color w:val="FFFFFF" w:themeColor="background1"/>
          <w:lang w:val="en-GB"/>
        </w:rPr>
      </w:pPr>
    </w:p>
    <w:p w14:paraId="1671F110" w14:textId="27E0E294" w:rsidR="0061095A" w:rsidRDefault="0061095A" w:rsidP="005F5129">
      <w:pPr>
        <w:rPr>
          <w:lang w:val="en-GB"/>
        </w:rPr>
      </w:pPr>
      <w:r w:rsidRPr="00F0207C">
        <w:rPr>
          <w:lang w:val="en-GB"/>
        </w:rPr>
        <w:t xml:space="preserve"> </w:t>
      </w:r>
    </w:p>
    <w:p w14:paraId="4FED92E3" w14:textId="75767185" w:rsidR="005F5129" w:rsidRPr="002F3883" w:rsidRDefault="005F5129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>Feeling good, relaxed, calm</w:t>
      </w:r>
      <w:r w:rsidR="005C6E62">
        <w:rPr>
          <w:rFonts w:ascii="Calibri" w:hAnsi="Calibri" w:cs="Myriad Arabic"/>
        </w:rPr>
        <w:t xml:space="preserve">, happy, inner peace </w:t>
      </w:r>
    </w:p>
    <w:p w14:paraId="5BEDE26B" w14:textId="18D2CB0F" w:rsidR="002F3883" w:rsidRPr="005F5129" w:rsidRDefault="002F3883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Feeling important that now is your “Me time” </w:t>
      </w:r>
    </w:p>
    <w:p w14:paraId="33C8999F" w14:textId="0D0B23D2" w:rsidR="005F5129" w:rsidRPr="005F5129" w:rsidRDefault="005F5129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>Improving skin condition,</w:t>
      </w:r>
    </w:p>
    <w:p w14:paraId="0F51738B" w14:textId="7FEEEF7F" w:rsidR="005F5129" w:rsidRPr="005F5129" w:rsidRDefault="005F5129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>Improving health</w:t>
      </w:r>
    </w:p>
    <w:p w14:paraId="2C399F2C" w14:textId="154BD36F" w:rsidR="0061095A" w:rsidRPr="005F5129" w:rsidRDefault="0061095A" w:rsidP="005F5129">
      <w:r w:rsidRPr="00F0207C">
        <w:rPr>
          <w:lang w:val="en-GB"/>
        </w:rPr>
        <w:t xml:space="preserve"> </w:t>
      </w:r>
    </w:p>
    <w:p w14:paraId="399C22D7" w14:textId="241D9D4B" w:rsidR="0061095A" w:rsidRDefault="005F5129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Archiving clarity </w:t>
      </w:r>
    </w:p>
    <w:p w14:paraId="35F1735D" w14:textId="70E170CF" w:rsidR="0061095A" w:rsidRDefault="005F5129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Getting knowledge of natural and holistic leaving </w:t>
      </w:r>
    </w:p>
    <w:p w14:paraId="17326B67" w14:textId="24E38EA2" w:rsidR="0061095A" w:rsidRDefault="005C6E62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>Becoming better version of yourself</w:t>
      </w:r>
      <w:r w:rsidR="0061095A" w:rsidRPr="00F0207C">
        <w:rPr>
          <w:rFonts w:ascii="Calibri" w:hAnsi="Calibri" w:cs="Myriad Arabic"/>
          <w:color w:val="FF0000"/>
          <w:sz w:val="22"/>
          <w:lang w:val="en-GB"/>
        </w:rPr>
        <w:t xml:space="preserve"> </w:t>
      </w:r>
    </w:p>
    <w:p w14:paraId="044F16CD" w14:textId="127BF88E" w:rsidR="0061095A" w:rsidRDefault="005C6E62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>Achieving harmony and balance</w:t>
      </w:r>
      <w:r w:rsidR="0061095A" w:rsidRPr="00F0207C">
        <w:rPr>
          <w:rFonts w:ascii="Calibri" w:hAnsi="Calibri" w:cs="Myriad Arabic"/>
          <w:color w:val="FF0000"/>
          <w:sz w:val="22"/>
          <w:lang w:val="en-GB"/>
        </w:rPr>
        <w:t xml:space="preserve"> </w:t>
      </w:r>
    </w:p>
    <w:p w14:paraId="692A7BC7" w14:textId="5E5C8496" w:rsidR="0061095A" w:rsidRDefault="005C6E62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Fending purpose </w:t>
      </w:r>
    </w:p>
    <w:p w14:paraId="2CB7AB67" w14:textId="25E10294" w:rsidR="003B2E3A" w:rsidRPr="0061095A" w:rsidRDefault="005C6E62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>Becoming creative, inspire and full of new ideas</w:t>
      </w:r>
    </w:p>
    <w:p w14:paraId="1D375228" w14:textId="77777777" w:rsidR="003B2E3A" w:rsidRPr="00F0207C" w:rsidRDefault="003B2E3A" w:rsidP="003B2E3A">
      <w:pPr>
        <w:rPr>
          <w:rFonts w:ascii="Calibri" w:hAnsi="Calibri" w:cs="Myriad Arabic"/>
          <w:b/>
        </w:rPr>
      </w:pPr>
    </w:p>
    <w:p w14:paraId="6E5783CC" w14:textId="77777777" w:rsidR="003B2E3A" w:rsidRPr="00F0207C" w:rsidRDefault="003B2E3A" w:rsidP="003B2E3A">
      <w:pPr>
        <w:rPr>
          <w:rFonts w:ascii="Calibri" w:hAnsi="Calibri" w:cs="Myriad Arabic"/>
          <w:b/>
        </w:rPr>
      </w:pPr>
    </w:p>
    <w:p w14:paraId="2E681CF3" w14:textId="77777777" w:rsidR="003B2E3A" w:rsidRPr="00F0207C" w:rsidRDefault="003B2E3A" w:rsidP="003B2E3A">
      <w:pPr>
        <w:rPr>
          <w:rFonts w:ascii="Calibri" w:hAnsi="Calibri" w:cs="Myriad Arabic"/>
          <w:b/>
        </w:rPr>
      </w:pPr>
      <w:r w:rsidRPr="00F0207C">
        <w:rPr>
          <w:rFonts w:ascii="Calibri" w:hAnsi="Calibri" w:cs="Myriad Arabic"/>
          <w:b/>
        </w:rPr>
        <w:t>The Core Areas Of Our Business Are …</w:t>
      </w:r>
    </w:p>
    <w:p w14:paraId="7B708C77" w14:textId="03EA636C" w:rsidR="003B2E3A" w:rsidRPr="00F0207C" w:rsidRDefault="003B2E3A" w:rsidP="003B2E3A">
      <w:pPr>
        <w:spacing w:line="276" w:lineRule="auto"/>
        <w:rPr>
          <w:rFonts w:ascii="Calibri" w:hAnsi="Calibri" w:cs="Myriad Arabic"/>
          <w:b/>
        </w:rPr>
      </w:pPr>
    </w:p>
    <w:p w14:paraId="27C9ACA4" w14:textId="77777777" w:rsidR="003B2E3A" w:rsidRPr="00F0207C" w:rsidRDefault="003B2E3A" w:rsidP="003B2E3A">
      <w:pPr>
        <w:spacing w:line="276" w:lineRule="auto"/>
        <w:rPr>
          <w:rFonts w:ascii="Calibri" w:hAnsi="Calibri" w:cs="Myriad Arabic"/>
          <w:b/>
          <w:sz w:val="22"/>
        </w:rPr>
      </w:pPr>
    </w:p>
    <w:p w14:paraId="02C75799" w14:textId="452CC6FA" w:rsidR="005C6E62" w:rsidRPr="00255FD0" w:rsidRDefault="00255FD0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sz w:val="22"/>
          <w:lang w:val="en-GB"/>
        </w:rPr>
      </w:pPr>
      <w:r w:rsidRPr="00255FD0">
        <w:rPr>
          <w:rFonts w:ascii="Calibri" w:hAnsi="Calibri" w:cs="Myriad Arabic"/>
          <w:sz w:val="22"/>
          <w:lang w:val="en-GB"/>
        </w:rPr>
        <w:t>Holistic</w:t>
      </w:r>
      <w:r>
        <w:rPr>
          <w:rFonts w:ascii="Calibri" w:hAnsi="Calibri" w:cs="Myriad Arabic"/>
          <w:sz w:val="22"/>
          <w:lang w:val="en-GB"/>
        </w:rPr>
        <w:t xml:space="preserve"> (Soul, Body, Mind),</w:t>
      </w:r>
      <w:r w:rsidRPr="00255FD0">
        <w:rPr>
          <w:rFonts w:ascii="Calibri" w:hAnsi="Calibri" w:cs="Myriad Arabic"/>
          <w:sz w:val="22"/>
          <w:lang w:val="en-GB"/>
        </w:rPr>
        <w:t xml:space="preserve"> </w:t>
      </w:r>
      <w:r>
        <w:rPr>
          <w:rFonts w:ascii="Calibri" w:hAnsi="Calibri" w:cs="Myriad Arabic"/>
          <w:sz w:val="22"/>
          <w:lang w:val="en-GB"/>
        </w:rPr>
        <w:t>n</w:t>
      </w:r>
      <w:r w:rsidRPr="00255FD0">
        <w:rPr>
          <w:rFonts w:ascii="Calibri" w:hAnsi="Calibri" w:cs="Myriad Arabic"/>
          <w:sz w:val="22"/>
          <w:lang w:val="en-GB"/>
        </w:rPr>
        <w:t>atural</w:t>
      </w:r>
      <w:r>
        <w:rPr>
          <w:rFonts w:ascii="Calibri" w:hAnsi="Calibri" w:cs="Myriad Arabic"/>
          <w:sz w:val="22"/>
          <w:lang w:val="en-GB"/>
        </w:rPr>
        <w:t xml:space="preserve"> self-care</w:t>
      </w:r>
      <w:r w:rsidRPr="00255FD0">
        <w:rPr>
          <w:rFonts w:ascii="Calibri" w:hAnsi="Calibri" w:cs="Myriad Arabic"/>
          <w:sz w:val="22"/>
          <w:lang w:val="en-GB"/>
        </w:rPr>
        <w:t xml:space="preserve"> mindset books</w:t>
      </w:r>
    </w:p>
    <w:p w14:paraId="35FDCCE8" w14:textId="7236579A" w:rsidR="0061095A" w:rsidRDefault="00255FD0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Aromatherapy products </w:t>
      </w:r>
    </w:p>
    <w:p w14:paraId="64AAB2B3" w14:textId="3AC824F8" w:rsidR="0061095A" w:rsidRDefault="00255FD0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>Essential oils</w:t>
      </w:r>
    </w:p>
    <w:p w14:paraId="039675BE" w14:textId="3904C53D" w:rsidR="0061095A" w:rsidRDefault="00255FD0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>Courses</w:t>
      </w:r>
    </w:p>
    <w:p w14:paraId="53928ABF" w14:textId="4A9591E4" w:rsidR="0061095A" w:rsidRPr="00255FD0" w:rsidRDefault="00255FD0" w:rsidP="00255FD0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Retreats </w:t>
      </w:r>
    </w:p>
    <w:p w14:paraId="01C6EB63" w14:textId="0B30DB97" w:rsidR="0061095A" w:rsidRPr="00255FD0" w:rsidRDefault="0061095A" w:rsidP="00255FD0">
      <w:pPr>
        <w:pStyle w:val="ListParagraph"/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</w:p>
    <w:p w14:paraId="59DED4F6" w14:textId="77777777" w:rsidR="0061095A" w:rsidRPr="0061095A" w:rsidRDefault="0061095A" w:rsidP="0061095A">
      <w:pPr>
        <w:spacing w:line="360" w:lineRule="auto"/>
        <w:rPr>
          <w:rFonts w:ascii="Calibri" w:hAnsi="Calibri" w:cs="Myriad Arabic"/>
          <w:color w:val="FF0000"/>
          <w:sz w:val="22"/>
          <w:lang w:val="en-GB"/>
        </w:rPr>
      </w:pPr>
    </w:p>
    <w:p w14:paraId="549CD342" w14:textId="77777777" w:rsidR="0061095A" w:rsidRPr="00F0207C" w:rsidRDefault="0061095A" w:rsidP="0061095A">
      <w:pPr>
        <w:pStyle w:val="ListParagraph"/>
        <w:spacing w:line="360" w:lineRule="auto"/>
        <w:jc w:val="center"/>
        <w:rPr>
          <w:rFonts w:ascii="Calibri" w:hAnsi="Calibri" w:cs="Myriad Arabic"/>
          <w:color w:val="FF0000"/>
          <w:sz w:val="22"/>
          <w:lang w:val="en-GB"/>
        </w:rPr>
      </w:pPr>
    </w:p>
    <w:p w14:paraId="0CD5DD12" w14:textId="08B3FBFF" w:rsidR="0061095A" w:rsidRPr="00255FD0" w:rsidRDefault="0061095A" w:rsidP="00255FD0">
      <w:pPr>
        <w:spacing w:line="276" w:lineRule="auto"/>
        <w:rPr>
          <w:rFonts w:ascii="Calibri" w:hAnsi="Calibri" w:cs="Myriad Arabic"/>
          <w:b/>
        </w:rPr>
      </w:pPr>
    </w:p>
    <w:p w14:paraId="09F62651" w14:textId="3321EBF8" w:rsidR="0061095A" w:rsidRPr="00255FD0" w:rsidRDefault="0061095A" w:rsidP="00255FD0">
      <w:pPr>
        <w:pStyle w:val="ListParagraph"/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</w:p>
    <w:p w14:paraId="3690B980" w14:textId="791ED773" w:rsidR="0061095A" w:rsidRPr="00255FD0" w:rsidRDefault="0061095A" w:rsidP="00255FD0">
      <w:pPr>
        <w:pStyle w:val="ListParagraph"/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</w:p>
    <w:p w14:paraId="6756D1A8" w14:textId="77777777" w:rsidR="003B2E3A" w:rsidRPr="00F0207C" w:rsidRDefault="003B2E3A" w:rsidP="003B2E3A">
      <w:pPr>
        <w:rPr>
          <w:rFonts w:ascii="Calibri" w:hAnsi="Calibri" w:cs="Myriad Arabic"/>
          <w:b/>
        </w:rPr>
      </w:pPr>
    </w:p>
    <w:p w14:paraId="08B61A03" w14:textId="77777777" w:rsidR="003B2E3A" w:rsidRDefault="003B2E3A" w:rsidP="003B2E3A">
      <w:pPr>
        <w:rPr>
          <w:rFonts w:ascii="Calibri" w:hAnsi="Calibri" w:cs="Myriad Arabic"/>
          <w:b/>
        </w:rPr>
      </w:pPr>
    </w:p>
    <w:p w14:paraId="30F48C7B" w14:textId="77777777" w:rsidR="0061095A" w:rsidRDefault="0061095A" w:rsidP="003B2E3A">
      <w:pPr>
        <w:rPr>
          <w:rFonts w:ascii="Calibri" w:hAnsi="Calibri" w:cs="Myriad Arabic"/>
          <w:b/>
        </w:rPr>
      </w:pPr>
    </w:p>
    <w:p w14:paraId="30BE2520" w14:textId="77777777" w:rsidR="0061095A" w:rsidRPr="00F0207C" w:rsidRDefault="0061095A" w:rsidP="003B2E3A">
      <w:pPr>
        <w:rPr>
          <w:rFonts w:ascii="Calibri" w:hAnsi="Calibri" w:cs="Myriad Arabic"/>
          <w:b/>
        </w:rPr>
      </w:pPr>
    </w:p>
    <w:p w14:paraId="4B34AE43" w14:textId="21DED96D" w:rsidR="00255FD0" w:rsidRDefault="003B2E3A" w:rsidP="003B2E3A">
      <w:pPr>
        <w:rPr>
          <w:rFonts w:ascii="Calibri" w:hAnsi="Calibri" w:cs="Myriad Arabic"/>
          <w:b/>
        </w:rPr>
      </w:pPr>
      <w:r w:rsidRPr="00F0207C">
        <w:rPr>
          <w:rFonts w:ascii="Calibri" w:hAnsi="Calibri" w:cs="Myriad Arabic"/>
          <w:b/>
        </w:rPr>
        <w:t xml:space="preserve">Words That Describe Us </w:t>
      </w:r>
      <w:proofErr w:type="gramStart"/>
      <w:r w:rsidRPr="00F0207C">
        <w:rPr>
          <w:rFonts w:ascii="Calibri" w:hAnsi="Calibri" w:cs="Myriad Arabic"/>
          <w:b/>
        </w:rPr>
        <w:t>As</w:t>
      </w:r>
      <w:proofErr w:type="gramEnd"/>
      <w:r w:rsidRPr="00F0207C">
        <w:rPr>
          <w:rFonts w:ascii="Calibri" w:hAnsi="Calibri" w:cs="Myriad Arabic"/>
          <w:b/>
        </w:rPr>
        <w:t xml:space="preserve"> A Company Are…</w:t>
      </w:r>
    </w:p>
    <w:p w14:paraId="7D47F2FA" w14:textId="77777777" w:rsidR="00C3427E" w:rsidRDefault="00C3427E" w:rsidP="003B2E3A">
      <w:pPr>
        <w:rPr>
          <w:rFonts w:ascii="Calibri" w:hAnsi="Calibri" w:cs="Myriad Arabic"/>
          <w:b/>
        </w:rPr>
      </w:pPr>
    </w:p>
    <w:p w14:paraId="1D6DAD19" w14:textId="19A4C275" w:rsidR="00255FD0" w:rsidRDefault="00C3427E" w:rsidP="003B2E3A">
      <w:pPr>
        <w:rPr>
          <w:rFonts w:ascii="Calibri" w:hAnsi="Calibri" w:cs="Myriad Arabic"/>
          <w:b/>
        </w:rPr>
      </w:pPr>
      <w:r>
        <w:rPr>
          <w:rFonts w:ascii="Calibri" w:hAnsi="Calibri" w:cs="Myriad Arabic"/>
        </w:rPr>
        <w:t xml:space="preserve">By growing your </w:t>
      </w:r>
      <w:r w:rsidR="00236DC1">
        <w:rPr>
          <w:rFonts w:ascii="Calibri" w:hAnsi="Calibri" w:cs="Myriad Arabic"/>
        </w:rPr>
        <w:t>new chosen</w:t>
      </w:r>
      <w:r>
        <w:rPr>
          <w:rFonts w:ascii="Calibri" w:hAnsi="Calibri" w:cs="Myriad Arabic"/>
        </w:rPr>
        <w:t xml:space="preserve"> supportive roots, you can enjoy your blissful fruits</w:t>
      </w:r>
    </w:p>
    <w:p w14:paraId="0A763FDA" w14:textId="1FAE861A" w:rsidR="0061095A" w:rsidRPr="00C3427E" w:rsidRDefault="0061095A" w:rsidP="00C3427E">
      <w:pPr>
        <w:spacing w:line="480" w:lineRule="auto"/>
        <w:rPr>
          <w:rFonts w:ascii="Calibri" w:hAnsi="Calibri" w:cs="Myriad Arabic"/>
          <w:sz w:val="22"/>
          <w:lang w:val="en-GB"/>
        </w:rPr>
      </w:pPr>
    </w:p>
    <w:p w14:paraId="320052CD" w14:textId="77777777" w:rsidR="00C3427E" w:rsidRPr="00C3427E" w:rsidRDefault="00C3427E" w:rsidP="00C3427E">
      <w:pPr>
        <w:rPr>
          <w:rFonts w:ascii="Calibri" w:hAnsi="Calibri" w:cs="Myriad Arabic"/>
          <w:b/>
        </w:rPr>
      </w:pPr>
    </w:p>
    <w:p w14:paraId="09140A98" w14:textId="77777777" w:rsidR="00C3427E" w:rsidRPr="00C3427E" w:rsidRDefault="00C3427E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>Wellbeing</w:t>
      </w:r>
    </w:p>
    <w:p w14:paraId="1AE9057F" w14:textId="68DDAEAD" w:rsidR="00C3427E" w:rsidRPr="00C3427E" w:rsidRDefault="00C3427E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 Harmony </w:t>
      </w:r>
    </w:p>
    <w:p w14:paraId="5727DDA4" w14:textId="77777777" w:rsidR="00C3427E" w:rsidRPr="00C3427E" w:rsidRDefault="00C3427E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 Love </w:t>
      </w:r>
    </w:p>
    <w:p w14:paraId="31631BF1" w14:textId="21B9DD47" w:rsidR="00C3427E" w:rsidRPr="00C3427E" w:rsidRDefault="00C3427E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Positivity </w:t>
      </w:r>
    </w:p>
    <w:p w14:paraId="757C3741" w14:textId="41569E45" w:rsidR="0061095A" w:rsidRDefault="00C3427E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>Natural</w:t>
      </w:r>
    </w:p>
    <w:p w14:paraId="53E87E08" w14:textId="626D109E" w:rsidR="00C3427E" w:rsidRPr="00C3427E" w:rsidRDefault="00C3427E" w:rsidP="00C3427E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>Trust</w:t>
      </w:r>
    </w:p>
    <w:p w14:paraId="0AC7B93E" w14:textId="74CD9D73" w:rsidR="0061095A" w:rsidRPr="009C16D7" w:rsidRDefault="0061095A" w:rsidP="009C16D7">
      <w:pPr>
        <w:pStyle w:val="ListParagraph"/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 w:rsidRPr="00C3427E">
        <w:rPr>
          <w:rFonts w:ascii="Calibri" w:hAnsi="Calibri" w:cs="Myriad Arabic"/>
          <w:color w:val="FF0000"/>
          <w:sz w:val="22"/>
          <w:lang w:val="en-GB"/>
        </w:rPr>
        <w:t xml:space="preserve"> </w:t>
      </w:r>
    </w:p>
    <w:p w14:paraId="26C70E31" w14:textId="4A2CF559" w:rsidR="0061095A" w:rsidRPr="009C16D7" w:rsidRDefault="0061095A" w:rsidP="009C16D7">
      <w:pPr>
        <w:spacing w:line="480" w:lineRule="auto"/>
        <w:ind w:left="360"/>
        <w:rPr>
          <w:rFonts w:ascii="Calibri" w:hAnsi="Calibri" w:cs="Myriad Arabic"/>
          <w:color w:val="FF0000"/>
          <w:sz w:val="22"/>
          <w:lang w:val="en-GB"/>
        </w:rPr>
      </w:pPr>
    </w:p>
    <w:p w14:paraId="3D2A4F86" w14:textId="77777777" w:rsidR="003B2E3A" w:rsidRPr="00F0207C" w:rsidRDefault="003B2E3A" w:rsidP="003B2E3A">
      <w:pPr>
        <w:spacing w:line="360" w:lineRule="auto"/>
        <w:rPr>
          <w:rFonts w:ascii="Calibri" w:hAnsi="Calibri" w:cs="Myriad Arabic"/>
          <w:b/>
        </w:rPr>
      </w:pPr>
    </w:p>
    <w:p w14:paraId="1B39A4BE" w14:textId="064F37DF" w:rsidR="003B2E3A" w:rsidRPr="00F0207C" w:rsidRDefault="003B2E3A" w:rsidP="003B2E3A">
      <w:pPr>
        <w:spacing w:line="360" w:lineRule="auto"/>
        <w:rPr>
          <w:rFonts w:ascii="Calibri" w:hAnsi="Calibri" w:cs="Myriad Arabic"/>
          <w:b/>
        </w:rPr>
      </w:pPr>
      <w:r w:rsidRPr="00F0207C">
        <w:rPr>
          <w:rFonts w:ascii="Calibri" w:hAnsi="Calibri" w:cs="Myriad Arabic"/>
          <w:b/>
        </w:rPr>
        <w:t>The Marketing Materials This Brand Identity Will Be Applied To Are…</w:t>
      </w:r>
      <w:r w:rsidR="0061095A">
        <w:rPr>
          <w:rFonts w:ascii="Calibri" w:hAnsi="Calibri" w:cs="Myriad Arabic"/>
          <w:b/>
        </w:rPr>
        <w:br/>
      </w:r>
    </w:p>
    <w:p w14:paraId="697AB851" w14:textId="589E6858" w:rsidR="0061095A" w:rsidRDefault="00D0600A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>P</w:t>
      </w:r>
      <w:r w:rsidR="00236DC1">
        <w:rPr>
          <w:rFonts w:ascii="Calibri" w:hAnsi="Calibri" w:cs="Myriad Arabic"/>
        </w:rPr>
        <w:t xml:space="preserve">roduct labels </w:t>
      </w:r>
    </w:p>
    <w:p w14:paraId="23FDE680" w14:textId="68DC47A4" w:rsidR="0061095A" w:rsidRDefault="00D0600A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>Banners</w:t>
      </w:r>
    </w:p>
    <w:p w14:paraId="5E8085A1" w14:textId="7724F14E" w:rsidR="0061095A" w:rsidRDefault="00D0600A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>Books</w:t>
      </w:r>
    </w:p>
    <w:p w14:paraId="0393561F" w14:textId="4778EF92" w:rsidR="0061095A" w:rsidRDefault="00D0600A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Stationary </w:t>
      </w:r>
    </w:p>
    <w:p w14:paraId="465B9491" w14:textId="71627C8B" w:rsidR="0061095A" w:rsidRPr="00B16790" w:rsidRDefault="00D0600A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>Website</w:t>
      </w:r>
    </w:p>
    <w:p w14:paraId="425F4615" w14:textId="652C4833" w:rsidR="0061095A" w:rsidRDefault="00D0600A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 xml:space="preserve">Social media posts  </w:t>
      </w:r>
    </w:p>
    <w:p w14:paraId="5C107170" w14:textId="73487AB9" w:rsidR="0061095A" w:rsidRPr="00D0600A" w:rsidRDefault="00D0600A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sz w:val="22"/>
          <w:lang w:val="en-GB"/>
        </w:rPr>
      </w:pPr>
      <w:r w:rsidRPr="00D0600A">
        <w:rPr>
          <w:rFonts w:ascii="Calibri" w:hAnsi="Calibri" w:cs="Myriad Arabic"/>
          <w:sz w:val="22"/>
          <w:lang w:val="en-GB"/>
        </w:rPr>
        <w:t xml:space="preserve">Stickers </w:t>
      </w:r>
    </w:p>
    <w:p w14:paraId="7DDCBF68" w14:textId="33AE4394" w:rsidR="0061095A" w:rsidRPr="0061095A" w:rsidRDefault="00D0600A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t>Posters</w:t>
      </w:r>
    </w:p>
    <w:p w14:paraId="18A8044D" w14:textId="4BC1CF7C" w:rsidR="0061095A" w:rsidRPr="0061095A" w:rsidRDefault="00D0600A" w:rsidP="0061095A">
      <w:pPr>
        <w:pStyle w:val="ListParagraph"/>
        <w:numPr>
          <w:ilvl w:val="0"/>
          <w:numId w:val="29"/>
        </w:num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  <w:r>
        <w:rPr>
          <w:rFonts w:ascii="Calibri" w:hAnsi="Calibri" w:cs="Myriad Arabic"/>
        </w:rPr>
        <w:lastRenderedPageBreak/>
        <w:t xml:space="preserve">Essential oils bottle label </w:t>
      </w:r>
    </w:p>
    <w:p w14:paraId="039BAD2D" w14:textId="4C937490" w:rsidR="0061095A" w:rsidRPr="00D0600A" w:rsidRDefault="0061095A" w:rsidP="00D0600A">
      <w:pPr>
        <w:spacing w:line="480" w:lineRule="auto"/>
        <w:rPr>
          <w:rFonts w:ascii="Calibri" w:hAnsi="Calibri" w:cs="Myriad Arabic"/>
          <w:color w:val="FF0000"/>
          <w:sz w:val="22"/>
          <w:lang w:val="en-GB"/>
        </w:rPr>
      </w:pPr>
    </w:p>
    <w:p w14:paraId="161BDC80" w14:textId="77777777" w:rsidR="003B2E3A" w:rsidRPr="00F0207C" w:rsidRDefault="003B2E3A" w:rsidP="003B2E3A">
      <w:pPr>
        <w:rPr>
          <w:rFonts w:ascii="Calibri" w:hAnsi="Calibri" w:cs="Myriad Arabic"/>
          <w:lang w:val="en-GB"/>
        </w:rPr>
      </w:pPr>
    </w:p>
    <w:p w14:paraId="45E6DD43" w14:textId="77777777" w:rsidR="003B2E3A" w:rsidRPr="00F0207C" w:rsidRDefault="003B2E3A" w:rsidP="003B2E3A">
      <w:pPr>
        <w:rPr>
          <w:rFonts w:ascii="Calibri" w:hAnsi="Calibri" w:cs="Myriad Arabic"/>
          <w:lang w:val="en-GB"/>
        </w:rPr>
      </w:pPr>
    </w:p>
    <w:p w14:paraId="44C3271C" w14:textId="77777777" w:rsidR="003B2E3A" w:rsidRPr="00F0207C" w:rsidRDefault="003B2E3A" w:rsidP="003B2E3A">
      <w:pPr>
        <w:rPr>
          <w:rFonts w:ascii="Calibri" w:hAnsi="Calibri" w:cs="Myriad Arabic"/>
          <w:b/>
        </w:rPr>
      </w:pPr>
      <w:r w:rsidRPr="00F0207C">
        <w:rPr>
          <w:rFonts w:ascii="Calibri" w:hAnsi="Calibri" w:cs="Myriad Arabic"/>
          <w:b/>
        </w:rPr>
        <w:t>The Fundamental Design Elements That Must Be Included As Part Of This Project Are:</w:t>
      </w:r>
    </w:p>
    <w:p w14:paraId="0DC039DD" w14:textId="202C778F" w:rsidR="003B2E3A" w:rsidRPr="00F0207C" w:rsidRDefault="003B2E3A" w:rsidP="003B2E3A">
      <w:pPr>
        <w:rPr>
          <w:rFonts w:ascii="Calibri" w:hAnsi="Calibri" w:cs="Myriad Arabic"/>
          <w:color w:val="FF0000"/>
          <w:sz w:val="22"/>
        </w:rPr>
      </w:pPr>
    </w:p>
    <w:p w14:paraId="22787AD9" w14:textId="77777777" w:rsidR="003B2E3A" w:rsidRPr="00F0207C" w:rsidRDefault="003B2E3A" w:rsidP="003B2E3A">
      <w:pPr>
        <w:spacing w:line="360" w:lineRule="auto"/>
        <w:rPr>
          <w:rFonts w:ascii="Calibri" w:hAnsi="Calibri" w:cs="Myriad Arabic"/>
          <w:sz w:val="22"/>
          <w:lang w:val="en-GB"/>
        </w:rPr>
      </w:pPr>
    </w:p>
    <w:p w14:paraId="030DAD14" w14:textId="77777777" w:rsidR="003B2E3A" w:rsidRPr="00F0207C" w:rsidRDefault="003B2E3A" w:rsidP="0061095A">
      <w:pPr>
        <w:pStyle w:val="ListParagraph"/>
        <w:numPr>
          <w:ilvl w:val="0"/>
          <w:numId w:val="33"/>
        </w:numPr>
        <w:spacing w:line="480" w:lineRule="auto"/>
        <w:rPr>
          <w:rFonts w:ascii="Calibri" w:hAnsi="Calibri" w:cs="Myriad Arabic"/>
          <w:sz w:val="22"/>
          <w:lang w:val="en-GB"/>
        </w:rPr>
      </w:pPr>
      <w:r w:rsidRPr="00F0207C">
        <w:rPr>
          <w:rFonts w:ascii="Calibri" w:hAnsi="Calibri" w:cs="Myriad Arabic"/>
          <w:sz w:val="22"/>
          <w:lang w:val="en-GB"/>
        </w:rPr>
        <w:t>The Logo Design (I expect to see 3 design concepts to choose from)</w:t>
      </w:r>
    </w:p>
    <w:p w14:paraId="3EB58E5D" w14:textId="77777777" w:rsidR="003B2E3A" w:rsidRPr="00F0207C" w:rsidRDefault="003B2E3A" w:rsidP="0061095A">
      <w:pPr>
        <w:pStyle w:val="ListParagraph"/>
        <w:numPr>
          <w:ilvl w:val="0"/>
          <w:numId w:val="33"/>
        </w:numPr>
        <w:spacing w:line="480" w:lineRule="auto"/>
        <w:rPr>
          <w:rFonts w:ascii="Calibri" w:hAnsi="Calibri" w:cs="Myriad Arabic"/>
          <w:sz w:val="22"/>
          <w:lang w:val="en-GB"/>
        </w:rPr>
      </w:pPr>
      <w:r w:rsidRPr="00F0207C">
        <w:rPr>
          <w:rFonts w:ascii="Calibri" w:hAnsi="Calibri" w:cs="Myriad Arabic"/>
          <w:sz w:val="22"/>
          <w:lang w:val="en-GB"/>
        </w:rPr>
        <w:t>Letterhead and Compliment Slip Design</w:t>
      </w:r>
    </w:p>
    <w:p w14:paraId="5623652C" w14:textId="77777777" w:rsidR="003B2E3A" w:rsidRPr="00F0207C" w:rsidRDefault="003B2E3A" w:rsidP="0061095A">
      <w:pPr>
        <w:pStyle w:val="ListParagraph"/>
        <w:numPr>
          <w:ilvl w:val="0"/>
          <w:numId w:val="33"/>
        </w:numPr>
        <w:spacing w:line="480" w:lineRule="auto"/>
        <w:rPr>
          <w:rFonts w:ascii="Calibri" w:hAnsi="Calibri" w:cs="Myriad Arabic"/>
          <w:sz w:val="22"/>
          <w:lang w:val="en-GB"/>
        </w:rPr>
      </w:pPr>
      <w:r w:rsidRPr="00F0207C">
        <w:rPr>
          <w:rFonts w:ascii="Calibri" w:hAnsi="Calibri" w:cs="Myriad Arabic"/>
          <w:sz w:val="22"/>
          <w:lang w:val="en-GB"/>
        </w:rPr>
        <w:t>Business Card Design (Make it unusual and not just a double sided card like everyone else)</w:t>
      </w:r>
    </w:p>
    <w:p w14:paraId="26ED1C3B" w14:textId="77777777" w:rsidR="003B2E3A" w:rsidRPr="00F0207C" w:rsidRDefault="003B2E3A" w:rsidP="0061095A">
      <w:pPr>
        <w:pStyle w:val="ListParagraph"/>
        <w:numPr>
          <w:ilvl w:val="0"/>
          <w:numId w:val="33"/>
        </w:numPr>
        <w:spacing w:line="480" w:lineRule="auto"/>
        <w:rPr>
          <w:rFonts w:ascii="Calibri" w:hAnsi="Calibri" w:cs="Myriad Arabic"/>
          <w:sz w:val="22"/>
          <w:lang w:val="en-GB"/>
        </w:rPr>
      </w:pPr>
      <w:r w:rsidRPr="00F0207C">
        <w:rPr>
          <w:rFonts w:ascii="Calibri" w:hAnsi="Calibri" w:cs="Myriad Arabic"/>
          <w:sz w:val="22"/>
          <w:lang w:val="en-GB"/>
        </w:rPr>
        <w:t>Social Media Profiles Design (Facebook timeline image, Twitter &amp; YouTube background images)</w:t>
      </w:r>
    </w:p>
    <w:p w14:paraId="7160D5B4" w14:textId="77777777" w:rsidR="003B2E3A" w:rsidRPr="00F0207C" w:rsidRDefault="003B2E3A" w:rsidP="0061095A">
      <w:pPr>
        <w:pStyle w:val="ListParagraph"/>
        <w:numPr>
          <w:ilvl w:val="0"/>
          <w:numId w:val="33"/>
        </w:numPr>
        <w:spacing w:line="480" w:lineRule="auto"/>
        <w:rPr>
          <w:rFonts w:ascii="Calibri" w:hAnsi="Calibri" w:cs="Myriad Arabic"/>
          <w:sz w:val="22"/>
          <w:lang w:val="en-GB"/>
        </w:rPr>
      </w:pPr>
      <w:r w:rsidRPr="00F0207C">
        <w:rPr>
          <w:rFonts w:ascii="Calibri" w:hAnsi="Calibri" w:cs="Myriad Arabic"/>
          <w:sz w:val="22"/>
          <w:lang w:val="en-GB"/>
        </w:rPr>
        <w:t>Email Signature Strip (Logo with contact details to go at the bottom of all emails)</w:t>
      </w:r>
    </w:p>
    <w:p w14:paraId="2AF3452A" w14:textId="77777777" w:rsidR="003B2E3A" w:rsidRPr="00F0207C" w:rsidRDefault="003B2E3A" w:rsidP="0061095A">
      <w:pPr>
        <w:pStyle w:val="ListParagraph"/>
        <w:numPr>
          <w:ilvl w:val="0"/>
          <w:numId w:val="33"/>
        </w:numPr>
        <w:spacing w:line="480" w:lineRule="auto"/>
        <w:rPr>
          <w:rFonts w:ascii="Calibri" w:hAnsi="Calibri" w:cs="Myriad Arabic"/>
          <w:sz w:val="22"/>
          <w:lang w:val="en-GB"/>
        </w:rPr>
      </w:pPr>
      <w:r w:rsidRPr="00F0207C">
        <w:rPr>
          <w:rFonts w:ascii="Calibri" w:hAnsi="Calibri" w:cs="Myriad Arabic"/>
          <w:sz w:val="22"/>
          <w:lang w:val="en-GB"/>
        </w:rPr>
        <w:t>Brand Guidelines Document (To give any future suppliers who will use our logo)</w:t>
      </w:r>
    </w:p>
    <w:p w14:paraId="51B12FF4" w14:textId="77777777" w:rsidR="003B2E3A" w:rsidRPr="00F0207C" w:rsidRDefault="003B2E3A" w:rsidP="003B2E3A">
      <w:pPr>
        <w:rPr>
          <w:rFonts w:ascii="Calibri" w:hAnsi="Calibri" w:cs="Myriad Arabic"/>
          <w:sz w:val="22"/>
          <w:lang w:val="en-GB"/>
        </w:rPr>
      </w:pPr>
    </w:p>
    <w:p w14:paraId="1589795D" w14:textId="77777777" w:rsidR="003B2E3A" w:rsidRPr="00F0207C" w:rsidRDefault="003B2E3A" w:rsidP="003B2E3A">
      <w:pPr>
        <w:rPr>
          <w:rFonts w:ascii="Calibri" w:hAnsi="Calibri" w:cs="Myriad Arabic"/>
          <w:lang w:val="en-GB"/>
        </w:rPr>
      </w:pPr>
    </w:p>
    <w:p w14:paraId="56019078" w14:textId="77777777" w:rsidR="003B2E3A" w:rsidRPr="00F0207C" w:rsidRDefault="003B2E3A" w:rsidP="003B2E3A">
      <w:pPr>
        <w:rPr>
          <w:rFonts w:ascii="Calibri" w:hAnsi="Calibri" w:cs="Myriad Arabic"/>
          <w:lang w:val="en-GB"/>
        </w:rPr>
      </w:pPr>
    </w:p>
    <w:p w14:paraId="281F130C" w14:textId="77777777" w:rsidR="0061095A" w:rsidRDefault="0061095A" w:rsidP="003B2E3A">
      <w:pPr>
        <w:rPr>
          <w:rFonts w:ascii="Calibri" w:hAnsi="Calibri" w:cs="Myriad Arabic"/>
          <w:b/>
          <w:color w:val="FF9A3D"/>
          <w:sz w:val="32"/>
        </w:rPr>
      </w:pPr>
    </w:p>
    <w:p w14:paraId="15102177" w14:textId="77777777" w:rsidR="003B2E3A" w:rsidRPr="00F0207C" w:rsidRDefault="003B2E3A" w:rsidP="003B2E3A">
      <w:pPr>
        <w:rPr>
          <w:rFonts w:ascii="Calibri" w:hAnsi="Calibri" w:cs="Myriad Arabic"/>
          <w:b/>
          <w:color w:val="FF9A3D"/>
          <w:sz w:val="32"/>
        </w:rPr>
      </w:pPr>
      <w:r w:rsidRPr="00F0207C">
        <w:rPr>
          <w:rFonts w:ascii="Calibri" w:hAnsi="Calibri" w:cs="Myriad Arabic"/>
          <w:b/>
          <w:color w:val="FF9A3D"/>
          <w:sz w:val="32"/>
        </w:rPr>
        <w:t>About The Brand Design…</w:t>
      </w:r>
    </w:p>
    <w:p w14:paraId="26E08BDA" w14:textId="77777777" w:rsidR="003B2E3A" w:rsidRPr="00F0207C" w:rsidRDefault="003B2E3A" w:rsidP="003B2E3A">
      <w:pPr>
        <w:rPr>
          <w:rFonts w:ascii="Calibri" w:hAnsi="Calibri" w:cs="Myriad Arabic"/>
        </w:rPr>
      </w:pPr>
    </w:p>
    <w:p w14:paraId="0F61F7D3" w14:textId="77777777" w:rsidR="003B2E3A" w:rsidRPr="00F0207C" w:rsidRDefault="003B2E3A" w:rsidP="003B2E3A">
      <w:pPr>
        <w:rPr>
          <w:rFonts w:ascii="Calibri" w:hAnsi="Calibri" w:cs="Myriad Arabic"/>
          <w:b/>
        </w:rPr>
      </w:pPr>
      <w:r w:rsidRPr="00F0207C">
        <w:rPr>
          <w:rFonts w:ascii="Calibri" w:hAnsi="Calibri" w:cs="Myriad Arabic"/>
          <w:b/>
        </w:rPr>
        <w:t>Suggested Typefaces:</w:t>
      </w:r>
    </w:p>
    <w:p w14:paraId="3C6D1406" w14:textId="082202D9" w:rsidR="003B2E3A" w:rsidRPr="00F0207C" w:rsidRDefault="003B2E3A" w:rsidP="003B2E3A">
      <w:pPr>
        <w:rPr>
          <w:rFonts w:ascii="Calibri" w:hAnsi="Calibri" w:cs="Myriad Arabic"/>
          <w:color w:val="FF0000"/>
          <w:sz w:val="22"/>
        </w:rPr>
      </w:pPr>
    </w:p>
    <w:p w14:paraId="3FA5F0C3" w14:textId="77777777" w:rsidR="003B2E3A" w:rsidRPr="00F0207C" w:rsidRDefault="003B2E3A" w:rsidP="003B2E3A">
      <w:pPr>
        <w:spacing w:line="360" w:lineRule="auto"/>
        <w:rPr>
          <w:rFonts w:ascii="Calibri" w:hAnsi="Calibri" w:cs="Myriad Arabic"/>
          <w:sz w:val="22"/>
          <w:lang w:val="en-GB"/>
        </w:rPr>
      </w:pPr>
    </w:p>
    <w:p w14:paraId="5C1246B9" w14:textId="013A590F" w:rsidR="003B2E3A" w:rsidRPr="00F0207C" w:rsidRDefault="003B2E3A" w:rsidP="003B2E3A">
      <w:pPr>
        <w:pStyle w:val="ListParagraph"/>
        <w:numPr>
          <w:ilvl w:val="0"/>
          <w:numId w:val="32"/>
        </w:numPr>
        <w:spacing w:line="276" w:lineRule="auto"/>
        <w:rPr>
          <w:rFonts w:ascii="Calibri" w:hAnsi="Calibri" w:cs="Myriad Arabic"/>
          <w:sz w:val="22"/>
          <w:lang w:val="en-GB"/>
        </w:rPr>
      </w:pPr>
      <w:r w:rsidRPr="00F0207C">
        <w:rPr>
          <w:rFonts w:ascii="Calibri" w:hAnsi="Calibri" w:cs="Myriad Arabic"/>
          <w:sz w:val="22"/>
          <w:lang w:val="en-GB"/>
        </w:rPr>
        <w:t>This brand is going to be aimed at a female target audience</w:t>
      </w:r>
      <w:r w:rsidR="00D0600A">
        <w:rPr>
          <w:rFonts w:ascii="Calibri" w:hAnsi="Calibri" w:cs="Myriad Arabic"/>
          <w:sz w:val="22"/>
          <w:lang w:val="en-GB"/>
        </w:rPr>
        <w:t xml:space="preserve"> first but as well to men.</w:t>
      </w:r>
    </w:p>
    <w:p w14:paraId="443017E6" w14:textId="77777777" w:rsidR="003B2E3A" w:rsidRPr="00F0207C" w:rsidRDefault="003B2E3A" w:rsidP="003B2E3A">
      <w:pPr>
        <w:spacing w:line="276" w:lineRule="auto"/>
        <w:rPr>
          <w:rFonts w:ascii="Calibri" w:hAnsi="Calibri" w:cs="Myriad Arabic"/>
          <w:sz w:val="22"/>
          <w:lang w:val="en-GB"/>
        </w:rPr>
      </w:pPr>
    </w:p>
    <w:p w14:paraId="06BE2EAF" w14:textId="77777777" w:rsidR="003B2E3A" w:rsidRPr="00F0207C" w:rsidRDefault="003B2E3A" w:rsidP="003B2E3A">
      <w:pPr>
        <w:rPr>
          <w:rFonts w:ascii="Calibri" w:hAnsi="Calibri" w:cs="Myriad Arabic"/>
          <w:b/>
        </w:rPr>
      </w:pPr>
    </w:p>
    <w:p w14:paraId="4911950A" w14:textId="77777777" w:rsidR="003B2E3A" w:rsidRPr="00F0207C" w:rsidRDefault="003B2E3A" w:rsidP="003B2E3A">
      <w:pPr>
        <w:rPr>
          <w:rFonts w:ascii="Calibri" w:hAnsi="Calibri" w:cs="Myriad Arabic"/>
          <w:b/>
        </w:rPr>
      </w:pPr>
      <w:r w:rsidRPr="00F0207C">
        <w:rPr>
          <w:rFonts w:ascii="Calibri" w:hAnsi="Calibri" w:cs="Myriad Arabic"/>
          <w:b/>
        </w:rPr>
        <w:t xml:space="preserve">Brand Design </w:t>
      </w:r>
      <w:proofErr w:type="spellStart"/>
      <w:r w:rsidRPr="00F0207C">
        <w:rPr>
          <w:rFonts w:ascii="Calibri" w:hAnsi="Calibri" w:cs="Myriad Arabic"/>
          <w:b/>
        </w:rPr>
        <w:t>Colours</w:t>
      </w:r>
      <w:proofErr w:type="spellEnd"/>
      <w:r w:rsidRPr="00F0207C">
        <w:rPr>
          <w:rFonts w:ascii="Calibri" w:hAnsi="Calibri" w:cs="Myriad Arabic"/>
          <w:b/>
        </w:rPr>
        <w:t>:</w:t>
      </w:r>
    </w:p>
    <w:p w14:paraId="428F7394" w14:textId="77777777" w:rsidR="003B2E3A" w:rsidRPr="00F0207C" w:rsidRDefault="003B2E3A" w:rsidP="003B2E3A">
      <w:pPr>
        <w:rPr>
          <w:rFonts w:ascii="Calibri" w:hAnsi="Calibri" w:cs="Myriad Arabic"/>
          <w:b/>
        </w:rPr>
      </w:pPr>
    </w:p>
    <w:p w14:paraId="1451D188" w14:textId="4884C942" w:rsidR="003B2E3A" w:rsidRPr="00F0207C" w:rsidRDefault="003B2E3A" w:rsidP="003B2E3A">
      <w:pPr>
        <w:spacing w:line="276" w:lineRule="auto"/>
        <w:rPr>
          <w:rFonts w:ascii="Calibri" w:hAnsi="Calibri" w:cs="Myriad Arabic"/>
          <w:sz w:val="22"/>
          <w:lang w:val="en-GB"/>
        </w:rPr>
      </w:pPr>
      <w:r w:rsidRPr="00F0207C">
        <w:rPr>
          <w:rFonts w:ascii="Calibri" w:hAnsi="Calibri" w:cs="Myriad Arabic"/>
          <w:sz w:val="22"/>
          <w:lang w:val="en-GB"/>
        </w:rPr>
        <w:t xml:space="preserve">Based on the </w:t>
      </w:r>
      <w:r w:rsidR="0061095A">
        <w:rPr>
          <w:rFonts w:ascii="Calibri" w:hAnsi="Calibri" w:cs="Myriad Arabic"/>
          <w:sz w:val="22"/>
          <w:lang w:val="en-GB"/>
        </w:rPr>
        <w:t xml:space="preserve">three </w:t>
      </w:r>
      <w:r w:rsidRPr="00F0207C">
        <w:rPr>
          <w:rFonts w:ascii="Calibri" w:hAnsi="Calibri" w:cs="Myriad Arabic"/>
          <w:sz w:val="22"/>
          <w:lang w:val="en-GB"/>
        </w:rPr>
        <w:t>colours you</w:t>
      </w:r>
      <w:r w:rsidR="0061095A">
        <w:rPr>
          <w:rFonts w:ascii="Calibri" w:hAnsi="Calibri" w:cs="Myriad Arabic"/>
          <w:sz w:val="22"/>
          <w:lang w:val="en-GB"/>
        </w:rPr>
        <w:t xml:space="preserve"> have been given by Sammy as part of the Brand Kickstarter process, please list them here for your designer to stick to</w:t>
      </w:r>
      <w:r w:rsidRPr="00F0207C">
        <w:rPr>
          <w:rFonts w:ascii="Calibri" w:hAnsi="Calibri" w:cs="Myriad Arabic"/>
          <w:sz w:val="22"/>
          <w:lang w:val="en-GB"/>
        </w:rPr>
        <w:t>:</w:t>
      </w:r>
    </w:p>
    <w:p w14:paraId="21DFFCF0" w14:textId="77777777" w:rsidR="003B2E3A" w:rsidRPr="00F0207C" w:rsidRDefault="003B2E3A" w:rsidP="003B2E3A">
      <w:pPr>
        <w:spacing w:line="276" w:lineRule="auto"/>
        <w:rPr>
          <w:rFonts w:ascii="Calibri" w:hAnsi="Calibri" w:cs="Myriad Arabic"/>
          <w:sz w:val="22"/>
          <w:lang w:val="en-GB"/>
        </w:rPr>
      </w:pPr>
    </w:p>
    <w:p w14:paraId="28F75550" w14:textId="00D659E8" w:rsidR="003B2E3A" w:rsidRPr="000D2345" w:rsidRDefault="003B2E3A" w:rsidP="003B2E3A">
      <w:pPr>
        <w:spacing w:line="360" w:lineRule="auto"/>
        <w:rPr>
          <w:rFonts w:ascii="Calibri" w:hAnsi="Calibri" w:cs="Myriad Arabic"/>
          <w:sz w:val="22"/>
        </w:rPr>
      </w:pPr>
      <w:r w:rsidRPr="00F0207C">
        <w:rPr>
          <w:rFonts w:ascii="Calibri" w:hAnsi="Calibri" w:cs="Myriad Arabic"/>
          <w:i/>
          <w:sz w:val="22"/>
          <w:lang w:val="en-GB"/>
        </w:rPr>
        <w:t>Dominant Colour</w:t>
      </w:r>
      <w:r w:rsidRPr="00F0207C">
        <w:rPr>
          <w:rFonts w:ascii="Calibri" w:hAnsi="Calibri" w:cs="Myriad Arabic"/>
          <w:sz w:val="22"/>
          <w:lang w:val="en-GB"/>
        </w:rPr>
        <w:t>:</w:t>
      </w:r>
      <w:r w:rsidR="0061095A">
        <w:rPr>
          <w:rFonts w:ascii="Calibri" w:hAnsi="Calibri" w:cs="Myriad Arabic"/>
          <w:sz w:val="22"/>
          <w:lang w:val="en-GB"/>
        </w:rPr>
        <w:t xml:space="preserve"> </w:t>
      </w:r>
      <w:r w:rsidR="0061095A">
        <w:rPr>
          <w:rFonts w:ascii="Calibri" w:hAnsi="Calibri" w:cs="Myriad Arabic"/>
          <w:color w:val="FF0000"/>
          <w:sz w:val="22"/>
        </w:rPr>
        <w:t>[Pantone reference)</w:t>
      </w:r>
      <w:r w:rsidRPr="00F0207C">
        <w:rPr>
          <w:rFonts w:ascii="Calibri" w:hAnsi="Calibri" w:cs="Myriad Arabic"/>
          <w:sz w:val="22"/>
          <w:lang w:val="en-GB"/>
        </w:rPr>
        <w:t xml:space="preserve"> …</w:t>
      </w:r>
      <w:r w:rsidR="000D2345">
        <w:rPr>
          <w:rFonts w:ascii="Calibri" w:hAnsi="Calibri" w:cs="Myriad Arabic"/>
          <w:sz w:val="22"/>
          <w:lang w:val="en-GB"/>
        </w:rPr>
        <w:t>2583c,</w:t>
      </w:r>
      <w:r w:rsidR="000D2345" w:rsidRPr="000D2345">
        <w:rPr>
          <w:rFonts w:ascii="Arial" w:eastAsia="Times New Roman" w:hAnsi="Arial" w:cs="Arial"/>
          <w:color w:val="222222"/>
          <w:shd w:val="clear" w:color="auto" w:fill="FFFFFF"/>
          <w:lang w:eastAsia="en-GB"/>
        </w:rPr>
        <w:t xml:space="preserve"> </w:t>
      </w:r>
      <w:r w:rsidR="000D2345" w:rsidRPr="004454F6">
        <w:rPr>
          <w:rFonts w:ascii="Arial" w:eastAsia="Times New Roman" w:hAnsi="Arial" w:cs="Arial"/>
          <w:color w:val="222222"/>
          <w:shd w:val="clear" w:color="auto" w:fill="FFFFFF"/>
          <w:lang w:eastAsia="en-GB"/>
        </w:rPr>
        <w:t>Lavender / Lilac</w:t>
      </w:r>
      <w:r w:rsidR="000D2345">
        <w:rPr>
          <w:rFonts w:ascii="Arial" w:eastAsia="Times New Roman" w:hAnsi="Arial" w:cs="Arial"/>
          <w:color w:val="222222"/>
          <w:shd w:val="clear" w:color="auto" w:fill="FFFFFF"/>
          <w:lang w:eastAsia="en-GB"/>
        </w:rPr>
        <w:t xml:space="preserve"> -CMYK: C:</w:t>
      </w:r>
      <w:proofErr w:type="gramStart"/>
      <w:r w:rsidR="000D2345">
        <w:rPr>
          <w:rFonts w:ascii="Arial" w:eastAsia="Times New Roman" w:hAnsi="Arial" w:cs="Arial"/>
          <w:color w:val="222222"/>
          <w:shd w:val="clear" w:color="auto" w:fill="FFFFFF"/>
          <w:lang w:eastAsia="en-GB"/>
        </w:rPr>
        <w:t>47,M</w:t>
      </w:r>
      <w:proofErr w:type="gramEnd"/>
      <w:r w:rsidR="000D2345">
        <w:rPr>
          <w:rFonts w:ascii="Arial" w:eastAsia="Times New Roman" w:hAnsi="Arial" w:cs="Arial"/>
          <w:color w:val="222222"/>
          <w:shd w:val="clear" w:color="auto" w:fill="FFFFFF"/>
          <w:lang w:eastAsia="en-GB"/>
        </w:rPr>
        <w:t>:71,Y:0,K:0 /RGB: R:155,G:95,B:163/ Web #9B5FA3</w:t>
      </w:r>
      <w:r w:rsidR="000D2345" w:rsidRPr="004454F6">
        <w:rPr>
          <w:rFonts w:ascii="Arial" w:eastAsia="Times New Roman" w:hAnsi="Arial" w:cs="Arial"/>
          <w:color w:val="222222"/>
          <w:lang w:eastAsia="en-GB"/>
        </w:rPr>
        <w:br/>
      </w:r>
      <w:r w:rsidR="000D2345" w:rsidRPr="004454F6">
        <w:rPr>
          <w:rFonts w:ascii="Arial" w:eastAsia="Times New Roman" w:hAnsi="Arial" w:cs="Arial"/>
          <w:color w:val="222222"/>
          <w:lang w:eastAsia="en-GB"/>
        </w:rPr>
        <w:br/>
      </w:r>
    </w:p>
    <w:p w14:paraId="6FDF0948" w14:textId="70F4EE29" w:rsidR="0061095A" w:rsidRPr="00F0207C" w:rsidRDefault="003B2E3A" w:rsidP="0061095A">
      <w:pPr>
        <w:spacing w:line="360" w:lineRule="auto"/>
        <w:rPr>
          <w:rFonts w:ascii="Calibri" w:hAnsi="Calibri" w:cs="Myriad Arabic"/>
          <w:sz w:val="22"/>
          <w:lang w:val="en-GB"/>
        </w:rPr>
      </w:pPr>
      <w:r w:rsidRPr="00F0207C">
        <w:rPr>
          <w:rFonts w:ascii="Calibri" w:hAnsi="Calibri" w:cs="Myriad Arabic"/>
          <w:i/>
          <w:sz w:val="22"/>
          <w:lang w:val="en-GB"/>
        </w:rPr>
        <w:t>Secondary Colour</w:t>
      </w:r>
      <w:r w:rsidRPr="00F0207C">
        <w:rPr>
          <w:rFonts w:ascii="Calibri" w:hAnsi="Calibri" w:cs="Myriad Arabic"/>
          <w:sz w:val="22"/>
          <w:lang w:val="en-GB"/>
        </w:rPr>
        <w:t xml:space="preserve">: </w:t>
      </w:r>
      <w:r w:rsidR="0061095A">
        <w:rPr>
          <w:rFonts w:ascii="Calibri" w:hAnsi="Calibri" w:cs="Myriad Arabic"/>
          <w:color w:val="FF0000"/>
          <w:sz w:val="22"/>
        </w:rPr>
        <w:t>[Pantone reference)</w:t>
      </w:r>
      <w:r w:rsidR="0061095A" w:rsidRPr="00F0207C">
        <w:rPr>
          <w:rFonts w:ascii="Calibri" w:hAnsi="Calibri" w:cs="Myriad Arabic"/>
          <w:sz w:val="22"/>
          <w:lang w:val="en-GB"/>
        </w:rPr>
        <w:t xml:space="preserve"> ……</w:t>
      </w:r>
      <w:r w:rsidR="000D2345">
        <w:rPr>
          <w:rFonts w:ascii="Calibri" w:hAnsi="Calibri" w:cs="Myriad Arabic"/>
          <w:sz w:val="22"/>
          <w:lang w:val="en-GB"/>
        </w:rPr>
        <w:t>1585c</w:t>
      </w:r>
      <w:r w:rsidR="0061095A" w:rsidRPr="00F0207C">
        <w:rPr>
          <w:rFonts w:ascii="Calibri" w:hAnsi="Calibri" w:cs="Myriad Arabic"/>
          <w:sz w:val="22"/>
          <w:lang w:val="en-GB"/>
        </w:rPr>
        <w:t>………………</w:t>
      </w:r>
      <w:r w:rsidR="000D2345" w:rsidRPr="000D2345">
        <w:rPr>
          <w:rFonts w:ascii="Arial" w:eastAsia="Times New Roman" w:hAnsi="Arial" w:cs="Arial"/>
          <w:color w:val="222222"/>
          <w:shd w:val="clear" w:color="auto" w:fill="FFFFFF"/>
          <w:lang w:eastAsia="en-GB"/>
        </w:rPr>
        <w:t xml:space="preserve"> </w:t>
      </w:r>
      <w:proofErr w:type="gramStart"/>
      <w:r w:rsidR="000D2345" w:rsidRPr="004454F6">
        <w:rPr>
          <w:rFonts w:ascii="Arial" w:eastAsia="Times New Roman" w:hAnsi="Arial" w:cs="Arial"/>
          <w:color w:val="222222"/>
          <w:shd w:val="clear" w:color="auto" w:fill="FFFFFF"/>
          <w:lang w:eastAsia="en-GB"/>
        </w:rPr>
        <w:t>orange</w:t>
      </w:r>
      <w:r w:rsidR="000D2345">
        <w:rPr>
          <w:rFonts w:ascii="Arial" w:eastAsia="Times New Roman" w:hAnsi="Arial" w:cs="Arial"/>
          <w:color w:val="222222"/>
          <w:shd w:val="clear" w:color="auto" w:fill="FFFFFF"/>
          <w:lang w:eastAsia="en-GB"/>
        </w:rPr>
        <w:t xml:space="preserve"> </w:t>
      </w:r>
      <w:r w:rsidR="000D2345" w:rsidRPr="00D53130">
        <w:rPr>
          <w:rFonts w:ascii="Arial" w:eastAsia="Times New Roman" w:hAnsi="Arial" w:cs="Arial"/>
          <w:color w:val="222222"/>
          <w:shd w:val="clear" w:color="auto" w:fill="FFFFFF"/>
          <w:lang w:eastAsia="en-GB"/>
        </w:rPr>
        <w:t xml:space="preserve"> </w:t>
      </w:r>
      <w:r w:rsidR="000D2345">
        <w:rPr>
          <w:rFonts w:ascii="Arial" w:eastAsia="Times New Roman" w:hAnsi="Arial" w:cs="Arial"/>
          <w:color w:val="222222"/>
          <w:shd w:val="clear" w:color="auto" w:fill="FFFFFF"/>
          <w:lang w:eastAsia="en-GB"/>
        </w:rPr>
        <w:t>CMYK</w:t>
      </w:r>
      <w:proofErr w:type="gramEnd"/>
      <w:r w:rsidR="000D2345">
        <w:rPr>
          <w:rFonts w:ascii="Arial" w:eastAsia="Times New Roman" w:hAnsi="Arial" w:cs="Arial"/>
          <w:color w:val="222222"/>
          <w:shd w:val="clear" w:color="auto" w:fill="FFFFFF"/>
          <w:lang w:eastAsia="en-GB"/>
        </w:rPr>
        <w:t>: C:0,M:68,Y:90,K:0 /RGB: R:237,G:107,B:37/ Web #ED6B25</w:t>
      </w:r>
      <w:r w:rsidR="000D2345" w:rsidRPr="004454F6">
        <w:rPr>
          <w:rFonts w:ascii="Arial" w:eastAsia="Times New Roman" w:hAnsi="Arial" w:cs="Arial"/>
          <w:color w:val="222222"/>
          <w:lang w:eastAsia="en-GB"/>
        </w:rPr>
        <w:br/>
      </w:r>
    </w:p>
    <w:p w14:paraId="33909489" w14:textId="1554C38F" w:rsidR="003B2E3A" w:rsidRPr="00F0207C" w:rsidRDefault="003B2E3A" w:rsidP="003B2E3A">
      <w:pPr>
        <w:spacing w:line="360" w:lineRule="auto"/>
        <w:rPr>
          <w:rFonts w:ascii="Calibri" w:hAnsi="Calibri" w:cs="Myriad Arabic"/>
          <w:sz w:val="22"/>
          <w:lang w:val="en-GB"/>
        </w:rPr>
      </w:pPr>
    </w:p>
    <w:p w14:paraId="3A5E6B68" w14:textId="77777777" w:rsidR="003B2E3A" w:rsidRPr="00F0207C" w:rsidRDefault="003B2E3A" w:rsidP="003B2E3A">
      <w:pPr>
        <w:rPr>
          <w:rFonts w:ascii="Calibri" w:hAnsi="Calibri" w:cs="Myriad Arabic"/>
          <w:b/>
        </w:rPr>
      </w:pPr>
    </w:p>
    <w:p w14:paraId="534B4D1F" w14:textId="77777777" w:rsidR="003B2E3A" w:rsidRPr="00F0207C" w:rsidRDefault="003B2E3A" w:rsidP="003B2E3A">
      <w:pPr>
        <w:rPr>
          <w:rFonts w:ascii="Calibri" w:hAnsi="Calibri" w:cs="Myriad Arabic"/>
          <w:b/>
        </w:rPr>
      </w:pPr>
      <w:r w:rsidRPr="00F0207C">
        <w:rPr>
          <w:rFonts w:ascii="Calibri" w:hAnsi="Calibri" w:cs="Myriad Arabic"/>
          <w:b/>
        </w:rPr>
        <w:t>Sub Brands To Be Designed As Part Of The Whole Brand:</w:t>
      </w:r>
    </w:p>
    <w:p w14:paraId="0ADA7E06" w14:textId="77777777" w:rsidR="003B2E3A" w:rsidRPr="00F0207C" w:rsidRDefault="003B2E3A" w:rsidP="003B2E3A">
      <w:pPr>
        <w:rPr>
          <w:rFonts w:ascii="Calibri" w:hAnsi="Calibri" w:cs="Myriad Arabic"/>
        </w:rPr>
      </w:pPr>
    </w:p>
    <w:p w14:paraId="7B2164E6" w14:textId="7A1A1A0A" w:rsidR="003B2E3A" w:rsidRPr="00D455A3" w:rsidRDefault="003B2E3A" w:rsidP="003B2E3A">
      <w:pPr>
        <w:rPr>
          <w:rFonts w:ascii="Calibri" w:hAnsi="Calibri" w:cs="Myriad Arabic"/>
          <w:sz w:val="22"/>
        </w:rPr>
      </w:pPr>
      <w:r w:rsidRPr="00F0207C">
        <w:rPr>
          <w:rFonts w:ascii="Calibri" w:hAnsi="Calibri" w:cs="Myriad Arabic"/>
          <w:sz w:val="22"/>
        </w:rPr>
        <w:t xml:space="preserve">The main parent brand name is: </w:t>
      </w:r>
      <w:r w:rsidR="00D0600A" w:rsidRPr="00D455A3">
        <w:rPr>
          <w:rFonts w:ascii="Calibri" w:hAnsi="Calibri" w:cs="Myriad Arabic"/>
          <w:sz w:val="22"/>
        </w:rPr>
        <w:t xml:space="preserve">Blissful Being </w:t>
      </w:r>
    </w:p>
    <w:p w14:paraId="4B28B8A6" w14:textId="77777777" w:rsidR="003B2E3A" w:rsidRPr="00F0207C" w:rsidRDefault="003B2E3A" w:rsidP="003B2E3A">
      <w:pPr>
        <w:rPr>
          <w:rFonts w:ascii="Calibri" w:hAnsi="Calibri" w:cs="Myriad Arabic"/>
          <w:sz w:val="22"/>
        </w:rPr>
      </w:pPr>
    </w:p>
    <w:p w14:paraId="30D7D9D8" w14:textId="63FA169E" w:rsidR="0061095A" w:rsidRDefault="003B2E3A" w:rsidP="003B2E3A">
      <w:pPr>
        <w:rPr>
          <w:rFonts w:ascii="Calibri" w:hAnsi="Calibri" w:cs="Myriad Arabic"/>
          <w:sz w:val="22"/>
        </w:rPr>
      </w:pPr>
      <w:r w:rsidRPr="00F0207C">
        <w:rPr>
          <w:rFonts w:ascii="Calibri" w:hAnsi="Calibri" w:cs="Myriad Arabic"/>
          <w:sz w:val="22"/>
        </w:rPr>
        <w:t xml:space="preserve">This brand must be designed with </w:t>
      </w:r>
    </w:p>
    <w:p w14:paraId="7440A420" w14:textId="63CD01D8" w:rsidR="003B2E3A" w:rsidRPr="00F0207C" w:rsidRDefault="003B2E3A" w:rsidP="003B2E3A">
      <w:pPr>
        <w:rPr>
          <w:rFonts w:ascii="Calibri" w:hAnsi="Calibri" w:cs="Myriad Arabic"/>
          <w:color w:val="FF0000"/>
          <w:sz w:val="22"/>
        </w:rPr>
      </w:pPr>
      <w:r w:rsidRPr="00F0207C">
        <w:rPr>
          <w:rFonts w:ascii="Calibri" w:hAnsi="Calibri" w:cs="Myriad Arabic"/>
          <w:sz w:val="22"/>
        </w:rPr>
        <w:t>sub-brands</w:t>
      </w:r>
      <w:r w:rsidR="0061095A">
        <w:rPr>
          <w:rFonts w:ascii="Calibri" w:hAnsi="Calibri" w:cs="Myriad Arabic"/>
          <w:sz w:val="22"/>
        </w:rPr>
        <w:t xml:space="preserve"> (different aspects of your business)</w:t>
      </w:r>
      <w:r w:rsidRPr="00F0207C">
        <w:rPr>
          <w:rFonts w:ascii="Calibri" w:hAnsi="Calibri" w:cs="Myriad Arabic"/>
          <w:sz w:val="22"/>
        </w:rPr>
        <w:t>, which are as follows:</w:t>
      </w:r>
    </w:p>
    <w:p w14:paraId="6D0AE2D5" w14:textId="77777777" w:rsidR="003B2E3A" w:rsidRPr="00F0207C" w:rsidRDefault="003B2E3A" w:rsidP="003B2E3A">
      <w:pPr>
        <w:spacing w:line="360" w:lineRule="auto"/>
        <w:rPr>
          <w:rFonts w:ascii="Calibri" w:hAnsi="Calibri" w:cs="Myriad Arabic"/>
          <w:sz w:val="22"/>
        </w:rPr>
      </w:pPr>
    </w:p>
    <w:p w14:paraId="55ACEECD" w14:textId="2DE57495" w:rsidR="003B2E3A" w:rsidRPr="00F0207C" w:rsidRDefault="003B2E3A" w:rsidP="003B2E3A">
      <w:pPr>
        <w:spacing w:line="360" w:lineRule="auto"/>
        <w:rPr>
          <w:rFonts w:ascii="Calibri" w:hAnsi="Calibri" w:cs="Myriad Arabic"/>
          <w:sz w:val="22"/>
        </w:rPr>
      </w:pPr>
      <w:r w:rsidRPr="00F0207C">
        <w:rPr>
          <w:rFonts w:ascii="Calibri" w:hAnsi="Calibri" w:cs="Myriad Arabic"/>
          <w:sz w:val="22"/>
        </w:rPr>
        <w:t xml:space="preserve">1. </w:t>
      </w:r>
      <w:r w:rsidR="00D455A3">
        <w:rPr>
          <w:rFonts w:ascii="Calibri" w:hAnsi="Calibri" w:cs="Myriad Arabic"/>
          <w:sz w:val="22"/>
        </w:rPr>
        <w:t>Essential oils</w:t>
      </w:r>
    </w:p>
    <w:p w14:paraId="66521E30" w14:textId="53E5DBFE" w:rsidR="003B2E3A" w:rsidRPr="00F0207C" w:rsidRDefault="003B2E3A" w:rsidP="003B2E3A">
      <w:pPr>
        <w:spacing w:line="360" w:lineRule="auto"/>
        <w:rPr>
          <w:rFonts w:ascii="Calibri" w:hAnsi="Calibri" w:cs="Myriad Arabic"/>
          <w:sz w:val="22"/>
        </w:rPr>
      </w:pPr>
      <w:r w:rsidRPr="00F0207C">
        <w:rPr>
          <w:rFonts w:ascii="Calibri" w:hAnsi="Calibri" w:cs="Myriad Arabic"/>
          <w:sz w:val="22"/>
        </w:rPr>
        <w:t>2.</w:t>
      </w:r>
      <w:r w:rsidR="00D455A3">
        <w:rPr>
          <w:rFonts w:ascii="Calibri" w:hAnsi="Calibri" w:cs="Myriad Arabic"/>
          <w:sz w:val="22"/>
        </w:rPr>
        <w:t xml:space="preserve">Oracle card  </w:t>
      </w:r>
    </w:p>
    <w:p w14:paraId="4860EBC3" w14:textId="32184C20" w:rsidR="003B2E3A" w:rsidRPr="00F0207C" w:rsidRDefault="0061095A" w:rsidP="003B2E3A">
      <w:pPr>
        <w:spacing w:line="360" w:lineRule="auto"/>
        <w:rPr>
          <w:rFonts w:ascii="Calibri" w:hAnsi="Calibri" w:cs="Myriad Arabic"/>
          <w:sz w:val="22"/>
        </w:rPr>
      </w:pPr>
      <w:r>
        <w:rPr>
          <w:rFonts w:ascii="Calibri" w:hAnsi="Calibri" w:cs="Myriad Arabic"/>
          <w:sz w:val="22"/>
        </w:rPr>
        <w:t>3.</w:t>
      </w:r>
      <w:r w:rsidR="00D455A3">
        <w:rPr>
          <w:rFonts w:ascii="Calibri" w:hAnsi="Calibri" w:cs="Myriad Arabic"/>
          <w:sz w:val="22"/>
        </w:rPr>
        <w:t xml:space="preserve">Traning, courses workshops </w:t>
      </w:r>
    </w:p>
    <w:p w14:paraId="49416072" w14:textId="77777777" w:rsidR="003B2E3A" w:rsidRPr="00F0207C" w:rsidRDefault="003B2E3A" w:rsidP="003B2E3A">
      <w:pPr>
        <w:rPr>
          <w:rFonts w:ascii="Calibri" w:hAnsi="Calibri" w:cs="Myriad Arabic"/>
        </w:rPr>
      </w:pPr>
    </w:p>
    <w:p w14:paraId="6C1DCFA0" w14:textId="77777777" w:rsidR="003B2E3A" w:rsidRPr="00F0207C" w:rsidRDefault="003B2E3A" w:rsidP="003B2E3A">
      <w:pPr>
        <w:rPr>
          <w:rFonts w:ascii="Calibri" w:hAnsi="Calibri" w:cs="Myriad Arabic"/>
        </w:rPr>
      </w:pPr>
    </w:p>
    <w:p w14:paraId="4EB321A3" w14:textId="77777777" w:rsidR="003B2E3A" w:rsidRPr="00F0207C" w:rsidRDefault="003B2E3A" w:rsidP="003B2E3A">
      <w:pPr>
        <w:rPr>
          <w:rFonts w:ascii="Calibri" w:hAnsi="Calibri" w:cs="Myriad Arabic"/>
        </w:rPr>
      </w:pPr>
    </w:p>
    <w:p w14:paraId="491E5570" w14:textId="77777777" w:rsidR="003B2E3A" w:rsidRPr="00F0207C" w:rsidRDefault="003B2E3A" w:rsidP="003B2E3A">
      <w:pPr>
        <w:rPr>
          <w:rFonts w:ascii="Calibri" w:hAnsi="Calibri" w:cs="Myriad Arabic"/>
          <w:b/>
        </w:rPr>
      </w:pPr>
      <w:r w:rsidRPr="00F0207C">
        <w:rPr>
          <w:rFonts w:ascii="Calibri" w:hAnsi="Calibri" w:cs="Myriad Arabic"/>
          <w:b/>
        </w:rPr>
        <w:t>Any Further Notes:</w:t>
      </w:r>
    </w:p>
    <w:p w14:paraId="2BC080C1" w14:textId="77777777" w:rsidR="003B2E3A" w:rsidRPr="00F0207C" w:rsidRDefault="003B2E3A" w:rsidP="003B2E3A">
      <w:pPr>
        <w:rPr>
          <w:rFonts w:ascii="Calibri" w:hAnsi="Calibri" w:cs="Myriad Arabic"/>
          <w:b/>
        </w:rPr>
      </w:pPr>
    </w:p>
    <w:p w14:paraId="3BA33058" w14:textId="0B956209" w:rsidR="00F55000" w:rsidRDefault="00D455A3" w:rsidP="0061095A">
      <w:pPr>
        <w:tabs>
          <w:tab w:val="left" w:pos="426"/>
          <w:tab w:val="left" w:pos="2268"/>
          <w:tab w:val="left" w:pos="4536"/>
          <w:tab w:val="left" w:pos="6521"/>
          <w:tab w:val="left" w:pos="8931"/>
        </w:tabs>
        <w:spacing w:line="360" w:lineRule="auto"/>
        <w:rPr>
          <w:rFonts w:ascii="Calibri" w:hAnsi="Calibri" w:cs="Myriad Arabic"/>
        </w:rPr>
      </w:pPr>
      <w:r>
        <w:rPr>
          <w:rFonts w:ascii="Calibri" w:hAnsi="Calibri" w:cs="Myriad Arabic"/>
        </w:rPr>
        <w:t xml:space="preserve">I have a logo already. I love that gold color. I want to keep the tree and whatever is around can change. </w:t>
      </w:r>
      <w:r w:rsidR="000D2345">
        <w:rPr>
          <w:rFonts w:ascii="Calibri" w:hAnsi="Calibri" w:cs="Myriad Arabic"/>
        </w:rPr>
        <w:t xml:space="preserve">To make this color was used: </w:t>
      </w:r>
    </w:p>
    <w:p w14:paraId="766647EC" w14:textId="77777777" w:rsidR="000D2345" w:rsidRPr="002455C3" w:rsidRDefault="000D2345" w:rsidP="000D2345">
      <w:pPr>
        <w:shd w:val="clear" w:color="auto" w:fill="FFFFFF"/>
        <w:rPr>
          <w:rFonts w:ascii="Arial" w:eastAsia="Times New Roman" w:hAnsi="Arial" w:cs="Arial"/>
          <w:color w:val="222222"/>
          <w:lang w:eastAsia="en-GB"/>
        </w:rPr>
      </w:pPr>
      <w:r w:rsidRPr="002455C3">
        <w:rPr>
          <w:rFonts w:ascii="Arial" w:eastAsia="Times New Roman" w:hAnsi="Arial" w:cs="Arial"/>
          <w:color w:val="222222"/>
          <w:lang w:eastAsia="en-GB"/>
        </w:rPr>
        <w:t>Hex: #F2D9A99</w:t>
      </w:r>
    </w:p>
    <w:p w14:paraId="4CE212AF" w14:textId="77777777" w:rsidR="000D2345" w:rsidRPr="002455C3" w:rsidRDefault="000D2345" w:rsidP="000D2345">
      <w:pPr>
        <w:shd w:val="clear" w:color="auto" w:fill="FFFFFF"/>
        <w:rPr>
          <w:rFonts w:ascii="Arial" w:eastAsia="Times New Roman" w:hAnsi="Arial" w:cs="Arial"/>
          <w:color w:val="222222"/>
          <w:lang w:eastAsia="en-GB"/>
        </w:rPr>
      </w:pPr>
      <w:r w:rsidRPr="002455C3">
        <w:rPr>
          <w:rFonts w:ascii="Arial" w:eastAsia="Times New Roman" w:hAnsi="Arial" w:cs="Arial"/>
          <w:color w:val="222222"/>
          <w:lang w:eastAsia="en-GB"/>
        </w:rPr>
        <w:t>RGB: 242, 218, 153</w:t>
      </w:r>
    </w:p>
    <w:p w14:paraId="17F3976C" w14:textId="77777777" w:rsidR="000D2345" w:rsidRDefault="000D2345" w:rsidP="000D2345">
      <w:pPr>
        <w:shd w:val="clear" w:color="auto" w:fill="FFFFFF"/>
        <w:rPr>
          <w:rFonts w:ascii="Arial" w:eastAsia="Times New Roman" w:hAnsi="Arial" w:cs="Arial"/>
          <w:color w:val="222222"/>
          <w:lang w:eastAsia="en-GB"/>
        </w:rPr>
      </w:pPr>
      <w:r w:rsidRPr="002455C3">
        <w:rPr>
          <w:rFonts w:ascii="Arial" w:eastAsia="Times New Roman" w:hAnsi="Arial" w:cs="Arial"/>
          <w:color w:val="222222"/>
          <w:lang w:eastAsia="en-GB"/>
        </w:rPr>
        <w:t>CMYK: 7, 13, 48, 0</w:t>
      </w:r>
    </w:p>
    <w:p w14:paraId="7704C786" w14:textId="77777777" w:rsidR="000D2345" w:rsidRDefault="000D2345" w:rsidP="000D2345">
      <w:pPr>
        <w:shd w:val="clear" w:color="auto" w:fill="FFFFFF"/>
        <w:rPr>
          <w:rFonts w:ascii="Arial" w:eastAsia="Times New Roman" w:hAnsi="Arial" w:cs="Arial"/>
          <w:color w:val="222222"/>
          <w:lang w:eastAsia="en-GB"/>
        </w:rPr>
      </w:pPr>
    </w:p>
    <w:p w14:paraId="0D674FDA" w14:textId="77777777" w:rsidR="000D2345" w:rsidRPr="002455C3" w:rsidRDefault="000D2345" w:rsidP="000D2345">
      <w:pPr>
        <w:shd w:val="clear" w:color="auto" w:fill="FFFFFF"/>
        <w:rPr>
          <w:rFonts w:ascii="Arial" w:eastAsia="Times New Roman" w:hAnsi="Arial" w:cs="Arial"/>
          <w:color w:val="222222"/>
          <w:lang w:eastAsia="en-GB"/>
        </w:rPr>
      </w:pPr>
    </w:p>
    <w:p w14:paraId="4F6F0E86" w14:textId="77777777" w:rsidR="000D2345" w:rsidRPr="002455C3" w:rsidRDefault="000D2345" w:rsidP="000D2345">
      <w:pPr>
        <w:shd w:val="clear" w:color="auto" w:fill="FFFFFF"/>
        <w:rPr>
          <w:rFonts w:ascii="Arial" w:eastAsia="Times New Roman" w:hAnsi="Arial" w:cs="Arial"/>
          <w:color w:val="222222"/>
          <w:lang w:eastAsia="en-GB"/>
        </w:rPr>
      </w:pPr>
      <w:r w:rsidRPr="002455C3">
        <w:rPr>
          <w:rFonts w:ascii="Arial" w:eastAsia="Times New Roman" w:hAnsi="Arial" w:cs="Arial"/>
          <w:color w:val="222222"/>
          <w:lang w:eastAsia="en-GB"/>
        </w:rPr>
        <w:t>Hex: BF9A29</w:t>
      </w:r>
    </w:p>
    <w:p w14:paraId="728D0A96" w14:textId="77777777" w:rsidR="000D2345" w:rsidRPr="002455C3" w:rsidRDefault="000D2345" w:rsidP="000D2345">
      <w:pPr>
        <w:shd w:val="clear" w:color="auto" w:fill="FFFFFF"/>
        <w:rPr>
          <w:rFonts w:ascii="Arial" w:eastAsia="Times New Roman" w:hAnsi="Arial" w:cs="Arial"/>
          <w:color w:val="222222"/>
          <w:lang w:eastAsia="en-GB"/>
        </w:rPr>
      </w:pPr>
      <w:r w:rsidRPr="002455C3">
        <w:rPr>
          <w:rFonts w:ascii="Arial" w:eastAsia="Times New Roman" w:hAnsi="Arial" w:cs="Arial"/>
          <w:color w:val="222222"/>
          <w:lang w:eastAsia="en-GB"/>
        </w:rPr>
        <w:t>RGB: 191, 154, 41</w:t>
      </w:r>
    </w:p>
    <w:p w14:paraId="27DC0984" w14:textId="77777777" w:rsidR="000D2345" w:rsidRPr="002455C3" w:rsidRDefault="000D2345" w:rsidP="000D2345">
      <w:pPr>
        <w:shd w:val="clear" w:color="auto" w:fill="FFFFFF"/>
        <w:rPr>
          <w:rFonts w:ascii="Arial" w:eastAsia="Times New Roman" w:hAnsi="Arial" w:cs="Arial"/>
          <w:color w:val="222222"/>
          <w:lang w:eastAsia="en-GB"/>
        </w:rPr>
      </w:pPr>
      <w:r w:rsidRPr="002455C3">
        <w:rPr>
          <w:rFonts w:ascii="Arial" w:eastAsia="Times New Roman" w:hAnsi="Arial" w:cs="Arial"/>
          <w:color w:val="222222"/>
          <w:lang w:eastAsia="en-GB"/>
        </w:rPr>
        <w:t>CMYK: 23, 34, 91, 11</w:t>
      </w:r>
    </w:p>
    <w:p w14:paraId="5F48773D" w14:textId="3F65CB85" w:rsidR="000D2345" w:rsidRPr="00F55000" w:rsidRDefault="000D2345" w:rsidP="000D2345">
      <w:pPr>
        <w:tabs>
          <w:tab w:val="left" w:pos="426"/>
          <w:tab w:val="left" w:pos="2268"/>
          <w:tab w:val="left" w:pos="4536"/>
          <w:tab w:val="left" w:pos="6521"/>
          <w:tab w:val="left" w:pos="8931"/>
        </w:tabs>
        <w:spacing w:line="360" w:lineRule="auto"/>
        <w:rPr>
          <w:rFonts w:ascii="Myriad Pro" w:hAnsi="Myriad Pro"/>
          <w:sz w:val="22"/>
          <w:lang w:val="en-GB"/>
        </w:rPr>
      </w:pPr>
      <w:r w:rsidRPr="004454F6">
        <w:rPr>
          <w:rFonts w:ascii="Arial" w:eastAsia="Times New Roman" w:hAnsi="Arial" w:cs="Arial"/>
          <w:color w:val="222222"/>
          <w:lang w:eastAsia="en-GB"/>
        </w:rPr>
        <w:br/>
      </w:r>
    </w:p>
    <w:sectPr w:rsidR="000D2345" w:rsidRPr="00F55000" w:rsidSect="004E4E21">
      <w:headerReference w:type="even" r:id="rId9"/>
      <w:headerReference w:type="default" r:id="rId10"/>
      <w:footerReference w:type="default" r:id="rId11"/>
      <w:pgSz w:w="11900" w:h="16840"/>
      <w:pgMar w:top="851" w:right="701" w:bottom="709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ED52F4" w14:textId="77777777" w:rsidR="00BA32B8" w:rsidRDefault="00BA32B8" w:rsidP="00FD2F6D">
      <w:r>
        <w:separator/>
      </w:r>
    </w:p>
  </w:endnote>
  <w:endnote w:type="continuationSeparator" w:id="0">
    <w:p w14:paraId="07BCAF39" w14:textId="77777777" w:rsidR="00BA32B8" w:rsidRDefault="00BA32B8" w:rsidP="00FD2F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 Dingba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yriad Pro">
    <w:panose1 w:val="020B0503030403020204"/>
    <w:charset w:val="00"/>
    <w:family w:val="swiss"/>
    <w:notTrueType/>
    <w:pitch w:val="variable"/>
    <w:sig w:usb0="A00002AF" w:usb1="5000204B" w:usb2="00000000" w:usb3="00000000" w:csb0="0000019F" w:csb1="00000000"/>
  </w:font>
  <w:font w:name="Myriad Arabic">
    <w:charset w:val="00"/>
    <w:family w:val="auto"/>
    <w:pitch w:val="variable"/>
    <w:sig w:usb0="00002007" w:usb1="00000000" w:usb2="00000000" w:usb3="00000000" w:csb0="0000004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rig_quattrocento_bold">
    <w:altName w:val="Cambria"/>
    <w:panose1 w:val="00000000000000000000"/>
    <w:charset w:val="00"/>
    <w:family w:val="roman"/>
    <w:notTrueType/>
    <w:pitch w:val="default"/>
  </w:font>
  <w:font w:name="orig_quattrocento">
    <w:altName w:val="Cambria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BCC339" w14:textId="793657F4" w:rsidR="00D455A3" w:rsidRDefault="00D455A3" w:rsidP="0033564C">
    <w:pPr>
      <w:pStyle w:val="Footer"/>
    </w:pPr>
    <w:r>
      <w:rPr>
        <w:rFonts w:ascii="Myriad Pro" w:hAnsi="Myriad Pro"/>
        <w:i/>
        <w:noProof/>
        <w:color w:val="FF6600"/>
        <w:sz w:val="1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D9252D" wp14:editId="0DA19CCA">
              <wp:simplePos x="0" y="0"/>
              <wp:positionH relativeFrom="column">
                <wp:posOffset>-114300</wp:posOffset>
              </wp:positionH>
              <wp:positionV relativeFrom="paragraph">
                <wp:posOffset>-152400</wp:posOffset>
              </wp:positionV>
              <wp:extent cx="6858000" cy="507365"/>
              <wp:effectExtent l="0" t="0" r="0" b="635"/>
              <wp:wrapSquare wrapText="bothSides"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858000" cy="507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13A6B62" w14:textId="251C48AC" w:rsidR="00D455A3" w:rsidRPr="00CA7983" w:rsidRDefault="00D455A3" w:rsidP="00F4032E">
                          <w:pPr>
                            <w:jc w:val="both"/>
                            <w:rPr>
                              <w:rFonts w:ascii="Myriad Pro" w:hAnsi="Myriad Pro" w:cs="Myriad Arabic"/>
                              <w:sz w:val="12"/>
                              <w:szCs w:val="12"/>
                            </w:rPr>
                          </w:pPr>
                          <w:r w:rsidRPr="00CA7983">
                            <w:rPr>
                              <w:rFonts w:ascii="Myriad Pro" w:hAnsi="Myriad Pro" w:cs="Myriad Arabic"/>
                              <w:sz w:val="12"/>
                              <w:szCs w:val="12"/>
                              <w:lang w:val="en-GB"/>
                            </w:rPr>
                            <w:t xml:space="preserve">This document works as the central platform for defining the </w:t>
                          </w:r>
                          <w:r>
                            <w:rPr>
                              <w:rFonts w:ascii="Myriad Pro" w:hAnsi="Myriad Pro" w:cs="Myriad Arabic"/>
                              <w:sz w:val="12"/>
                              <w:szCs w:val="12"/>
                              <w:lang w:val="en-GB"/>
                            </w:rPr>
                            <w:t>branding (look and feel of</w:t>
                          </w:r>
                          <w:r w:rsidRPr="00CA7983">
                            <w:rPr>
                              <w:rFonts w:ascii="Myriad Pro" w:hAnsi="Myriad Pro" w:cs="Myriad Arabic"/>
                              <w:sz w:val="12"/>
                              <w:szCs w:val="12"/>
                              <w:lang w:val="en-GB"/>
                            </w:rPr>
                            <w:t xml:space="preserve"> your </w:t>
                          </w:r>
                          <w:r>
                            <w:rPr>
                              <w:rFonts w:ascii="Myriad Pro" w:hAnsi="Myriad Pro" w:cs="Myriad Arabic"/>
                              <w:sz w:val="12"/>
                              <w:szCs w:val="12"/>
                              <w:lang w:val="en-GB"/>
                            </w:rPr>
                            <w:t>business)</w:t>
                          </w:r>
                          <w:r w:rsidRPr="00CA7983">
                            <w:rPr>
                              <w:rFonts w:ascii="Myriad Pro" w:hAnsi="Myriad Pro" w:cs="Myriad Arabic"/>
                              <w:sz w:val="12"/>
                              <w:szCs w:val="12"/>
                              <w:lang w:val="en-GB"/>
                            </w:rPr>
                            <w:t xml:space="preserve"> and as the starting point for your </w:t>
                          </w:r>
                          <w:r>
                            <w:rPr>
                              <w:rFonts w:ascii="Myriad Pro" w:hAnsi="Myriad Pro" w:cs="Myriad Arabic"/>
                              <w:sz w:val="12"/>
                              <w:szCs w:val="12"/>
                              <w:lang w:val="en-GB"/>
                            </w:rPr>
                            <w:t>brands</w:t>
                          </w:r>
                          <w:r w:rsidRPr="00CA7983">
                            <w:rPr>
                              <w:rFonts w:ascii="Myriad Pro" w:hAnsi="Myriad Pro" w:cs="Myriad Arabic"/>
                              <w:sz w:val="12"/>
                              <w:szCs w:val="12"/>
                              <w:lang w:val="en-GB"/>
                            </w:rPr>
                            <w:t xml:space="preserve"> messages, identity, and other customer-facing expressions of your company. It aims to provide a consistent framework for developing </w:t>
                          </w:r>
                          <w:r>
                            <w:rPr>
                              <w:rFonts w:ascii="Myriad Pro" w:hAnsi="Myriad Pro" w:cs="Myriad Arabic"/>
                              <w:sz w:val="12"/>
                              <w:szCs w:val="12"/>
                              <w:lang w:val="en-GB"/>
                            </w:rPr>
                            <w:t>your</w:t>
                          </w:r>
                          <w:r w:rsidRPr="00CA7983">
                            <w:rPr>
                              <w:rFonts w:ascii="Myriad Pro" w:hAnsi="Myriad Pro" w:cs="Myriad Arabic"/>
                              <w:sz w:val="12"/>
                              <w:szCs w:val="12"/>
                              <w:lang w:val="en-GB"/>
                            </w:rPr>
                            <w:t xml:space="preserve"> tactical </w:t>
                          </w:r>
                          <w:r>
                            <w:rPr>
                              <w:rFonts w:ascii="Myriad Pro" w:hAnsi="Myriad Pro" w:cs="Myriad Arabic"/>
                              <w:sz w:val="12"/>
                              <w:szCs w:val="12"/>
                              <w:lang w:val="en-GB"/>
                            </w:rPr>
                            <w:t>business growth</w:t>
                          </w:r>
                          <w:r w:rsidRPr="00CA7983">
                            <w:rPr>
                              <w:rFonts w:ascii="Myriad Pro" w:hAnsi="Myriad Pro" w:cs="Myriad Arabic"/>
                              <w:sz w:val="12"/>
                              <w:szCs w:val="12"/>
                              <w:lang w:val="en-GB"/>
                            </w:rPr>
                            <w:t xml:space="preserve"> </w:t>
                          </w:r>
                          <w:r>
                            <w:rPr>
                              <w:rFonts w:ascii="Myriad Pro" w:hAnsi="Myriad Pro" w:cs="Myriad Arabic"/>
                              <w:sz w:val="12"/>
                              <w:szCs w:val="12"/>
                              <w:lang w:val="en-GB"/>
                            </w:rPr>
                            <w:t>strategy</w:t>
                          </w:r>
                          <w:r w:rsidRPr="00CA7983">
                            <w:rPr>
                              <w:rFonts w:ascii="Myriad Pro" w:hAnsi="Myriad Pro" w:cs="Myriad Arabic"/>
                              <w:sz w:val="12"/>
                              <w:szCs w:val="12"/>
                              <w:lang w:val="en-GB"/>
                            </w:rPr>
                            <w:t xml:space="preserve"> </w:t>
                          </w:r>
                          <w:r>
                            <w:rPr>
                              <w:rFonts w:ascii="Myriad Pro" w:hAnsi="Myriad Pro" w:cs="Myriad Arabic"/>
                              <w:sz w:val="12"/>
                              <w:szCs w:val="12"/>
                              <w:lang w:val="en-GB"/>
                            </w:rPr>
                            <w:t>so your entire brand</w:t>
                          </w:r>
                          <w:r w:rsidRPr="00CA7983">
                            <w:rPr>
                              <w:rFonts w:ascii="Myriad Pro" w:hAnsi="Myriad Pro" w:cs="Myriad Arabic"/>
                              <w:sz w:val="12"/>
                              <w:szCs w:val="12"/>
                              <w:lang w:val="en-GB"/>
                            </w:rPr>
                            <w:t xml:space="preserve"> flow</w:t>
                          </w:r>
                          <w:r>
                            <w:rPr>
                              <w:rFonts w:ascii="Myriad Pro" w:hAnsi="Myriad Pro" w:cs="Myriad Arabic"/>
                              <w:sz w:val="12"/>
                              <w:szCs w:val="12"/>
                              <w:lang w:val="en-GB"/>
                            </w:rPr>
                            <w:t>s</w:t>
                          </w:r>
                          <w:r w:rsidRPr="00CA7983">
                            <w:rPr>
                              <w:rFonts w:ascii="Myriad Pro" w:hAnsi="Myriad Pro" w:cs="Myriad Arabic"/>
                              <w:sz w:val="12"/>
                              <w:szCs w:val="12"/>
                              <w:lang w:val="en-GB"/>
                            </w:rPr>
                            <w:t xml:space="preserve"> from the same source, even if their specific executions vary. </w:t>
                          </w:r>
                          <w:r w:rsidRPr="00CA7983">
                            <w:rPr>
                              <w:rFonts w:ascii="Myriad Pro" w:hAnsi="Myriad Pro" w:cs="Myriad Arabic"/>
                              <w:sz w:val="12"/>
                              <w:szCs w:val="12"/>
                            </w:rPr>
                            <w:t xml:space="preserve">No part of this document may be </w:t>
                          </w:r>
                          <w:r>
                            <w:rPr>
                              <w:rFonts w:ascii="Myriad Pro" w:hAnsi="Myriad Pro" w:cs="Myriad Arabic"/>
                              <w:sz w:val="12"/>
                              <w:szCs w:val="12"/>
                            </w:rPr>
                            <w:t xml:space="preserve">copied, </w:t>
                          </w:r>
                          <w:r w:rsidRPr="00CA7983">
                            <w:rPr>
                              <w:rFonts w:ascii="Myriad Pro" w:hAnsi="Myriad Pro" w:cs="Myriad Arabic"/>
                              <w:sz w:val="12"/>
                              <w:szCs w:val="12"/>
                            </w:rPr>
                            <w:t>reproduced</w:t>
                          </w:r>
                          <w:r>
                            <w:rPr>
                              <w:rFonts w:ascii="Myriad Pro" w:hAnsi="Myriad Pro" w:cs="Myriad Arabic"/>
                              <w:sz w:val="12"/>
                              <w:szCs w:val="12"/>
                            </w:rPr>
                            <w:t xml:space="preserve">, </w:t>
                          </w:r>
                          <w:proofErr w:type="spellStart"/>
                          <w:r>
                            <w:rPr>
                              <w:rFonts w:ascii="Myriad Pro" w:hAnsi="Myriad Pro" w:cs="Myriad Arabic"/>
                              <w:sz w:val="12"/>
                              <w:szCs w:val="12"/>
                            </w:rPr>
                            <w:t>bastardised</w:t>
                          </w:r>
                          <w:proofErr w:type="spellEnd"/>
                          <w:r w:rsidRPr="00CA7983">
                            <w:rPr>
                              <w:rFonts w:ascii="Myriad Pro" w:hAnsi="Myriad Pro" w:cs="Myriad Arabic"/>
                              <w:sz w:val="12"/>
                              <w:szCs w:val="12"/>
                            </w:rPr>
                            <w:t xml:space="preserve"> or transmitted in any form or means, electronic, mechanical or otherwise without prior written permission from the author of this content</w:t>
                          </w:r>
                          <w:r>
                            <w:rPr>
                              <w:rFonts w:ascii="Myriad Pro" w:hAnsi="Myriad Pro" w:cs="Myriad Arabic"/>
                              <w:sz w:val="12"/>
                              <w:szCs w:val="12"/>
                            </w:rPr>
                            <w:t xml:space="preserve">, Sammy </w:t>
                          </w:r>
                          <w:proofErr w:type="spellStart"/>
                          <w:r>
                            <w:rPr>
                              <w:rFonts w:ascii="Myriad Pro" w:hAnsi="Myriad Pro" w:cs="Myriad Arabic"/>
                              <w:sz w:val="12"/>
                              <w:szCs w:val="12"/>
                            </w:rPr>
                            <w:t>Blindell</w:t>
                          </w:r>
                          <w:proofErr w:type="spellEnd"/>
                          <w:r w:rsidRPr="00CA7983">
                            <w:rPr>
                              <w:rFonts w:ascii="Myriad Pro" w:hAnsi="Myriad Pro" w:cs="Myriad Arabic"/>
                              <w:sz w:val="12"/>
                              <w:szCs w:val="12"/>
                            </w:rPr>
                            <w:t xml:space="preserve">. Failure to comply with this will result in legal action. For more information, contact How to Build a Brand at </w:t>
                          </w:r>
                          <w:hyperlink r:id="rId1" w:history="1">
                            <w:r w:rsidRPr="00830D49">
                              <w:rPr>
                                <w:rStyle w:val="Hyperlink"/>
                                <w:rFonts w:ascii="Myriad Pro" w:hAnsi="Myriad Pro" w:cs="Myriad Arabic"/>
                                <w:sz w:val="12"/>
                                <w:szCs w:val="12"/>
                              </w:rPr>
                              <w:t>admin@howtobuildabrand.org</w:t>
                            </w:r>
                          </w:hyperlink>
                          <w:r w:rsidRPr="00CA7983">
                            <w:rPr>
                              <w:rFonts w:ascii="Myriad Pro" w:hAnsi="Myriad Pro" w:cs="Myriad Arabic"/>
                              <w:sz w:val="12"/>
                              <w:szCs w:val="12"/>
                            </w:rPr>
                            <w:t>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D9252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9pt;margin-top:-12pt;width:540pt;height:39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" filled="f" stroked="f">
              <v:textbox>
                <w:txbxContent>
                  <w:p w14:paraId="413A6B62" w14:textId="251C48AC" w:rsidR="00B16790" w:rsidRPr="00CA7983" w:rsidRDefault="00B16790" w:rsidP="00F4032E">
                    <w:pPr>
                      <w:jc w:val="both"/>
                      <w:rPr>
                        <w:rFonts w:ascii="Myriad Pro" w:hAnsi="Myriad Pro" w:cs="Myriad Arabic"/>
                        <w:sz w:val="12"/>
                        <w:szCs w:val="12"/>
                      </w:rPr>
                    </w:pPr>
                    <w:r w:rsidRPr="00CA7983">
                      <w:rPr>
                        <w:rFonts w:ascii="Myriad Pro" w:hAnsi="Myriad Pro" w:cs="Myriad Arabic"/>
                        <w:sz w:val="12"/>
                        <w:szCs w:val="12"/>
                        <w:lang w:val="en-GB"/>
                      </w:rPr>
                      <w:t xml:space="preserve">This document works as the central platform for defining the </w:t>
                    </w:r>
                    <w:r w:rsidR="00950BBC">
                      <w:rPr>
                        <w:rFonts w:ascii="Myriad Pro" w:hAnsi="Myriad Pro" w:cs="Myriad Arabic"/>
                        <w:sz w:val="12"/>
                        <w:szCs w:val="12"/>
                        <w:lang w:val="en-GB"/>
                      </w:rPr>
                      <w:t>branding</w:t>
                    </w:r>
                    <w:r>
                      <w:rPr>
                        <w:rFonts w:ascii="Myriad Pro" w:hAnsi="Myriad Pro" w:cs="Myriad Arabic"/>
                        <w:sz w:val="12"/>
                        <w:szCs w:val="12"/>
                        <w:lang w:val="en-GB"/>
                      </w:rPr>
                      <w:t xml:space="preserve"> </w:t>
                    </w:r>
                    <w:r w:rsidR="00950BBC">
                      <w:rPr>
                        <w:rFonts w:ascii="Myriad Pro" w:hAnsi="Myriad Pro" w:cs="Myriad Arabic"/>
                        <w:sz w:val="12"/>
                        <w:szCs w:val="12"/>
                        <w:lang w:val="en-GB"/>
                      </w:rPr>
                      <w:t>(look and feel of</w:t>
                    </w:r>
                    <w:r w:rsidRPr="00CA7983">
                      <w:rPr>
                        <w:rFonts w:ascii="Myriad Pro" w:hAnsi="Myriad Pro" w:cs="Myriad Arabic"/>
                        <w:sz w:val="12"/>
                        <w:szCs w:val="12"/>
                        <w:lang w:val="en-GB"/>
                      </w:rPr>
                      <w:t xml:space="preserve"> your </w:t>
                    </w:r>
                    <w:r w:rsidR="00950BBC">
                      <w:rPr>
                        <w:rFonts w:ascii="Myriad Pro" w:hAnsi="Myriad Pro" w:cs="Myriad Arabic"/>
                        <w:sz w:val="12"/>
                        <w:szCs w:val="12"/>
                        <w:lang w:val="en-GB"/>
                      </w:rPr>
                      <w:t>business)</w:t>
                    </w:r>
                    <w:r w:rsidRPr="00CA7983">
                      <w:rPr>
                        <w:rFonts w:ascii="Myriad Pro" w:hAnsi="Myriad Pro" w:cs="Myriad Arabic"/>
                        <w:sz w:val="12"/>
                        <w:szCs w:val="12"/>
                        <w:lang w:val="en-GB"/>
                      </w:rPr>
                      <w:t xml:space="preserve"> and as the starting point for your </w:t>
                    </w:r>
                    <w:r w:rsidR="00950BBC">
                      <w:rPr>
                        <w:rFonts w:ascii="Myriad Pro" w:hAnsi="Myriad Pro" w:cs="Myriad Arabic"/>
                        <w:sz w:val="12"/>
                        <w:szCs w:val="12"/>
                        <w:lang w:val="en-GB"/>
                      </w:rPr>
                      <w:t>brands</w:t>
                    </w:r>
                    <w:r w:rsidRPr="00CA7983">
                      <w:rPr>
                        <w:rFonts w:ascii="Myriad Pro" w:hAnsi="Myriad Pro" w:cs="Myriad Arabic"/>
                        <w:sz w:val="12"/>
                        <w:szCs w:val="12"/>
                        <w:lang w:val="en-GB"/>
                      </w:rPr>
                      <w:t xml:space="preserve"> messages, identity, and other customer-facing expressions of your company. It aims to provide a consistent framework for developing </w:t>
                    </w:r>
                    <w:r>
                      <w:rPr>
                        <w:rFonts w:ascii="Myriad Pro" w:hAnsi="Myriad Pro" w:cs="Myriad Arabic"/>
                        <w:sz w:val="12"/>
                        <w:szCs w:val="12"/>
                        <w:lang w:val="en-GB"/>
                      </w:rPr>
                      <w:t>your</w:t>
                    </w:r>
                    <w:r w:rsidRPr="00CA7983">
                      <w:rPr>
                        <w:rFonts w:ascii="Myriad Pro" w:hAnsi="Myriad Pro" w:cs="Myriad Arabic"/>
                        <w:sz w:val="12"/>
                        <w:szCs w:val="12"/>
                        <w:lang w:val="en-GB"/>
                      </w:rPr>
                      <w:t xml:space="preserve"> tactical </w:t>
                    </w:r>
                    <w:r w:rsidR="00950BBC">
                      <w:rPr>
                        <w:rFonts w:ascii="Myriad Pro" w:hAnsi="Myriad Pro" w:cs="Myriad Arabic"/>
                        <w:sz w:val="12"/>
                        <w:szCs w:val="12"/>
                        <w:lang w:val="en-GB"/>
                      </w:rPr>
                      <w:t>business growth</w:t>
                    </w:r>
                    <w:r w:rsidRPr="00CA7983">
                      <w:rPr>
                        <w:rFonts w:ascii="Myriad Pro" w:hAnsi="Myriad Pro" w:cs="Myriad Arabic"/>
                        <w:sz w:val="12"/>
                        <w:szCs w:val="12"/>
                        <w:lang w:val="en-GB"/>
                      </w:rPr>
                      <w:t xml:space="preserve"> </w:t>
                    </w:r>
                    <w:r>
                      <w:rPr>
                        <w:rFonts w:ascii="Myriad Pro" w:hAnsi="Myriad Pro" w:cs="Myriad Arabic"/>
                        <w:sz w:val="12"/>
                        <w:szCs w:val="12"/>
                        <w:lang w:val="en-GB"/>
                      </w:rPr>
                      <w:t>strategy</w:t>
                    </w:r>
                    <w:r w:rsidRPr="00CA7983">
                      <w:rPr>
                        <w:rFonts w:ascii="Myriad Pro" w:hAnsi="Myriad Pro" w:cs="Myriad Arabic"/>
                        <w:sz w:val="12"/>
                        <w:szCs w:val="12"/>
                        <w:lang w:val="en-GB"/>
                      </w:rPr>
                      <w:t xml:space="preserve"> </w:t>
                    </w:r>
                    <w:r>
                      <w:rPr>
                        <w:rFonts w:ascii="Myriad Pro" w:hAnsi="Myriad Pro" w:cs="Myriad Arabic"/>
                        <w:sz w:val="12"/>
                        <w:szCs w:val="12"/>
                        <w:lang w:val="en-GB"/>
                      </w:rPr>
                      <w:t>so your entire brand</w:t>
                    </w:r>
                    <w:r w:rsidRPr="00CA7983">
                      <w:rPr>
                        <w:rFonts w:ascii="Myriad Pro" w:hAnsi="Myriad Pro" w:cs="Myriad Arabic"/>
                        <w:sz w:val="12"/>
                        <w:szCs w:val="12"/>
                        <w:lang w:val="en-GB"/>
                      </w:rPr>
                      <w:t xml:space="preserve"> flow</w:t>
                    </w:r>
                    <w:r>
                      <w:rPr>
                        <w:rFonts w:ascii="Myriad Pro" w:hAnsi="Myriad Pro" w:cs="Myriad Arabic"/>
                        <w:sz w:val="12"/>
                        <w:szCs w:val="12"/>
                        <w:lang w:val="en-GB"/>
                      </w:rPr>
                      <w:t>s</w:t>
                    </w:r>
                    <w:r w:rsidRPr="00CA7983">
                      <w:rPr>
                        <w:rFonts w:ascii="Myriad Pro" w:hAnsi="Myriad Pro" w:cs="Myriad Arabic"/>
                        <w:sz w:val="12"/>
                        <w:szCs w:val="12"/>
                        <w:lang w:val="en-GB"/>
                      </w:rPr>
                      <w:t xml:space="preserve"> from the same source, even if their specific executions vary. </w:t>
                    </w:r>
                    <w:r w:rsidRPr="00CA7983">
                      <w:rPr>
                        <w:rFonts w:ascii="Myriad Pro" w:hAnsi="Myriad Pro" w:cs="Myriad Arabic"/>
                        <w:sz w:val="12"/>
                        <w:szCs w:val="12"/>
                      </w:rPr>
                      <w:t xml:space="preserve">No part of this document may be </w:t>
                    </w:r>
                    <w:r>
                      <w:rPr>
                        <w:rFonts w:ascii="Myriad Pro" w:hAnsi="Myriad Pro" w:cs="Myriad Arabic"/>
                        <w:sz w:val="12"/>
                        <w:szCs w:val="12"/>
                      </w:rPr>
                      <w:t xml:space="preserve">copied, </w:t>
                    </w:r>
                    <w:r w:rsidRPr="00CA7983">
                      <w:rPr>
                        <w:rFonts w:ascii="Myriad Pro" w:hAnsi="Myriad Pro" w:cs="Myriad Arabic"/>
                        <w:sz w:val="12"/>
                        <w:szCs w:val="12"/>
                      </w:rPr>
                      <w:t>reproduced</w:t>
                    </w:r>
                    <w:r>
                      <w:rPr>
                        <w:rFonts w:ascii="Myriad Pro" w:hAnsi="Myriad Pro" w:cs="Myriad Arabic"/>
                        <w:sz w:val="12"/>
                        <w:szCs w:val="12"/>
                      </w:rPr>
                      <w:t xml:space="preserve">, </w:t>
                    </w:r>
                    <w:proofErr w:type="spellStart"/>
                    <w:r>
                      <w:rPr>
                        <w:rFonts w:ascii="Myriad Pro" w:hAnsi="Myriad Pro" w:cs="Myriad Arabic"/>
                        <w:sz w:val="12"/>
                        <w:szCs w:val="12"/>
                      </w:rPr>
                      <w:t>bastardised</w:t>
                    </w:r>
                    <w:proofErr w:type="spellEnd"/>
                    <w:r w:rsidRPr="00CA7983">
                      <w:rPr>
                        <w:rFonts w:ascii="Myriad Pro" w:hAnsi="Myriad Pro" w:cs="Myriad Arabic"/>
                        <w:sz w:val="12"/>
                        <w:szCs w:val="12"/>
                      </w:rPr>
                      <w:t xml:space="preserve"> or transmitted in any form or means, electronic, mechanical or otherwise without prior written permission from the author of this content</w:t>
                    </w:r>
                    <w:r>
                      <w:rPr>
                        <w:rFonts w:ascii="Myriad Pro" w:hAnsi="Myriad Pro" w:cs="Myriad Arabic"/>
                        <w:sz w:val="12"/>
                        <w:szCs w:val="12"/>
                      </w:rPr>
                      <w:t xml:space="preserve">, Sammy </w:t>
                    </w:r>
                    <w:proofErr w:type="spellStart"/>
                    <w:r>
                      <w:rPr>
                        <w:rFonts w:ascii="Myriad Pro" w:hAnsi="Myriad Pro" w:cs="Myriad Arabic"/>
                        <w:sz w:val="12"/>
                        <w:szCs w:val="12"/>
                      </w:rPr>
                      <w:t>Blindell</w:t>
                    </w:r>
                    <w:proofErr w:type="spellEnd"/>
                    <w:r w:rsidRPr="00CA7983">
                      <w:rPr>
                        <w:rFonts w:ascii="Myriad Pro" w:hAnsi="Myriad Pro" w:cs="Myriad Arabic"/>
                        <w:sz w:val="12"/>
                        <w:szCs w:val="12"/>
                      </w:rPr>
                      <w:t xml:space="preserve">. Failure to comply with this will result in legal action. For more information, contact How to Build a Brand at </w:t>
                    </w:r>
                    <w:hyperlink r:id="rId2" w:history="1">
                      <w:r w:rsidRPr="00830D49">
                        <w:rPr>
                          <w:rStyle w:val="Hyperlink"/>
                          <w:rFonts w:ascii="Myriad Pro" w:hAnsi="Myriad Pro" w:cs="Myriad Arabic"/>
                          <w:sz w:val="12"/>
                          <w:szCs w:val="12"/>
                        </w:rPr>
                        <w:t>admin@howtobuildabrand.org</w:t>
                      </w:r>
                    </w:hyperlink>
                    <w:r w:rsidRPr="00CA7983">
                      <w:rPr>
                        <w:rFonts w:ascii="Myriad Pro" w:hAnsi="Myriad Pro" w:cs="Myriad Arabic"/>
                        <w:sz w:val="12"/>
                        <w:szCs w:val="12"/>
                      </w:rPr>
                      <w:t>.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6E165D" w14:textId="77777777" w:rsidR="00BA32B8" w:rsidRDefault="00BA32B8" w:rsidP="00FD2F6D">
      <w:r>
        <w:separator/>
      </w:r>
    </w:p>
  </w:footnote>
  <w:footnote w:type="continuationSeparator" w:id="0">
    <w:p w14:paraId="5390BDC8" w14:textId="77777777" w:rsidR="00BA32B8" w:rsidRDefault="00BA32B8" w:rsidP="00FD2F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B79243" w14:textId="77777777" w:rsidR="00D455A3" w:rsidRDefault="00D455A3" w:rsidP="00A27801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8D06B76" w14:textId="77777777" w:rsidR="00D455A3" w:rsidRDefault="00D455A3" w:rsidP="0009396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91E711" w14:textId="77777777" w:rsidR="00D455A3" w:rsidRPr="00093966" w:rsidRDefault="00D455A3" w:rsidP="00A27801">
    <w:pPr>
      <w:pStyle w:val="Header"/>
      <w:framePr w:wrap="around" w:vAnchor="text" w:hAnchor="margin" w:xAlign="right" w:y="1"/>
      <w:rPr>
        <w:rStyle w:val="PageNumber"/>
        <w:rFonts w:ascii="Arial" w:hAnsi="Arial" w:cs="Arial"/>
        <w:sz w:val="22"/>
      </w:rPr>
    </w:pPr>
    <w:r w:rsidRPr="00093966">
      <w:rPr>
        <w:rStyle w:val="PageNumber"/>
        <w:rFonts w:ascii="Arial" w:hAnsi="Arial" w:cs="Arial"/>
        <w:sz w:val="22"/>
      </w:rPr>
      <w:fldChar w:fldCharType="begin"/>
    </w:r>
    <w:r w:rsidRPr="00093966">
      <w:rPr>
        <w:rStyle w:val="PageNumber"/>
        <w:rFonts w:ascii="Arial" w:hAnsi="Arial" w:cs="Arial"/>
        <w:sz w:val="22"/>
      </w:rPr>
      <w:instrText xml:space="preserve">PAGE  </w:instrText>
    </w:r>
    <w:r w:rsidRPr="00093966">
      <w:rPr>
        <w:rStyle w:val="PageNumber"/>
        <w:rFonts w:ascii="Arial" w:hAnsi="Arial" w:cs="Arial"/>
        <w:sz w:val="22"/>
      </w:rPr>
      <w:fldChar w:fldCharType="separate"/>
    </w:r>
    <w:r>
      <w:rPr>
        <w:rStyle w:val="PageNumber"/>
        <w:rFonts w:ascii="Arial" w:hAnsi="Arial" w:cs="Arial"/>
        <w:noProof/>
        <w:sz w:val="22"/>
      </w:rPr>
      <w:t>9</w:t>
    </w:r>
    <w:r w:rsidRPr="00093966">
      <w:rPr>
        <w:rStyle w:val="PageNumber"/>
        <w:rFonts w:ascii="Arial" w:hAnsi="Arial" w:cs="Arial"/>
        <w:sz w:val="22"/>
      </w:rPr>
      <w:fldChar w:fldCharType="end"/>
    </w:r>
  </w:p>
  <w:p w14:paraId="40AE6CD4" w14:textId="59EAA55D" w:rsidR="00D455A3" w:rsidRPr="00093966" w:rsidRDefault="00D455A3" w:rsidP="00093966">
    <w:pPr>
      <w:pStyle w:val="Header"/>
      <w:ind w:right="360"/>
      <w:rPr>
        <w:i/>
        <w:color w:val="F79646" w:themeColor="accent6"/>
        <w:sz w:val="18"/>
      </w:rPr>
    </w:pPr>
    <w:r>
      <w:rPr>
        <w:rFonts w:ascii="Arial" w:hAnsi="Arial" w:cs="Arial"/>
        <w:i/>
        <w:color w:val="F79646" w:themeColor="accent6"/>
        <w:sz w:val="18"/>
      </w:rPr>
      <w:t>Brand Builders Clu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E76C9"/>
    <w:multiLevelType w:val="hybridMultilevel"/>
    <w:tmpl w:val="8FD683F0"/>
    <w:lvl w:ilvl="0" w:tplc="A43410A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  <w:color w:val="31849B" w:themeColor="accent5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636ECF"/>
    <w:multiLevelType w:val="hybridMultilevel"/>
    <w:tmpl w:val="837C8F16"/>
    <w:lvl w:ilvl="0" w:tplc="C1EAC2B0">
      <w:start w:val="1"/>
      <w:numFmt w:val="bullet"/>
      <w:lvlText w:val=""/>
      <w:lvlJc w:val="left"/>
      <w:pPr>
        <w:ind w:left="786" w:hanging="360"/>
      </w:pPr>
      <w:rPr>
        <w:rFonts w:ascii="Zapf Dingbats" w:hAnsi="Zapf Dingbats" w:hint="default"/>
        <w:color w:val="FF6600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Symbol" w:hAnsi="Symbol" w:hint="default"/>
      </w:rPr>
    </w:lvl>
  </w:abstractNum>
  <w:abstractNum w:abstractNumId="2" w15:restartNumberingAfterBreak="0">
    <w:nsid w:val="064666EE"/>
    <w:multiLevelType w:val="hybridMultilevel"/>
    <w:tmpl w:val="E81CF7A8"/>
    <w:lvl w:ilvl="0" w:tplc="AE1CD840">
      <w:start w:val="1"/>
      <w:numFmt w:val="bullet"/>
      <w:lvlText w:val=""/>
      <w:lvlJc w:val="left"/>
      <w:pPr>
        <w:ind w:left="1146" w:hanging="360"/>
      </w:pPr>
      <w:rPr>
        <w:rFonts w:ascii="Zapf Dingbats" w:hAnsi="Zapf Dingbats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FF6600"/>
        <w:spacing w:val="0"/>
        <w:kern w:val="0"/>
        <w:position w:val="0"/>
        <w:u w:val="none"/>
        <w:vertAlign w:val="baseline"/>
        <w:em w:val="none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Symbol" w:hAnsi="Symbol" w:hint="default"/>
      </w:rPr>
    </w:lvl>
  </w:abstractNum>
  <w:abstractNum w:abstractNumId="3" w15:restartNumberingAfterBreak="0">
    <w:nsid w:val="0B044CAB"/>
    <w:multiLevelType w:val="hybridMultilevel"/>
    <w:tmpl w:val="E710EABA"/>
    <w:lvl w:ilvl="0" w:tplc="784694D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0D577834"/>
    <w:multiLevelType w:val="hybridMultilevel"/>
    <w:tmpl w:val="8FF8BF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616D37"/>
    <w:multiLevelType w:val="hybridMultilevel"/>
    <w:tmpl w:val="20326278"/>
    <w:lvl w:ilvl="0" w:tplc="2E3076BC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96B4CCA"/>
    <w:multiLevelType w:val="multilevel"/>
    <w:tmpl w:val="6DB077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2E7CBC"/>
    <w:multiLevelType w:val="hybridMultilevel"/>
    <w:tmpl w:val="5E960970"/>
    <w:lvl w:ilvl="0" w:tplc="B4D0FE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051077C"/>
    <w:multiLevelType w:val="hybridMultilevel"/>
    <w:tmpl w:val="9586A4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7534D0"/>
    <w:multiLevelType w:val="hybridMultilevel"/>
    <w:tmpl w:val="8F120ED4"/>
    <w:lvl w:ilvl="0" w:tplc="AE1CD840">
      <w:start w:val="1"/>
      <w:numFmt w:val="bullet"/>
      <w:lvlText w:val=""/>
      <w:lvlJc w:val="left"/>
      <w:pPr>
        <w:ind w:left="720" w:hanging="360"/>
      </w:pPr>
      <w:rPr>
        <w:rFonts w:ascii="Zapf Dingbats" w:hAnsi="Zapf Dingbats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FF6600"/>
        <w:spacing w:val="0"/>
        <w:kern w:val="0"/>
        <w:position w:val="0"/>
        <w:u w:val="none"/>
        <w:vertAlign w:val="baseline"/>
        <w:em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0C25C5"/>
    <w:multiLevelType w:val="hybridMultilevel"/>
    <w:tmpl w:val="53708A08"/>
    <w:lvl w:ilvl="0" w:tplc="CA6E6AB6">
      <w:start w:val="1"/>
      <w:numFmt w:val="upperLetter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2CD93467"/>
    <w:multiLevelType w:val="hybridMultilevel"/>
    <w:tmpl w:val="3822FBE2"/>
    <w:lvl w:ilvl="0" w:tplc="AE1CD840">
      <w:start w:val="1"/>
      <w:numFmt w:val="bullet"/>
      <w:lvlText w:val=""/>
      <w:lvlJc w:val="left"/>
      <w:pPr>
        <w:ind w:left="1797" w:hanging="360"/>
      </w:pPr>
      <w:rPr>
        <w:rFonts w:ascii="Zapf Dingbats" w:hAnsi="Zapf Dingbats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FF6600"/>
        <w:spacing w:val="0"/>
        <w:kern w:val="0"/>
        <w:position w:val="0"/>
        <w:u w:val="none"/>
        <w:vertAlign w:val="baseline"/>
        <w:em w:val="none"/>
      </w:rPr>
    </w:lvl>
    <w:lvl w:ilvl="1" w:tplc="04090003">
      <w:start w:val="1"/>
      <w:numFmt w:val="bullet"/>
      <w:lvlText w:val="o"/>
      <w:lvlJc w:val="left"/>
      <w:pPr>
        <w:ind w:left="2517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3237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Symbol" w:hAnsi="Symbol" w:hint="default"/>
      </w:rPr>
    </w:lvl>
  </w:abstractNum>
  <w:abstractNum w:abstractNumId="12" w15:restartNumberingAfterBreak="0">
    <w:nsid w:val="2F4A5FD3"/>
    <w:multiLevelType w:val="hybridMultilevel"/>
    <w:tmpl w:val="E710EABA"/>
    <w:lvl w:ilvl="0" w:tplc="784694D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372302DA"/>
    <w:multiLevelType w:val="hybridMultilevel"/>
    <w:tmpl w:val="359864B8"/>
    <w:lvl w:ilvl="0" w:tplc="C1EAC2B0">
      <w:start w:val="1"/>
      <w:numFmt w:val="bullet"/>
      <w:lvlText w:val=""/>
      <w:lvlJc w:val="left"/>
      <w:pPr>
        <w:ind w:left="720" w:hanging="360"/>
      </w:pPr>
      <w:rPr>
        <w:rFonts w:ascii="Zapf Dingbats" w:hAnsi="Zapf Dingbats" w:hint="default"/>
        <w:color w:val="FF66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0328C1"/>
    <w:multiLevelType w:val="hybridMultilevel"/>
    <w:tmpl w:val="37DA1028"/>
    <w:lvl w:ilvl="0" w:tplc="AE1CD840">
      <w:start w:val="1"/>
      <w:numFmt w:val="bullet"/>
      <w:lvlText w:val=""/>
      <w:lvlJc w:val="left"/>
      <w:pPr>
        <w:ind w:left="720" w:hanging="360"/>
      </w:pPr>
      <w:rPr>
        <w:rFonts w:ascii="Zapf Dingbats" w:hAnsi="Zapf Dingbats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FF6600"/>
        <w:spacing w:val="0"/>
        <w:kern w:val="0"/>
        <w:position w:val="0"/>
        <w:u w:val="none"/>
        <w:vertAlign w:val="baseline"/>
        <w:em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B7252D"/>
    <w:multiLevelType w:val="hybridMultilevel"/>
    <w:tmpl w:val="110C5488"/>
    <w:lvl w:ilvl="0" w:tplc="89FCEA20">
      <w:start w:val="1"/>
      <w:numFmt w:val="decimal"/>
      <w:lvlText w:val="%1."/>
      <w:lvlJc w:val="left"/>
      <w:pPr>
        <w:ind w:left="786" w:hanging="360"/>
      </w:pPr>
      <w:rPr>
        <w:color w:val="FF6600"/>
      </w:r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3F431E7C"/>
    <w:multiLevelType w:val="multilevel"/>
    <w:tmpl w:val="6E648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34A339F"/>
    <w:multiLevelType w:val="hybridMultilevel"/>
    <w:tmpl w:val="C128CC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5951DA"/>
    <w:multiLevelType w:val="hybridMultilevel"/>
    <w:tmpl w:val="CDDAC790"/>
    <w:lvl w:ilvl="0" w:tplc="AE1CD840">
      <w:start w:val="1"/>
      <w:numFmt w:val="bullet"/>
      <w:lvlText w:val=""/>
      <w:lvlJc w:val="left"/>
      <w:pPr>
        <w:ind w:left="720" w:hanging="360"/>
      </w:pPr>
      <w:rPr>
        <w:rFonts w:ascii="Zapf Dingbats" w:hAnsi="Zapf Dingbats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FF6600"/>
        <w:spacing w:val="0"/>
        <w:kern w:val="0"/>
        <w:position w:val="0"/>
        <w:u w:val="none"/>
        <w:vertAlign w:val="baseline"/>
        <w:em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0E48C8"/>
    <w:multiLevelType w:val="hybridMultilevel"/>
    <w:tmpl w:val="20469ACE"/>
    <w:lvl w:ilvl="0" w:tplc="C54ED7D2">
      <w:start w:val="1"/>
      <w:numFmt w:val="decimal"/>
      <w:lvlText w:val="(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4FFE7D12"/>
    <w:multiLevelType w:val="hybridMultilevel"/>
    <w:tmpl w:val="C1BA9E34"/>
    <w:lvl w:ilvl="0" w:tplc="A43410A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  <w:color w:val="31849B" w:themeColor="accent5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07612E"/>
    <w:multiLevelType w:val="hybridMultilevel"/>
    <w:tmpl w:val="FA6CB54C"/>
    <w:lvl w:ilvl="0" w:tplc="AE1CD840">
      <w:start w:val="1"/>
      <w:numFmt w:val="bullet"/>
      <w:lvlText w:val=""/>
      <w:lvlJc w:val="left"/>
      <w:pPr>
        <w:ind w:left="720" w:hanging="360"/>
      </w:pPr>
      <w:rPr>
        <w:rFonts w:ascii="Zapf Dingbats" w:hAnsi="Zapf Dingbats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FF6600"/>
        <w:spacing w:val="0"/>
        <w:kern w:val="0"/>
        <w:position w:val="0"/>
        <w:u w:val="none"/>
        <w:vertAlign w:val="baseline"/>
        <w:em w:val="no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EAC2B0">
      <w:start w:val="1"/>
      <w:numFmt w:val="bullet"/>
      <w:lvlText w:val=""/>
      <w:lvlJc w:val="left"/>
      <w:pPr>
        <w:ind w:left="2160" w:hanging="360"/>
      </w:pPr>
      <w:rPr>
        <w:rFonts w:ascii="Zapf Dingbats" w:hAnsi="Zapf Dingbats" w:hint="default"/>
        <w:color w:val="FF6600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52EE32F1"/>
    <w:multiLevelType w:val="hybridMultilevel"/>
    <w:tmpl w:val="27B4A6C8"/>
    <w:lvl w:ilvl="0" w:tplc="C1EAC2B0">
      <w:start w:val="1"/>
      <w:numFmt w:val="bullet"/>
      <w:lvlText w:val=""/>
      <w:lvlJc w:val="left"/>
      <w:pPr>
        <w:ind w:left="720" w:hanging="360"/>
      </w:pPr>
      <w:rPr>
        <w:rFonts w:ascii="Zapf Dingbats" w:hAnsi="Zapf Dingbats" w:hint="default"/>
        <w:color w:val="FF66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6AC4F2B"/>
    <w:multiLevelType w:val="hybridMultilevel"/>
    <w:tmpl w:val="9586A4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A64160"/>
    <w:multiLevelType w:val="hybridMultilevel"/>
    <w:tmpl w:val="8B0CC92C"/>
    <w:lvl w:ilvl="0" w:tplc="C1EAC2B0">
      <w:start w:val="1"/>
      <w:numFmt w:val="bullet"/>
      <w:lvlText w:val=""/>
      <w:lvlJc w:val="left"/>
      <w:pPr>
        <w:ind w:left="720" w:hanging="360"/>
      </w:pPr>
      <w:rPr>
        <w:rFonts w:ascii="Zapf Dingbats" w:hAnsi="Zapf Dingbats" w:hint="default"/>
        <w:color w:val="FF66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1C3EE7"/>
    <w:multiLevelType w:val="multilevel"/>
    <w:tmpl w:val="CA769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9F565F6"/>
    <w:multiLevelType w:val="hybridMultilevel"/>
    <w:tmpl w:val="52BC7A24"/>
    <w:lvl w:ilvl="0" w:tplc="C1EAC2B0">
      <w:start w:val="1"/>
      <w:numFmt w:val="bullet"/>
      <w:lvlText w:val=""/>
      <w:lvlJc w:val="left"/>
      <w:pPr>
        <w:ind w:left="720" w:hanging="360"/>
      </w:pPr>
      <w:rPr>
        <w:rFonts w:ascii="Zapf Dingbats" w:hAnsi="Zapf Dingbats" w:hint="default"/>
        <w:color w:val="FF66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9653D6"/>
    <w:multiLevelType w:val="hybridMultilevel"/>
    <w:tmpl w:val="196A7170"/>
    <w:lvl w:ilvl="0" w:tplc="C1EAC2B0">
      <w:start w:val="1"/>
      <w:numFmt w:val="bullet"/>
      <w:lvlText w:val=""/>
      <w:lvlJc w:val="left"/>
      <w:pPr>
        <w:ind w:left="1080" w:hanging="360"/>
      </w:pPr>
      <w:rPr>
        <w:rFonts w:ascii="Zapf Dingbats" w:hAnsi="Zapf Dingbats" w:hint="default"/>
        <w:color w:val="FF660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4612C66"/>
    <w:multiLevelType w:val="hybridMultilevel"/>
    <w:tmpl w:val="035A0916"/>
    <w:lvl w:ilvl="0" w:tplc="AE1CD840">
      <w:start w:val="1"/>
      <w:numFmt w:val="bullet"/>
      <w:lvlText w:val=""/>
      <w:lvlJc w:val="left"/>
      <w:pPr>
        <w:ind w:left="1146" w:hanging="360"/>
      </w:pPr>
      <w:rPr>
        <w:rFonts w:ascii="Zapf Dingbats" w:hAnsi="Zapf Dingbats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FF6600"/>
        <w:spacing w:val="0"/>
        <w:kern w:val="0"/>
        <w:position w:val="0"/>
        <w:u w:val="none"/>
        <w:vertAlign w:val="baseline"/>
        <w:em w:val="none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Symbol" w:hAnsi="Symbol" w:hint="default"/>
      </w:rPr>
    </w:lvl>
  </w:abstractNum>
  <w:abstractNum w:abstractNumId="29" w15:restartNumberingAfterBreak="0">
    <w:nsid w:val="74180698"/>
    <w:multiLevelType w:val="hybridMultilevel"/>
    <w:tmpl w:val="5BBCC012"/>
    <w:lvl w:ilvl="0" w:tplc="C1EAC2B0">
      <w:start w:val="1"/>
      <w:numFmt w:val="bullet"/>
      <w:lvlText w:val=""/>
      <w:lvlJc w:val="left"/>
      <w:pPr>
        <w:ind w:left="720" w:hanging="360"/>
      </w:pPr>
      <w:rPr>
        <w:rFonts w:ascii="Zapf Dingbats" w:hAnsi="Zapf Dingbats" w:hint="default"/>
        <w:color w:val="FF66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D145BA"/>
    <w:multiLevelType w:val="hybridMultilevel"/>
    <w:tmpl w:val="CC36ED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3118AB"/>
    <w:multiLevelType w:val="hybridMultilevel"/>
    <w:tmpl w:val="0BAAE92A"/>
    <w:lvl w:ilvl="0" w:tplc="AE1CD840">
      <w:start w:val="1"/>
      <w:numFmt w:val="bullet"/>
      <w:lvlText w:val=""/>
      <w:lvlJc w:val="left"/>
      <w:pPr>
        <w:ind w:left="720" w:hanging="360"/>
      </w:pPr>
      <w:rPr>
        <w:rFonts w:ascii="Zapf Dingbats" w:hAnsi="Zapf Dingbats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FF6600"/>
        <w:spacing w:val="0"/>
        <w:kern w:val="0"/>
        <w:position w:val="0"/>
        <w:u w:val="none"/>
        <w:vertAlign w:val="baseline"/>
        <w:em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B96E55"/>
    <w:multiLevelType w:val="hybridMultilevel"/>
    <w:tmpl w:val="1BC82870"/>
    <w:lvl w:ilvl="0" w:tplc="C1EAC2B0">
      <w:start w:val="1"/>
      <w:numFmt w:val="bullet"/>
      <w:lvlText w:val=""/>
      <w:lvlJc w:val="left"/>
      <w:pPr>
        <w:ind w:left="720" w:hanging="360"/>
      </w:pPr>
      <w:rPr>
        <w:rFonts w:ascii="Zapf Dingbats" w:hAnsi="Zapf Dingbats" w:hint="default"/>
        <w:color w:val="FF66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8"/>
  </w:num>
  <w:num w:numId="3">
    <w:abstractNumId w:val="2"/>
  </w:num>
  <w:num w:numId="4">
    <w:abstractNumId w:val="6"/>
  </w:num>
  <w:num w:numId="5">
    <w:abstractNumId w:val="14"/>
  </w:num>
  <w:num w:numId="6">
    <w:abstractNumId w:val="16"/>
  </w:num>
  <w:num w:numId="7">
    <w:abstractNumId w:val="18"/>
  </w:num>
  <w:num w:numId="8">
    <w:abstractNumId w:val="25"/>
  </w:num>
  <w:num w:numId="9">
    <w:abstractNumId w:val="31"/>
  </w:num>
  <w:num w:numId="10">
    <w:abstractNumId w:val="9"/>
  </w:num>
  <w:num w:numId="11">
    <w:abstractNumId w:val="21"/>
  </w:num>
  <w:num w:numId="12">
    <w:abstractNumId w:val="1"/>
  </w:num>
  <w:num w:numId="13">
    <w:abstractNumId w:val="5"/>
  </w:num>
  <w:num w:numId="14">
    <w:abstractNumId w:val="32"/>
  </w:num>
  <w:num w:numId="15">
    <w:abstractNumId w:val="12"/>
  </w:num>
  <w:num w:numId="16">
    <w:abstractNumId w:val="3"/>
  </w:num>
  <w:num w:numId="17">
    <w:abstractNumId w:val="4"/>
  </w:num>
  <w:num w:numId="18">
    <w:abstractNumId w:val="22"/>
  </w:num>
  <w:num w:numId="19">
    <w:abstractNumId w:val="27"/>
  </w:num>
  <w:num w:numId="20">
    <w:abstractNumId w:val="10"/>
  </w:num>
  <w:num w:numId="21">
    <w:abstractNumId w:val="7"/>
  </w:num>
  <w:num w:numId="22">
    <w:abstractNumId w:val="20"/>
  </w:num>
  <w:num w:numId="23">
    <w:abstractNumId w:val="17"/>
  </w:num>
  <w:num w:numId="24">
    <w:abstractNumId w:val="0"/>
  </w:num>
  <w:num w:numId="25">
    <w:abstractNumId w:val="29"/>
  </w:num>
  <w:num w:numId="26">
    <w:abstractNumId w:val="11"/>
  </w:num>
  <w:num w:numId="27">
    <w:abstractNumId w:val="15"/>
  </w:num>
  <w:num w:numId="28">
    <w:abstractNumId w:val="19"/>
  </w:num>
  <w:num w:numId="29">
    <w:abstractNumId w:val="26"/>
  </w:num>
  <w:num w:numId="30">
    <w:abstractNumId w:val="8"/>
  </w:num>
  <w:num w:numId="31">
    <w:abstractNumId w:val="23"/>
  </w:num>
  <w:num w:numId="32">
    <w:abstractNumId w:val="24"/>
  </w:num>
  <w:num w:numId="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Mjc2MzEyMjExNDZV0lEKTi0uzszPAykwrAUAxv3EUCwAAAA="/>
  </w:docVars>
  <w:rsids>
    <w:rsidRoot w:val="008A61DF"/>
    <w:rsid w:val="000033B7"/>
    <w:rsid w:val="00004C4A"/>
    <w:rsid w:val="00021D88"/>
    <w:rsid w:val="00032CAB"/>
    <w:rsid w:val="000344A6"/>
    <w:rsid w:val="0003563B"/>
    <w:rsid w:val="00060A53"/>
    <w:rsid w:val="00085737"/>
    <w:rsid w:val="000872C7"/>
    <w:rsid w:val="000907AF"/>
    <w:rsid w:val="00093966"/>
    <w:rsid w:val="000959B0"/>
    <w:rsid w:val="000B28B8"/>
    <w:rsid w:val="000D2345"/>
    <w:rsid w:val="000F2C9C"/>
    <w:rsid w:val="000F4473"/>
    <w:rsid w:val="000F4A03"/>
    <w:rsid w:val="001064E4"/>
    <w:rsid w:val="0011563E"/>
    <w:rsid w:val="00115812"/>
    <w:rsid w:val="00151FC7"/>
    <w:rsid w:val="00156387"/>
    <w:rsid w:val="00160C5F"/>
    <w:rsid w:val="0018076F"/>
    <w:rsid w:val="00182DC4"/>
    <w:rsid w:val="001A3FC4"/>
    <w:rsid w:val="001A6793"/>
    <w:rsid w:val="001C623D"/>
    <w:rsid w:val="001F3FD5"/>
    <w:rsid w:val="00200B42"/>
    <w:rsid w:val="002105C7"/>
    <w:rsid w:val="00220397"/>
    <w:rsid w:val="002267E9"/>
    <w:rsid w:val="00236DC1"/>
    <w:rsid w:val="00241080"/>
    <w:rsid w:val="00255FD0"/>
    <w:rsid w:val="002866F2"/>
    <w:rsid w:val="002937F8"/>
    <w:rsid w:val="002C21DA"/>
    <w:rsid w:val="002E75A7"/>
    <w:rsid w:val="002E78DC"/>
    <w:rsid w:val="002F3617"/>
    <w:rsid w:val="002F3883"/>
    <w:rsid w:val="002F719C"/>
    <w:rsid w:val="00304562"/>
    <w:rsid w:val="00310268"/>
    <w:rsid w:val="00313C62"/>
    <w:rsid w:val="003351A5"/>
    <w:rsid w:val="0033564C"/>
    <w:rsid w:val="00350EF2"/>
    <w:rsid w:val="0036283E"/>
    <w:rsid w:val="003705E5"/>
    <w:rsid w:val="003728CF"/>
    <w:rsid w:val="00375781"/>
    <w:rsid w:val="00376732"/>
    <w:rsid w:val="00377C14"/>
    <w:rsid w:val="0038499F"/>
    <w:rsid w:val="00386B1E"/>
    <w:rsid w:val="003A727D"/>
    <w:rsid w:val="003B2E3A"/>
    <w:rsid w:val="003B5519"/>
    <w:rsid w:val="003F3F93"/>
    <w:rsid w:val="00413E08"/>
    <w:rsid w:val="00423512"/>
    <w:rsid w:val="00435D38"/>
    <w:rsid w:val="00452320"/>
    <w:rsid w:val="0045347D"/>
    <w:rsid w:val="0046124F"/>
    <w:rsid w:val="00485C4C"/>
    <w:rsid w:val="004930AD"/>
    <w:rsid w:val="00496216"/>
    <w:rsid w:val="004B00FD"/>
    <w:rsid w:val="004B6347"/>
    <w:rsid w:val="004C3C48"/>
    <w:rsid w:val="004D4D7A"/>
    <w:rsid w:val="004E4E21"/>
    <w:rsid w:val="004E689B"/>
    <w:rsid w:val="004F3623"/>
    <w:rsid w:val="004F37A0"/>
    <w:rsid w:val="004F7FFC"/>
    <w:rsid w:val="00501169"/>
    <w:rsid w:val="00526D40"/>
    <w:rsid w:val="00531936"/>
    <w:rsid w:val="00533261"/>
    <w:rsid w:val="00543CA2"/>
    <w:rsid w:val="0054466A"/>
    <w:rsid w:val="0055587F"/>
    <w:rsid w:val="00557E59"/>
    <w:rsid w:val="00577638"/>
    <w:rsid w:val="00581B5F"/>
    <w:rsid w:val="005828EB"/>
    <w:rsid w:val="0059196C"/>
    <w:rsid w:val="00593100"/>
    <w:rsid w:val="005B1B1B"/>
    <w:rsid w:val="005B34DB"/>
    <w:rsid w:val="005B5198"/>
    <w:rsid w:val="005B5A7F"/>
    <w:rsid w:val="005C5CEF"/>
    <w:rsid w:val="005C6E62"/>
    <w:rsid w:val="005E25F6"/>
    <w:rsid w:val="005E6E1E"/>
    <w:rsid w:val="005F5129"/>
    <w:rsid w:val="00600566"/>
    <w:rsid w:val="0061095A"/>
    <w:rsid w:val="0061130E"/>
    <w:rsid w:val="00614EBC"/>
    <w:rsid w:val="00653FEA"/>
    <w:rsid w:val="00663D66"/>
    <w:rsid w:val="0068056C"/>
    <w:rsid w:val="006A0900"/>
    <w:rsid w:val="006E2A15"/>
    <w:rsid w:val="006E55E2"/>
    <w:rsid w:val="006F5F15"/>
    <w:rsid w:val="006F639D"/>
    <w:rsid w:val="007003AC"/>
    <w:rsid w:val="00702FC3"/>
    <w:rsid w:val="00713AFE"/>
    <w:rsid w:val="00717614"/>
    <w:rsid w:val="00721458"/>
    <w:rsid w:val="007268AF"/>
    <w:rsid w:val="00737C19"/>
    <w:rsid w:val="00790CCD"/>
    <w:rsid w:val="007913BD"/>
    <w:rsid w:val="007B13AA"/>
    <w:rsid w:val="007B34EB"/>
    <w:rsid w:val="007C14FA"/>
    <w:rsid w:val="007C2500"/>
    <w:rsid w:val="007D15EE"/>
    <w:rsid w:val="007D79E7"/>
    <w:rsid w:val="007F3140"/>
    <w:rsid w:val="00802C11"/>
    <w:rsid w:val="008202E1"/>
    <w:rsid w:val="008236A7"/>
    <w:rsid w:val="00830736"/>
    <w:rsid w:val="008311B1"/>
    <w:rsid w:val="008342AA"/>
    <w:rsid w:val="00857280"/>
    <w:rsid w:val="00865873"/>
    <w:rsid w:val="00870DDC"/>
    <w:rsid w:val="00875E8A"/>
    <w:rsid w:val="008821B6"/>
    <w:rsid w:val="00892597"/>
    <w:rsid w:val="0089439D"/>
    <w:rsid w:val="00895C15"/>
    <w:rsid w:val="008A0482"/>
    <w:rsid w:val="008A19B1"/>
    <w:rsid w:val="008A2EBF"/>
    <w:rsid w:val="008A61DF"/>
    <w:rsid w:val="008B2BE6"/>
    <w:rsid w:val="008B5454"/>
    <w:rsid w:val="008C0624"/>
    <w:rsid w:val="008C76B9"/>
    <w:rsid w:val="00917976"/>
    <w:rsid w:val="0092089A"/>
    <w:rsid w:val="0092480C"/>
    <w:rsid w:val="00950BBC"/>
    <w:rsid w:val="00960F4E"/>
    <w:rsid w:val="0096431B"/>
    <w:rsid w:val="009701E1"/>
    <w:rsid w:val="00971A2C"/>
    <w:rsid w:val="00975645"/>
    <w:rsid w:val="0098032F"/>
    <w:rsid w:val="009927D1"/>
    <w:rsid w:val="009A0DBC"/>
    <w:rsid w:val="009B0787"/>
    <w:rsid w:val="009B1B65"/>
    <w:rsid w:val="009C1163"/>
    <w:rsid w:val="009C16D7"/>
    <w:rsid w:val="009C4356"/>
    <w:rsid w:val="009C6B03"/>
    <w:rsid w:val="009D53AC"/>
    <w:rsid w:val="009F39E7"/>
    <w:rsid w:val="009F4C5E"/>
    <w:rsid w:val="00A01DEE"/>
    <w:rsid w:val="00A042C1"/>
    <w:rsid w:val="00A06262"/>
    <w:rsid w:val="00A20D52"/>
    <w:rsid w:val="00A27801"/>
    <w:rsid w:val="00A30520"/>
    <w:rsid w:val="00A548CA"/>
    <w:rsid w:val="00A60D3A"/>
    <w:rsid w:val="00A62BC1"/>
    <w:rsid w:val="00A66AF6"/>
    <w:rsid w:val="00A704CF"/>
    <w:rsid w:val="00A7467A"/>
    <w:rsid w:val="00A77553"/>
    <w:rsid w:val="00A7783F"/>
    <w:rsid w:val="00AA3B20"/>
    <w:rsid w:val="00AB79A5"/>
    <w:rsid w:val="00AC1243"/>
    <w:rsid w:val="00AC1E2A"/>
    <w:rsid w:val="00AC638A"/>
    <w:rsid w:val="00AD4B18"/>
    <w:rsid w:val="00AD7DE2"/>
    <w:rsid w:val="00B04EA0"/>
    <w:rsid w:val="00B13B0B"/>
    <w:rsid w:val="00B16790"/>
    <w:rsid w:val="00B24590"/>
    <w:rsid w:val="00B34E8F"/>
    <w:rsid w:val="00B40096"/>
    <w:rsid w:val="00B40E98"/>
    <w:rsid w:val="00B83A58"/>
    <w:rsid w:val="00B95C9F"/>
    <w:rsid w:val="00BA32B8"/>
    <w:rsid w:val="00BB54C1"/>
    <w:rsid w:val="00BD4A9B"/>
    <w:rsid w:val="00BD5415"/>
    <w:rsid w:val="00BE2488"/>
    <w:rsid w:val="00BE69FA"/>
    <w:rsid w:val="00C030F1"/>
    <w:rsid w:val="00C3427E"/>
    <w:rsid w:val="00C3682A"/>
    <w:rsid w:val="00C63864"/>
    <w:rsid w:val="00C63C57"/>
    <w:rsid w:val="00CA25BC"/>
    <w:rsid w:val="00CA7983"/>
    <w:rsid w:val="00CB2DDF"/>
    <w:rsid w:val="00CE1C00"/>
    <w:rsid w:val="00CE4436"/>
    <w:rsid w:val="00CF38CC"/>
    <w:rsid w:val="00D00FA6"/>
    <w:rsid w:val="00D0600A"/>
    <w:rsid w:val="00D0693B"/>
    <w:rsid w:val="00D07B8E"/>
    <w:rsid w:val="00D27980"/>
    <w:rsid w:val="00D34C01"/>
    <w:rsid w:val="00D455A3"/>
    <w:rsid w:val="00D70004"/>
    <w:rsid w:val="00D7395A"/>
    <w:rsid w:val="00D906F8"/>
    <w:rsid w:val="00D91714"/>
    <w:rsid w:val="00D94693"/>
    <w:rsid w:val="00DD1747"/>
    <w:rsid w:val="00E14DF9"/>
    <w:rsid w:val="00E24F0B"/>
    <w:rsid w:val="00E27F27"/>
    <w:rsid w:val="00E32E16"/>
    <w:rsid w:val="00E362AE"/>
    <w:rsid w:val="00E40A4A"/>
    <w:rsid w:val="00E430A3"/>
    <w:rsid w:val="00E57026"/>
    <w:rsid w:val="00E63B80"/>
    <w:rsid w:val="00E71420"/>
    <w:rsid w:val="00E748AC"/>
    <w:rsid w:val="00E82DDC"/>
    <w:rsid w:val="00E872C2"/>
    <w:rsid w:val="00E873BF"/>
    <w:rsid w:val="00E9016E"/>
    <w:rsid w:val="00E92F33"/>
    <w:rsid w:val="00EA0B6E"/>
    <w:rsid w:val="00EA1FD5"/>
    <w:rsid w:val="00EB5323"/>
    <w:rsid w:val="00EB5D5A"/>
    <w:rsid w:val="00EC3907"/>
    <w:rsid w:val="00EE1BA7"/>
    <w:rsid w:val="00EE3932"/>
    <w:rsid w:val="00EF1295"/>
    <w:rsid w:val="00F0207C"/>
    <w:rsid w:val="00F331FC"/>
    <w:rsid w:val="00F37A40"/>
    <w:rsid w:val="00F4032E"/>
    <w:rsid w:val="00F43124"/>
    <w:rsid w:val="00F55000"/>
    <w:rsid w:val="00F74B3C"/>
    <w:rsid w:val="00F7732B"/>
    <w:rsid w:val="00F86FAB"/>
    <w:rsid w:val="00FB09D1"/>
    <w:rsid w:val="00FD2F6D"/>
    <w:rsid w:val="00FE09E8"/>
    <w:rsid w:val="00FE34BC"/>
    <w:rsid w:val="00FE5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11A360"/>
  <w14:defaultImageDpi w14:val="330"/>
  <w15:docId w15:val="{572CBFBE-F971-4A3F-9222-4452A0B8D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61D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1DF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4E4E2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798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D2F6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2F6D"/>
  </w:style>
  <w:style w:type="paragraph" w:styleId="Footer">
    <w:name w:val="footer"/>
    <w:basedOn w:val="Normal"/>
    <w:link w:val="FooterChar"/>
    <w:uiPriority w:val="99"/>
    <w:unhideWhenUsed/>
    <w:rsid w:val="00FD2F6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2F6D"/>
  </w:style>
  <w:style w:type="character" w:styleId="PageNumber">
    <w:name w:val="page number"/>
    <w:basedOn w:val="DefaultParagraphFont"/>
    <w:uiPriority w:val="99"/>
    <w:semiHidden/>
    <w:unhideWhenUsed/>
    <w:rsid w:val="00093966"/>
  </w:style>
  <w:style w:type="paragraph" w:styleId="NormalWeb">
    <w:name w:val="Normal (Web)"/>
    <w:basedOn w:val="Normal"/>
    <w:uiPriority w:val="99"/>
    <w:semiHidden/>
    <w:unhideWhenUsed/>
    <w:rsid w:val="00A7783F"/>
    <w:rPr>
      <w:rFonts w:ascii="Times New Roman" w:hAnsi="Times New Roman" w:cs="Times New Roman"/>
    </w:rPr>
  </w:style>
  <w:style w:type="character" w:customStyle="1" w:styleId="color11">
    <w:name w:val="color_11"/>
    <w:basedOn w:val="DefaultParagraphFont"/>
    <w:rsid w:val="00255F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02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7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2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admin@howtobuildabrand.org" TargetMode="External"/><Relationship Id="rId1" Type="http://schemas.openxmlformats.org/officeDocument/2006/relationships/hyperlink" Target="mailto:admin@howtobuildabran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808</Words>
  <Characters>460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my</dc:creator>
  <cp:keywords/>
  <dc:description/>
  <cp:lastModifiedBy>Paulina Havemann</cp:lastModifiedBy>
  <cp:revision>4</cp:revision>
  <cp:lastPrinted>2018-10-27T19:09:00Z</cp:lastPrinted>
  <dcterms:created xsi:type="dcterms:W3CDTF">2019-11-06T13:59:00Z</dcterms:created>
  <dcterms:modified xsi:type="dcterms:W3CDTF">2019-11-06T14:01:00Z</dcterms:modified>
</cp:coreProperties>
</file>